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230B40E0" w:rsidR="00B675F7" w:rsidRPr="0048012E" w:rsidRDefault="00610234" w:rsidP="0061023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</w:t>
      </w:r>
      <w:r w:rsidR="008039A9" w:rsidRPr="0048012E">
        <w:rPr>
          <w:sz w:val="28"/>
          <w:szCs w:val="28"/>
        </w:rPr>
        <w:t xml:space="preserve"> </w:t>
      </w:r>
      <w:r w:rsidR="00DB5005">
        <w:rPr>
          <w:color w:val="FF0000"/>
          <w:sz w:val="28"/>
          <w:szCs w:val="28"/>
        </w:rPr>
        <w:t xml:space="preserve">    </w:t>
      </w:r>
      <w:r w:rsidRPr="00976FBB">
        <w:rPr>
          <w:color w:val="FF0000"/>
          <w:sz w:val="28"/>
          <w:szCs w:val="28"/>
        </w:rPr>
        <w:t xml:space="preserve"> </w:t>
      </w:r>
      <w:r w:rsidR="00976FBB" w:rsidRPr="00976FBB">
        <w:rPr>
          <w:color w:val="FF0000"/>
          <w:sz w:val="28"/>
          <w:szCs w:val="28"/>
        </w:rPr>
        <w:t xml:space="preserve">DRAFT </w:t>
      </w:r>
      <w:r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</w:t>
      </w:r>
      <w:r w:rsidR="00121FDC">
        <w:rPr>
          <w:sz w:val="28"/>
          <w:szCs w:val="28"/>
        </w:rPr>
        <w:t>Minutes</w:t>
      </w:r>
    </w:p>
    <w:p w14:paraId="40753747" w14:textId="46E76664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171ACE">
        <w:rPr>
          <w:color w:val="FF0000"/>
          <w:sz w:val="28"/>
          <w:szCs w:val="28"/>
        </w:rPr>
        <w:t xml:space="preserve"> </w:t>
      </w:r>
      <w:r w:rsidR="00171ACE">
        <w:rPr>
          <w:sz w:val="28"/>
          <w:szCs w:val="28"/>
        </w:rPr>
        <w:t>September 23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314003" w:rsidRPr="0048012E">
        <w:rPr>
          <w:sz w:val="28"/>
          <w:szCs w:val="28"/>
        </w:rPr>
        <w:t>5</w:t>
      </w:r>
      <w:r w:rsidR="04AD2024" w:rsidRPr="0048012E">
        <w:rPr>
          <w:sz w:val="28"/>
          <w:szCs w:val="28"/>
        </w:rPr>
        <w:t xml:space="preserve"> - 6:00</w:t>
      </w:r>
      <w:r w:rsidR="005F7D8E">
        <w:rPr>
          <w:sz w:val="28"/>
          <w:szCs w:val="28"/>
        </w:rPr>
        <w:t>p</w:t>
      </w:r>
      <w:r w:rsidR="04AD2024" w:rsidRPr="0048012E">
        <w:rPr>
          <w:sz w:val="28"/>
          <w:szCs w:val="28"/>
        </w:rPr>
        <w:t>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48012E" w:rsidRDefault="00DB5005" w:rsidP="004F592C">
      <w:pPr>
        <w:spacing w:after="0"/>
        <w:rPr>
          <w:sz w:val="28"/>
          <w:szCs w:val="28"/>
        </w:rPr>
      </w:pPr>
    </w:p>
    <w:p w14:paraId="15BE0562" w14:textId="1E2AB670" w:rsidR="00B675F7" w:rsidRPr="002D4C13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2D4C13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D44DFC">
        <w:rPr>
          <w:rFonts w:asciiTheme="minorHAnsi" w:eastAsia="Arial" w:hAnsiTheme="minorHAnsi" w:cstheme="minorHAnsi"/>
          <w:sz w:val="24"/>
          <w:szCs w:val="24"/>
        </w:rPr>
        <w:t xml:space="preserve">The meeting was called to order at </w:t>
      </w:r>
      <w:r w:rsidR="0091302D" w:rsidRPr="002D4C13">
        <w:rPr>
          <w:rFonts w:asciiTheme="minorHAnsi" w:eastAsia="Arial" w:hAnsiTheme="minorHAnsi" w:cstheme="minorHAnsi"/>
          <w:sz w:val="24"/>
          <w:szCs w:val="24"/>
        </w:rPr>
        <w:t>6pm</w:t>
      </w:r>
      <w:r w:rsidR="001B4D24">
        <w:rPr>
          <w:rFonts w:asciiTheme="minorHAnsi" w:eastAsia="Arial" w:hAnsiTheme="minorHAnsi" w:cstheme="minorHAnsi"/>
          <w:sz w:val="24"/>
          <w:szCs w:val="24"/>
        </w:rPr>
        <w:t>.</w:t>
      </w:r>
    </w:p>
    <w:p w14:paraId="35E13A13" w14:textId="5B1B871B" w:rsidR="00B675F7" w:rsidRPr="002D4C13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2D4C13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7B1088CA" w:rsidR="00B675F7" w:rsidRPr="002D4C13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2D4C13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B4D24" w:rsidRPr="002D4C13">
        <w:rPr>
          <w:rFonts w:asciiTheme="minorHAnsi" w:eastAsia="Arial" w:hAnsiTheme="minorHAnsi" w:cstheme="minorHAnsi"/>
          <w:sz w:val="24"/>
          <w:szCs w:val="24"/>
        </w:rPr>
        <w:t>Dr. Roger Thayer, Richard Paczkowski, Adam Owens</w:t>
      </w:r>
      <w:r w:rsidR="001B4D24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1B4D24" w:rsidRPr="002D4C13">
        <w:rPr>
          <w:rFonts w:asciiTheme="minorHAnsi" w:eastAsia="Arial" w:hAnsiTheme="minorHAnsi" w:cstheme="minorHAnsi"/>
          <w:sz w:val="24"/>
          <w:szCs w:val="24"/>
        </w:rPr>
        <w:t>Damian Hall</w:t>
      </w:r>
      <w:r w:rsidR="00034959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034959" w:rsidRPr="002D4C13">
        <w:rPr>
          <w:rFonts w:asciiTheme="minorHAnsi" w:eastAsia="Arial" w:hAnsiTheme="minorHAnsi" w:cstheme="minorHAnsi"/>
          <w:sz w:val="24"/>
          <w:szCs w:val="24"/>
        </w:rPr>
        <w:t>Suzanne Jarrell</w:t>
      </w:r>
      <w:r w:rsidR="00F27999">
        <w:rPr>
          <w:rFonts w:asciiTheme="minorHAnsi" w:eastAsia="Arial" w:hAnsiTheme="minorHAnsi" w:cstheme="minorHAnsi"/>
          <w:sz w:val="24"/>
          <w:szCs w:val="24"/>
        </w:rPr>
        <w:t>.</w:t>
      </w:r>
      <w:r w:rsidR="00E40D8B">
        <w:rPr>
          <w:rFonts w:asciiTheme="minorHAnsi" w:eastAsia="Arial" w:hAnsiTheme="minorHAnsi" w:cstheme="minorHAnsi"/>
          <w:sz w:val="24"/>
          <w:szCs w:val="24"/>
        </w:rPr>
        <w:t xml:space="preserve">  </w:t>
      </w:r>
      <w:r w:rsidR="008A7C49" w:rsidRPr="002D4C13">
        <w:rPr>
          <w:rFonts w:asciiTheme="minorHAnsi" w:eastAsia="Arial" w:hAnsiTheme="minorHAnsi" w:cstheme="minorHAnsi"/>
          <w:sz w:val="24"/>
          <w:szCs w:val="24"/>
        </w:rPr>
        <w:t>Jamie Sulle</w:t>
      </w:r>
      <w:r w:rsidR="004C17E8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08057C">
        <w:rPr>
          <w:rFonts w:asciiTheme="minorHAnsi" w:eastAsia="Arial" w:hAnsiTheme="minorHAnsi" w:cstheme="minorHAnsi"/>
          <w:sz w:val="24"/>
          <w:szCs w:val="24"/>
        </w:rPr>
        <w:t xml:space="preserve">attended via </w:t>
      </w:r>
      <w:r w:rsidR="000A63B9">
        <w:rPr>
          <w:rFonts w:asciiTheme="minorHAnsi" w:eastAsia="Arial" w:hAnsiTheme="minorHAnsi" w:cstheme="minorHAnsi"/>
          <w:sz w:val="24"/>
          <w:szCs w:val="24"/>
        </w:rPr>
        <w:t>speaker phone</w:t>
      </w:r>
      <w:r w:rsidR="00E40D8B">
        <w:rPr>
          <w:rFonts w:asciiTheme="minorHAnsi" w:eastAsia="Arial" w:hAnsiTheme="minorHAnsi" w:cstheme="minorHAnsi"/>
          <w:sz w:val="24"/>
          <w:szCs w:val="24"/>
        </w:rPr>
        <w:t>.</w:t>
      </w:r>
      <w:r w:rsidR="006A73CF">
        <w:rPr>
          <w:rFonts w:asciiTheme="minorHAnsi" w:eastAsia="Arial" w:hAnsiTheme="minorHAnsi" w:cstheme="minorHAnsi"/>
          <w:sz w:val="24"/>
          <w:szCs w:val="24"/>
        </w:rPr>
        <w:t xml:space="preserve">  </w:t>
      </w:r>
      <w:r w:rsidR="00E40D8B">
        <w:rPr>
          <w:rFonts w:asciiTheme="minorHAnsi" w:eastAsia="Arial" w:hAnsiTheme="minorHAnsi" w:cstheme="minorHAnsi"/>
          <w:sz w:val="24"/>
          <w:szCs w:val="24"/>
        </w:rPr>
        <w:t>A</w:t>
      </w:r>
      <w:r w:rsidR="008A7C49" w:rsidRPr="002D4C13">
        <w:rPr>
          <w:rFonts w:asciiTheme="minorHAnsi" w:eastAsia="Arial" w:hAnsiTheme="minorHAnsi" w:cstheme="minorHAnsi"/>
          <w:sz w:val="24"/>
          <w:szCs w:val="24"/>
        </w:rPr>
        <w:t>ll present</w:t>
      </w:r>
    </w:p>
    <w:p w14:paraId="3A002976" w14:textId="149BCAE5" w:rsidR="00F5099D" w:rsidRPr="008B548A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i/>
          <w:iCs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6A73CF" w:rsidRPr="002D4C13">
        <w:rPr>
          <w:rFonts w:asciiTheme="minorHAnsi" w:eastAsia="Arial" w:hAnsiTheme="minorHAnsi" w:cstheme="minorHAnsi"/>
          <w:sz w:val="24"/>
          <w:szCs w:val="24"/>
        </w:rPr>
        <w:t>August 19</w:t>
      </w:r>
      <w:r w:rsidR="006A73CF" w:rsidRPr="006A73CF">
        <w:rPr>
          <w:rFonts w:asciiTheme="minorHAnsi" w:eastAsia="Arial" w:hAnsiTheme="minorHAnsi" w:cstheme="minorHAnsi"/>
          <w:sz w:val="24"/>
          <w:szCs w:val="24"/>
          <w:vertAlign w:val="superscript"/>
        </w:rPr>
        <w:t>th</w:t>
      </w:r>
      <w:r w:rsidR="00165DA6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31DE2" w:rsidRPr="002D4C13">
        <w:rPr>
          <w:rFonts w:asciiTheme="minorHAnsi" w:eastAsia="Arial" w:hAnsiTheme="minorHAnsi" w:cstheme="minorHAnsi"/>
          <w:sz w:val="24"/>
          <w:szCs w:val="24"/>
        </w:rPr>
        <w:t>2025,</w:t>
      </w:r>
      <w:r w:rsidR="006A73CF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2D4C13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2D4C13">
        <w:rPr>
          <w:rFonts w:asciiTheme="minorHAnsi" w:eastAsia="Arial" w:hAnsiTheme="minorHAnsi" w:cstheme="minorHAnsi"/>
          <w:sz w:val="24"/>
          <w:szCs w:val="24"/>
        </w:rPr>
        <w:t>Meeting</w:t>
      </w:r>
      <w:r w:rsidR="006F0A9A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8371B" w:rsidRPr="002D4C13">
        <w:rPr>
          <w:rFonts w:asciiTheme="minorHAnsi" w:eastAsia="Arial" w:hAnsiTheme="minorHAnsi" w:cstheme="minorHAnsi"/>
          <w:sz w:val="24"/>
          <w:szCs w:val="24"/>
        </w:rPr>
        <w:t xml:space="preserve">and Workshop </w:t>
      </w:r>
      <w:r w:rsidRPr="002D4C13">
        <w:rPr>
          <w:rFonts w:asciiTheme="minorHAnsi" w:eastAsia="Arial" w:hAnsiTheme="minorHAnsi" w:cstheme="minorHAnsi"/>
          <w:sz w:val="24"/>
          <w:szCs w:val="24"/>
        </w:rPr>
        <w:t>Minutes</w:t>
      </w:r>
      <w:r w:rsidR="0048012E" w:rsidRPr="002D4C13">
        <w:rPr>
          <w:rFonts w:asciiTheme="minorHAnsi" w:eastAsia="Arial" w:hAnsiTheme="minorHAnsi" w:cstheme="minorHAnsi"/>
          <w:sz w:val="24"/>
          <w:szCs w:val="24"/>
        </w:rPr>
        <w:t>– action.</w:t>
      </w:r>
      <w:r w:rsidR="00145214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31DE2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Motion to approve the August 19</w:t>
      </w:r>
      <w:r w:rsidR="00231DE2" w:rsidRPr="008B548A">
        <w:rPr>
          <w:rFonts w:asciiTheme="minorHAnsi" w:eastAsia="Arial" w:hAnsiTheme="minorHAnsi" w:cstheme="minorHAnsi"/>
          <w:i/>
          <w:iCs/>
          <w:sz w:val="24"/>
          <w:szCs w:val="24"/>
          <w:vertAlign w:val="superscript"/>
        </w:rPr>
        <w:t>th</w:t>
      </w:r>
      <w:r w:rsidR="00231DE2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, 2025</w:t>
      </w:r>
      <w:r w:rsidR="00C47AD7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,</w:t>
      </w:r>
      <w:r w:rsidR="00231DE2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Regular Board Meeting and Workshop Minutes </w:t>
      </w:r>
      <w:r w:rsidR="00C47AD7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by Mr. </w:t>
      </w:r>
      <w:r w:rsidR="00C571D6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Paczkowski</w:t>
      </w:r>
      <w:r w:rsidR="00C47AD7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. 2</w:t>
      </w:r>
      <w:r w:rsidR="00C47AD7" w:rsidRPr="008B548A">
        <w:rPr>
          <w:rFonts w:asciiTheme="minorHAnsi" w:eastAsia="Arial" w:hAnsiTheme="minorHAnsi" w:cstheme="minorHAnsi"/>
          <w:i/>
          <w:iCs/>
          <w:sz w:val="24"/>
          <w:szCs w:val="24"/>
          <w:vertAlign w:val="superscript"/>
        </w:rPr>
        <w:t>nd</w:t>
      </w:r>
      <w:r w:rsidR="00C47AD7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</w:t>
      </w:r>
      <w:r w:rsidR="008B548A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y Mr. </w:t>
      </w:r>
      <w:r w:rsidR="00C571D6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Owens</w:t>
      </w:r>
      <w:r w:rsidR="008B548A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.  Motion </w:t>
      </w:r>
      <w:r w:rsidR="000D0242">
        <w:rPr>
          <w:rFonts w:asciiTheme="minorHAnsi" w:eastAsia="Arial" w:hAnsiTheme="minorHAnsi" w:cstheme="minorHAnsi"/>
          <w:i/>
          <w:iCs/>
          <w:sz w:val="24"/>
          <w:szCs w:val="24"/>
        </w:rPr>
        <w:t>unanimously</w:t>
      </w:r>
      <w:r w:rsidR="00AA6B63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="008B548A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a</w:t>
      </w:r>
      <w:r w:rsidR="002E563D" w:rsidRPr="008B548A">
        <w:rPr>
          <w:rFonts w:asciiTheme="minorHAnsi" w:eastAsia="Arial" w:hAnsiTheme="minorHAnsi" w:cstheme="minorHAnsi"/>
          <w:i/>
          <w:iCs/>
          <w:sz w:val="24"/>
          <w:szCs w:val="24"/>
        </w:rPr>
        <w:t>pproved.</w:t>
      </w:r>
    </w:p>
    <w:p w14:paraId="3AF525FE" w14:textId="3A87D456" w:rsidR="00263A48" w:rsidRPr="002D4C13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2D4C13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D646B" w:rsidRPr="002D4C13">
        <w:rPr>
          <w:rFonts w:asciiTheme="minorHAnsi" w:eastAsia="Arial" w:hAnsiTheme="minorHAnsi" w:cstheme="minorHAnsi"/>
          <w:sz w:val="24"/>
          <w:szCs w:val="24"/>
        </w:rPr>
        <w:t>none</w:t>
      </w:r>
    </w:p>
    <w:p w14:paraId="4EEFCD2A" w14:textId="7B1E57A4" w:rsidR="00BA571F" w:rsidRPr="002D4C13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6CA088D5" w14:textId="779D64D3" w:rsidR="00E015EF" w:rsidRPr="002D4C13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>6:10 PM</w:t>
      </w:r>
      <w:r w:rsidR="00BE4BAA" w:rsidRPr="002D4C13">
        <w:rPr>
          <w:rFonts w:asciiTheme="minorHAnsi" w:eastAsia="Times New Roman" w:hAnsiTheme="minorHAnsi" w:cstheme="minorHAnsi"/>
        </w:rPr>
        <w:t xml:space="preserve"> Agenda changes- discussion/action.</w:t>
      </w:r>
      <w:r w:rsidR="002D646B" w:rsidRPr="002D4C13">
        <w:rPr>
          <w:rFonts w:asciiTheme="minorHAnsi" w:eastAsia="Times New Roman" w:hAnsiTheme="minorHAnsi" w:cstheme="minorHAnsi"/>
        </w:rPr>
        <w:t xml:space="preserve"> </w:t>
      </w:r>
      <w:r w:rsidR="00F27390">
        <w:rPr>
          <w:rFonts w:asciiTheme="minorHAnsi" w:eastAsia="Times New Roman" w:hAnsiTheme="minorHAnsi" w:cstheme="minorHAnsi"/>
        </w:rPr>
        <w:t>No Action</w:t>
      </w:r>
      <w:r w:rsidR="00E600D7">
        <w:rPr>
          <w:rFonts w:asciiTheme="minorHAnsi" w:eastAsia="Times New Roman" w:hAnsiTheme="minorHAnsi" w:cstheme="minorHAnsi"/>
        </w:rPr>
        <w:t>.</w:t>
      </w:r>
    </w:p>
    <w:p w14:paraId="3BFDC122" w14:textId="078D7F7A" w:rsidR="000E68E1" w:rsidRPr="002D4C13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>6</w:t>
      </w:r>
      <w:r w:rsidR="001F70B0" w:rsidRPr="002D4C13">
        <w:rPr>
          <w:rFonts w:asciiTheme="minorHAnsi" w:eastAsia="Times New Roman" w:hAnsiTheme="minorHAnsi" w:cstheme="minorHAnsi"/>
        </w:rPr>
        <w:t>:</w:t>
      </w:r>
      <w:r w:rsidRPr="002D4C13">
        <w:rPr>
          <w:rFonts w:asciiTheme="minorHAnsi" w:eastAsia="Times New Roman" w:hAnsiTheme="minorHAnsi" w:cstheme="minorHAnsi"/>
        </w:rPr>
        <w:t>1</w:t>
      </w:r>
      <w:r w:rsidR="00E015EF" w:rsidRPr="002D4C13">
        <w:rPr>
          <w:rFonts w:asciiTheme="minorHAnsi" w:eastAsia="Times New Roman" w:hAnsiTheme="minorHAnsi" w:cstheme="minorHAnsi"/>
        </w:rPr>
        <w:t>2</w:t>
      </w:r>
      <w:r w:rsidR="008057BA" w:rsidRPr="002D4C13">
        <w:rPr>
          <w:rFonts w:asciiTheme="minorHAnsi" w:eastAsia="Times New Roman" w:hAnsiTheme="minorHAnsi" w:cstheme="minorHAnsi"/>
        </w:rPr>
        <w:t xml:space="preserve"> PM </w:t>
      </w:r>
      <w:r w:rsidR="000E68E1" w:rsidRPr="002D4C13">
        <w:rPr>
          <w:rFonts w:asciiTheme="minorHAnsi" w:eastAsia="Times New Roman" w:hAnsiTheme="minorHAnsi" w:cstheme="minorHAnsi"/>
        </w:rPr>
        <w:t>Articulation Agreement update</w:t>
      </w:r>
      <w:r w:rsidR="00354433" w:rsidRPr="002D4C13">
        <w:rPr>
          <w:rFonts w:asciiTheme="minorHAnsi" w:eastAsia="Times New Roman" w:hAnsiTheme="minorHAnsi" w:cstheme="minorHAnsi"/>
        </w:rPr>
        <w:t xml:space="preserve"> </w:t>
      </w:r>
      <w:r w:rsidR="000E68E1" w:rsidRPr="002D4C13">
        <w:rPr>
          <w:rFonts w:asciiTheme="minorHAnsi" w:eastAsia="Times New Roman" w:hAnsiTheme="minorHAnsi" w:cstheme="minorHAnsi"/>
        </w:rPr>
        <w:t>- discussion</w:t>
      </w:r>
      <w:r w:rsidR="00354433" w:rsidRPr="002D4C13">
        <w:rPr>
          <w:rFonts w:asciiTheme="minorHAnsi" w:eastAsia="Times New Roman" w:hAnsiTheme="minorHAnsi" w:cstheme="minorHAnsi"/>
        </w:rPr>
        <w:t>/action.</w:t>
      </w:r>
    </w:p>
    <w:p w14:paraId="17379F6D" w14:textId="4E5BF24F" w:rsidR="00466A86" w:rsidRPr="002D4C13" w:rsidRDefault="004E13C7" w:rsidP="004A1763">
      <w:pPr>
        <w:pStyle w:val="xmsolistparagraph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The board d</w:t>
      </w:r>
      <w:r w:rsidR="007D5DAB" w:rsidRPr="002D4C13">
        <w:rPr>
          <w:rFonts w:asciiTheme="minorHAnsi" w:eastAsia="Times New Roman" w:hAnsiTheme="minorHAnsi" w:cstheme="minorHAnsi"/>
        </w:rPr>
        <w:t>iscuss</w:t>
      </w:r>
      <w:r>
        <w:rPr>
          <w:rFonts w:asciiTheme="minorHAnsi" w:eastAsia="Times New Roman" w:hAnsiTheme="minorHAnsi" w:cstheme="minorHAnsi"/>
        </w:rPr>
        <w:t>ed</w:t>
      </w:r>
      <w:r w:rsidR="007D5DAB" w:rsidRPr="002D4C13">
        <w:rPr>
          <w:rFonts w:asciiTheme="minorHAnsi" w:eastAsia="Times New Roman" w:hAnsiTheme="minorHAnsi" w:cstheme="minorHAnsi"/>
        </w:rPr>
        <w:t xml:space="preserve"> the pro and cons of </w:t>
      </w:r>
      <w:r w:rsidR="00D476DF" w:rsidRPr="002D4C13">
        <w:rPr>
          <w:rFonts w:asciiTheme="minorHAnsi" w:eastAsia="Times New Roman" w:hAnsiTheme="minorHAnsi" w:cstheme="minorHAnsi"/>
        </w:rPr>
        <w:t>th</w:t>
      </w:r>
      <w:r w:rsidR="00D476DF">
        <w:rPr>
          <w:rFonts w:asciiTheme="minorHAnsi" w:eastAsia="Times New Roman" w:hAnsiTheme="minorHAnsi" w:cstheme="minorHAnsi"/>
        </w:rPr>
        <w:t>e</w:t>
      </w:r>
      <w:r w:rsidR="00D476DF" w:rsidRPr="002D4C13">
        <w:rPr>
          <w:rFonts w:asciiTheme="minorHAnsi" w:eastAsia="Times New Roman" w:hAnsiTheme="minorHAnsi" w:cstheme="minorHAnsi"/>
        </w:rPr>
        <w:t xml:space="preserve"> articulation</w:t>
      </w:r>
      <w:r w:rsidR="007D5DAB" w:rsidRPr="002D4C13">
        <w:rPr>
          <w:rFonts w:asciiTheme="minorHAnsi" w:eastAsia="Times New Roman" w:hAnsiTheme="minorHAnsi" w:cstheme="minorHAnsi"/>
        </w:rPr>
        <w:t xml:space="preserve"> agreement</w:t>
      </w:r>
      <w:r w:rsidR="00FA3F2C">
        <w:rPr>
          <w:rFonts w:asciiTheme="minorHAnsi" w:eastAsia="Times New Roman" w:hAnsiTheme="minorHAnsi" w:cstheme="minorHAnsi"/>
        </w:rPr>
        <w:t xml:space="preserve"> and </w:t>
      </w:r>
      <w:r w:rsidR="004A1763" w:rsidRPr="002D4C13">
        <w:rPr>
          <w:rFonts w:asciiTheme="minorHAnsi" w:eastAsia="Times New Roman" w:hAnsiTheme="minorHAnsi" w:cstheme="minorHAnsi"/>
        </w:rPr>
        <w:t>giving 90 days’ notice.</w:t>
      </w:r>
      <w:r w:rsidR="00593491">
        <w:rPr>
          <w:rFonts w:asciiTheme="minorHAnsi" w:eastAsia="Times New Roman" w:hAnsiTheme="minorHAnsi" w:cstheme="minorHAnsi"/>
        </w:rPr>
        <w:t xml:space="preserve">  </w:t>
      </w:r>
      <w:r w:rsidR="00FA3F2C">
        <w:rPr>
          <w:rFonts w:asciiTheme="minorHAnsi" w:eastAsia="Times New Roman" w:hAnsiTheme="minorHAnsi" w:cstheme="minorHAnsi"/>
        </w:rPr>
        <w:t xml:space="preserve">Mr. </w:t>
      </w:r>
      <w:r w:rsidR="00AA5164" w:rsidRPr="002D4C13">
        <w:rPr>
          <w:rFonts w:asciiTheme="minorHAnsi" w:eastAsia="Times New Roman" w:hAnsiTheme="minorHAnsi" w:cstheme="minorHAnsi"/>
        </w:rPr>
        <w:t xml:space="preserve"> </w:t>
      </w:r>
    </w:p>
    <w:p w14:paraId="6F15D8D7" w14:textId="2C9FD598" w:rsidR="00846D94" w:rsidRPr="00593491" w:rsidRDefault="00F633E1" w:rsidP="005465D3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 w:rsidRPr="002D4C13">
        <w:rPr>
          <w:rFonts w:asciiTheme="minorHAnsi" w:eastAsia="Arial" w:hAnsiTheme="minorHAnsi" w:cstheme="minorHAnsi"/>
        </w:rPr>
        <w:t>Paczkowski</w:t>
      </w:r>
      <w:r w:rsidR="00AC068A">
        <w:rPr>
          <w:rFonts w:asciiTheme="minorHAnsi" w:eastAsia="Arial" w:hAnsiTheme="minorHAnsi" w:cstheme="minorHAnsi"/>
        </w:rPr>
        <w:t xml:space="preserve"> withdrew </w:t>
      </w:r>
      <w:r w:rsidR="00EB3192">
        <w:rPr>
          <w:rFonts w:asciiTheme="minorHAnsi" w:eastAsia="Arial" w:hAnsiTheme="minorHAnsi" w:cstheme="minorHAnsi"/>
        </w:rPr>
        <w:t>his motion to table the agreement</w:t>
      </w:r>
      <w:r w:rsidR="00075B45">
        <w:rPr>
          <w:rFonts w:asciiTheme="minorHAnsi" w:eastAsia="Arial" w:hAnsiTheme="minorHAnsi" w:cstheme="minorHAnsi"/>
        </w:rPr>
        <w:t xml:space="preserve">.  </w:t>
      </w:r>
      <w:r w:rsidR="005465D3" w:rsidRPr="00593491">
        <w:rPr>
          <w:rFonts w:asciiTheme="minorHAnsi" w:eastAsia="Arial" w:hAnsiTheme="minorHAnsi" w:cstheme="minorHAnsi"/>
          <w:i/>
          <w:iCs/>
        </w:rPr>
        <w:t xml:space="preserve">Motion by Mrs. </w:t>
      </w:r>
      <w:r w:rsidRPr="00593491">
        <w:rPr>
          <w:rFonts w:asciiTheme="minorHAnsi" w:eastAsia="Arial" w:hAnsiTheme="minorHAnsi" w:cstheme="minorHAnsi"/>
          <w:i/>
          <w:iCs/>
        </w:rPr>
        <w:t>Jarrell</w:t>
      </w:r>
      <w:r w:rsidR="005465D3" w:rsidRPr="00593491">
        <w:rPr>
          <w:rFonts w:asciiTheme="minorHAnsi" w:eastAsia="Arial" w:hAnsiTheme="minorHAnsi" w:cstheme="minorHAnsi"/>
          <w:i/>
          <w:iCs/>
        </w:rPr>
        <w:t xml:space="preserve"> to </w:t>
      </w:r>
      <w:r w:rsidR="00CA4840" w:rsidRPr="00593491">
        <w:rPr>
          <w:rFonts w:asciiTheme="minorHAnsi" w:eastAsia="Times New Roman" w:hAnsiTheme="minorHAnsi" w:cstheme="minorHAnsi"/>
          <w:i/>
          <w:iCs/>
        </w:rPr>
        <w:t>vote on the articulation</w:t>
      </w:r>
      <w:r w:rsidR="00593491" w:rsidRPr="00593491">
        <w:rPr>
          <w:rFonts w:asciiTheme="minorHAnsi" w:eastAsia="Times New Roman" w:hAnsiTheme="minorHAnsi" w:cstheme="minorHAnsi"/>
          <w:i/>
          <w:iCs/>
        </w:rPr>
        <w:t xml:space="preserve"> agreement</w:t>
      </w:r>
      <w:r w:rsidR="00CA4840" w:rsidRPr="00593491">
        <w:rPr>
          <w:rFonts w:asciiTheme="minorHAnsi" w:eastAsia="Times New Roman" w:hAnsiTheme="minorHAnsi" w:cstheme="minorHAnsi"/>
          <w:i/>
          <w:iCs/>
        </w:rPr>
        <w:t xml:space="preserve"> as written</w:t>
      </w:r>
      <w:r w:rsidR="002E59AA" w:rsidRPr="00593491">
        <w:rPr>
          <w:rFonts w:asciiTheme="minorHAnsi" w:eastAsia="Times New Roman" w:hAnsiTheme="minorHAnsi" w:cstheme="minorHAnsi"/>
          <w:i/>
          <w:iCs/>
        </w:rPr>
        <w:t xml:space="preserve"> and presented </w:t>
      </w:r>
      <w:r w:rsidR="005465D3" w:rsidRPr="00593491">
        <w:rPr>
          <w:rFonts w:asciiTheme="minorHAnsi" w:eastAsia="Times New Roman" w:hAnsiTheme="minorHAnsi" w:cstheme="minorHAnsi"/>
          <w:i/>
          <w:iCs/>
        </w:rPr>
        <w:t>with a one-year</w:t>
      </w:r>
      <w:r w:rsidR="006F32B7" w:rsidRPr="00593491">
        <w:rPr>
          <w:rFonts w:asciiTheme="minorHAnsi" w:eastAsia="Times New Roman" w:hAnsiTheme="minorHAnsi" w:cstheme="minorHAnsi"/>
          <w:i/>
          <w:iCs/>
        </w:rPr>
        <w:t xml:space="preserve"> </w:t>
      </w:r>
      <w:r w:rsidR="00AF5467" w:rsidRPr="00593491">
        <w:rPr>
          <w:rFonts w:asciiTheme="minorHAnsi" w:eastAsia="Times New Roman" w:hAnsiTheme="minorHAnsi" w:cstheme="minorHAnsi"/>
          <w:i/>
          <w:iCs/>
        </w:rPr>
        <w:t>probationary perio</w:t>
      </w:r>
      <w:r w:rsidR="000F5007" w:rsidRPr="00593491">
        <w:rPr>
          <w:rFonts w:asciiTheme="minorHAnsi" w:eastAsia="Times New Roman" w:hAnsiTheme="minorHAnsi" w:cstheme="minorHAnsi"/>
          <w:i/>
          <w:iCs/>
        </w:rPr>
        <w:t>d</w:t>
      </w:r>
      <w:r w:rsidR="00A207A1" w:rsidRPr="00593491">
        <w:rPr>
          <w:rFonts w:asciiTheme="minorHAnsi" w:eastAsia="Times New Roman" w:hAnsiTheme="minorHAnsi" w:cstheme="minorHAnsi"/>
          <w:i/>
          <w:iCs/>
        </w:rPr>
        <w:t xml:space="preserve">.  </w:t>
      </w:r>
      <w:r w:rsidR="006F32B7" w:rsidRPr="00593491">
        <w:rPr>
          <w:rFonts w:asciiTheme="minorHAnsi" w:eastAsia="Times New Roman" w:hAnsiTheme="minorHAnsi" w:cstheme="minorHAnsi"/>
          <w:i/>
          <w:iCs/>
        </w:rPr>
        <w:t>2</w:t>
      </w:r>
      <w:r w:rsidR="006F32B7" w:rsidRPr="00593491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6F32B7" w:rsidRPr="00593491">
        <w:rPr>
          <w:rFonts w:asciiTheme="minorHAnsi" w:eastAsia="Times New Roman" w:hAnsiTheme="minorHAnsi" w:cstheme="minorHAnsi"/>
          <w:i/>
          <w:iCs/>
        </w:rPr>
        <w:t xml:space="preserve"> by </w:t>
      </w:r>
      <w:r w:rsidR="006F32B7" w:rsidRPr="00593491">
        <w:rPr>
          <w:rFonts w:asciiTheme="minorHAnsi" w:eastAsia="Arial" w:hAnsiTheme="minorHAnsi" w:cstheme="minorHAnsi"/>
          <w:i/>
          <w:iCs/>
        </w:rPr>
        <w:t xml:space="preserve">Mr. </w:t>
      </w:r>
      <w:r w:rsidRPr="00593491">
        <w:rPr>
          <w:rFonts w:asciiTheme="minorHAnsi" w:eastAsia="Arial" w:hAnsiTheme="minorHAnsi" w:cstheme="minorHAnsi"/>
          <w:i/>
          <w:iCs/>
        </w:rPr>
        <w:t>Hall</w:t>
      </w:r>
      <w:r w:rsidR="006F32B7" w:rsidRPr="00593491">
        <w:rPr>
          <w:rFonts w:asciiTheme="minorHAnsi" w:eastAsia="Times New Roman" w:hAnsiTheme="minorHAnsi" w:cstheme="minorHAnsi"/>
          <w:i/>
          <w:iCs/>
        </w:rPr>
        <w:t>.</w:t>
      </w:r>
      <w:r w:rsidR="008035D5" w:rsidRPr="00593491">
        <w:rPr>
          <w:rFonts w:asciiTheme="minorHAnsi" w:eastAsia="Times New Roman" w:hAnsiTheme="minorHAnsi" w:cstheme="minorHAnsi"/>
          <w:i/>
          <w:iCs/>
        </w:rPr>
        <w:t xml:space="preserve">  Motion </w:t>
      </w:r>
      <w:r w:rsidR="007D11C2" w:rsidRPr="00593491">
        <w:rPr>
          <w:rFonts w:asciiTheme="minorHAnsi" w:eastAsia="Times New Roman" w:hAnsiTheme="minorHAnsi" w:cstheme="minorHAnsi"/>
          <w:i/>
          <w:iCs/>
        </w:rPr>
        <w:t>approved</w:t>
      </w:r>
      <w:r w:rsidR="008035D5" w:rsidRPr="00593491">
        <w:rPr>
          <w:rFonts w:asciiTheme="minorHAnsi" w:eastAsia="Times New Roman" w:hAnsiTheme="minorHAnsi" w:cstheme="minorHAnsi"/>
          <w:i/>
          <w:iCs/>
        </w:rPr>
        <w:t xml:space="preserve"> unanimously. </w:t>
      </w:r>
    </w:p>
    <w:p w14:paraId="410B8E44" w14:textId="2D73EBD7" w:rsidR="003D7D99" w:rsidRPr="002D4C13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>6</w:t>
      </w:r>
      <w:r w:rsidR="00E4782F" w:rsidRPr="002D4C13">
        <w:rPr>
          <w:rFonts w:asciiTheme="minorHAnsi" w:eastAsia="Times New Roman" w:hAnsiTheme="minorHAnsi" w:cstheme="minorHAnsi"/>
        </w:rPr>
        <w:t>:</w:t>
      </w:r>
      <w:r w:rsidRPr="002D4C13">
        <w:rPr>
          <w:rFonts w:asciiTheme="minorHAnsi" w:eastAsia="Times New Roman" w:hAnsiTheme="minorHAnsi" w:cstheme="minorHAnsi"/>
        </w:rPr>
        <w:t>1</w:t>
      </w:r>
      <w:r w:rsidR="00E015EF" w:rsidRPr="002D4C13">
        <w:rPr>
          <w:rFonts w:asciiTheme="minorHAnsi" w:eastAsia="Times New Roman" w:hAnsiTheme="minorHAnsi" w:cstheme="minorHAnsi"/>
        </w:rPr>
        <w:t xml:space="preserve">7 </w:t>
      </w:r>
      <w:r w:rsidR="008057BA" w:rsidRPr="002D4C13">
        <w:rPr>
          <w:rFonts w:asciiTheme="minorHAnsi" w:eastAsia="Times New Roman" w:hAnsiTheme="minorHAnsi" w:cstheme="minorHAnsi"/>
        </w:rPr>
        <w:t xml:space="preserve">PM </w:t>
      </w:r>
      <w:r w:rsidR="00BA649B" w:rsidRPr="002D4C13">
        <w:rPr>
          <w:rFonts w:asciiTheme="minorHAnsi" w:eastAsia="Times New Roman" w:hAnsiTheme="minorHAnsi" w:cstheme="minorHAnsi"/>
        </w:rPr>
        <w:t>Proposal from Ms. Robinson</w:t>
      </w:r>
      <w:r w:rsidR="00354433" w:rsidRPr="002D4C13">
        <w:rPr>
          <w:rFonts w:asciiTheme="minorHAnsi" w:eastAsia="Times New Roman" w:hAnsiTheme="minorHAnsi" w:cstheme="minorHAnsi"/>
        </w:rPr>
        <w:t>- discussion/action</w:t>
      </w:r>
    </w:p>
    <w:p w14:paraId="1045A22A" w14:textId="77777777" w:rsidR="00F34F81" w:rsidRDefault="00A44002" w:rsidP="00A44002">
      <w:pPr>
        <w:pStyle w:val="xmsolistparagraph"/>
        <w:spacing w:line="276" w:lineRule="auto"/>
        <w:rPr>
          <w:rFonts w:asciiTheme="minorHAnsi" w:eastAsia="Times New Roman" w:hAnsiTheme="minorHAnsi" w:cstheme="minorHAnsi"/>
        </w:rPr>
      </w:pPr>
      <w:r w:rsidRPr="001045C4">
        <w:rPr>
          <w:rFonts w:asciiTheme="minorHAnsi" w:eastAsia="Times New Roman" w:hAnsiTheme="minorHAnsi" w:cstheme="minorHAnsi"/>
          <w:i/>
          <w:iCs/>
        </w:rPr>
        <w:t xml:space="preserve">Motion by Mr. </w:t>
      </w:r>
      <w:r w:rsidR="00FB0E94" w:rsidRPr="001045C4">
        <w:rPr>
          <w:rFonts w:asciiTheme="minorHAnsi" w:eastAsia="Times New Roman" w:hAnsiTheme="minorHAnsi" w:cstheme="minorHAnsi"/>
          <w:i/>
          <w:iCs/>
        </w:rPr>
        <w:t>P</w:t>
      </w:r>
      <w:r w:rsidR="0096703B" w:rsidRPr="001045C4">
        <w:rPr>
          <w:rFonts w:asciiTheme="minorHAnsi" w:eastAsia="Times New Roman" w:hAnsiTheme="minorHAnsi" w:cstheme="minorHAnsi"/>
          <w:i/>
          <w:iCs/>
        </w:rPr>
        <w:t>aczkowski</w:t>
      </w:r>
      <w:r w:rsidR="00D5737C" w:rsidRPr="001045C4">
        <w:rPr>
          <w:rFonts w:asciiTheme="minorHAnsi" w:eastAsia="Times New Roman" w:hAnsiTheme="minorHAnsi" w:cstheme="minorHAnsi"/>
          <w:i/>
          <w:iCs/>
        </w:rPr>
        <w:t xml:space="preserve"> for BST to </w:t>
      </w:r>
      <w:r w:rsidR="003F33C3" w:rsidRPr="001045C4">
        <w:rPr>
          <w:rFonts w:asciiTheme="minorHAnsi" w:eastAsia="Times New Roman" w:hAnsiTheme="minorHAnsi" w:cstheme="minorHAnsi"/>
          <w:i/>
          <w:iCs/>
        </w:rPr>
        <w:t>enter</w:t>
      </w:r>
      <w:r w:rsidR="00B63405" w:rsidRPr="001045C4">
        <w:rPr>
          <w:rFonts w:asciiTheme="minorHAnsi" w:eastAsia="Times New Roman" w:hAnsiTheme="minorHAnsi" w:cstheme="minorHAnsi"/>
          <w:i/>
          <w:iCs/>
        </w:rPr>
        <w:t xml:space="preserve"> into the</w:t>
      </w:r>
      <w:r w:rsidR="00A855A2" w:rsidRPr="001045C4">
        <w:rPr>
          <w:rFonts w:asciiTheme="minorHAnsi" w:eastAsia="Times New Roman" w:hAnsiTheme="minorHAnsi" w:cstheme="minorHAnsi"/>
          <w:i/>
          <w:iCs/>
        </w:rPr>
        <w:t xml:space="preserve"> </w:t>
      </w:r>
      <w:r w:rsidR="00A855A2" w:rsidRPr="001045C4">
        <w:rPr>
          <w:rFonts w:asciiTheme="minorHAnsi" w:eastAsia="Times New Roman" w:hAnsiTheme="minorHAnsi" w:cstheme="minorHAnsi"/>
          <w:i/>
          <w:iCs/>
        </w:rPr>
        <w:t>advice</w:t>
      </w:r>
      <w:r w:rsidR="00B63405" w:rsidRPr="001045C4">
        <w:rPr>
          <w:rFonts w:asciiTheme="minorHAnsi" w:eastAsia="Times New Roman" w:hAnsiTheme="minorHAnsi" w:cstheme="minorHAnsi"/>
          <w:i/>
          <w:iCs/>
        </w:rPr>
        <w:t xml:space="preserve"> </w:t>
      </w:r>
      <w:r w:rsidR="004668B3" w:rsidRPr="001045C4">
        <w:rPr>
          <w:rFonts w:asciiTheme="minorHAnsi" w:eastAsia="Times New Roman" w:hAnsiTheme="minorHAnsi" w:cstheme="minorHAnsi"/>
          <w:i/>
          <w:iCs/>
        </w:rPr>
        <w:t>letter/</w:t>
      </w:r>
      <w:r w:rsidR="00B63405" w:rsidRPr="001045C4">
        <w:rPr>
          <w:rFonts w:asciiTheme="minorHAnsi" w:eastAsia="Times New Roman" w:hAnsiTheme="minorHAnsi" w:cstheme="minorHAnsi"/>
          <w:i/>
          <w:iCs/>
        </w:rPr>
        <w:t xml:space="preserve">agreement with </w:t>
      </w:r>
      <w:r w:rsidR="00834FA1" w:rsidRPr="001045C4">
        <w:rPr>
          <w:rFonts w:asciiTheme="minorHAnsi" w:eastAsia="Times New Roman" w:hAnsiTheme="minorHAnsi" w:cstheme="minorHAnsi"/>
          <w:i/>
          <w:iCs/>
        </w:rPr>
        <w:t xml:space="preserve">Mrs. Robinson </w:t>
      </w:r>
      <w:r w:rsidR="007E6123" w:rsidRPr="001045C4">
        <w:rPr>
          <w:rFonts w:asciiTheme="minorHAnsi" w:eastAsia="Times New Roman" w:hAnsiTheme="minorHAnsi" w:cstheme="minorHAnsi"/>
          <w:i/>
          <w:iCs/>
        </w:rPr>
        <w:t xml:space="preserve">without </w:t>
      </w:r>
      <w:r w:rsidR="00834FA1" w:rsidRPr="001045C4">
        <w:rPr>
          <w:rFonts w:asciiTheme="minorHAnsi" w:eastAsia="Times New Roman" w:hAnsiTheme="minorHAnsi" w:cstheme="minorHAnsi"/>
          <w:i/>
          <w:iCs/>
        </w:rPr>
        <w:t>mak</w:t>
      </w:r>
      <w:r w:rsidR="007E6123" w:rsidRPr="001045C4">
        <w:rPr>
          <w:rFonts w:asciiTheme="minorHAnsi" w:eastAsia="Times New Roman" w:hAnsiTheme="minorHAnsi" w:cstheme="minorHAnsi"/>
          <w:i/>
          <w:iCs/>
        </w:rPr>
        <w:t>ing</w:t>
      </w:r>
      <w:r w:rsidR="00834FA1" w:rsidRPr="001045C4">
        <w:rPr>
          <w:rFonts w:asciiTheme="minorHAnsi" w:eastAsia="Times New Roman" w:hAnsiTheme="minorHAnsi" w:cstheme="minorHAnsi"/>
          <w:i/>
          <w:iCs/>
        </w:rPr>
        <w:t xml:space="preserve"> changes to our </w:t>
      </w:r>
      <w:r w:rsidR="007E6123" w:rsidRPr="001045C4">
        <w:rPr>
          <w:rFonts w:asciiTheme="minorHAnsi" w:eastAsia="Times New Roman" w:hAnsiTheme="minorHAnsi" w:cstheme="minorHAnsi"/>
          <w:i/>
          <w:iCs/>
        </w:rPr>
        <w:t>current</w:t>
      </w:r>
      <w:r w:rsidR="007E6123" w:rsidRPr="001045C4">
        <w:rPr>
          <w:rFonts w:asciiTheme="minorHAnsi" w:eastAsia="Times New Roman" w:hAnsiTheme="minorHAnsi" w:cstheme="minorHAnsi"/>
          <w:i/>
          <w:iCs/>
        </w:rPr>
        <w:t xml:space="preserve"> </w:t>
      </w:r>
      <w:r w:rsidR="003F33C3" w:rsidRPr="001045C4">
        <w:rPr>
          <w:rFonts w:asciiTheme="minorHAnsi" w:eastAsia="Times New Roman" w:hAnsiTheme="minorHAnsi" w:cstheme="minorHAnsi"/>
          <w:i/>
          <w:iCs/>
        </w:rPr>
        <w:t>legal</w:t>
      </w:r>
      <w:r w:rsidR="00834FA1" w:rsidRPr="001045C4">
        <w:rPr>
          <w:rFonts w:asciiTheme="minorHAnsi" w:eastAsia="Times New Roman" w:hAnsiTheme="minorHAnsi" w:cstheme="minorHAnsi"/>
          <w:i/>
          <w:iCs/>
        </w:rPr>
        <w:t xml:space="preserve"> </w:t>
      </w:r>
      <w:r w:rsidR="003F33C3" w:rsidRPr="001045C4">
        <w:rPr>
          <w:rFonts w:asciiTheme="minorHAnsi" w:eastAsia="Times New Roman" w:hAnsiTheme="minorHAnsi" w:cstheme="minorHAnsi"/>
          <w:i/>
          <w:iCs/>
        </w:rPr>
        <w:t>counsel</w:t>
      </w:r>
      <w:r w:rsidR="00100A01" w:rsidRPr="001045C4">
        <w:rPr>
          <w:rFonts w:asciiTheme="minorHAnsi" w:eastAsia="Times New Roman" w:hAnsiTheme="minorHAnsi" w:cstheme="minorHAnsi"/>
          <w:i/>
          <w:iCs/>
        </w:rPr>
        <w:t xml:space="preserve"> (Shawn Arnold)</w:t>
      </w:r>
      <w:r w:rsidR="001045C4" w:rsidRPr="001045C4">
        <w:rPr>
          <w:rFonts w:asciiTheme="minorHAnsi" w:eastAsia="Times New Roman" w:hAnsiTheme="minorHAnsi" w:cstheme="minorHAnsi"/>
          <w:i/>
          <w:iCs/>
        </w:rPr>
        <w:t>.  2</w:t>
      </w:r>
      <w:r w:rsidR="001045C4" w:rsidRPr="001045C4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1045C4" w:rsidRPr="001045C4">
        <w:rPr>
          <w:rFonts w:asciiTheme="minorHAnsi" w:eastAsia="Times New Roman" w:hAnsiTheme="minorHAnsi" w:cstheme="minorHAnsi"/>
          <w:i/>
          <w:iCs/>
        </w:rPr>
        <w:t xml:space="preserve"> by Mr. </w:t>
      </w:r>
      <w:r w:rsidR="00834FA1" w:rsidRPr="001045C4">
        <w:rPr>
          <w:rFonts w:asciiTheme="minorHAnsi" w:eastAsia="Times New Roman" w:hAnsiTheme="minorHAnsi" w:cstheme="minorHAnsi"/>
          <w:i/>
          <w:iCs/>
        </w:rPr>
        <w:t>Hall</w:t>
      </w:r>
      <w:r w:rsidR="001045C4">
        <w:rPr>
          <w:rFonts w:asciiTheme="minorHAnsi" w:eastAsia="Times New Roman" w:hAnsiTheme="minorHAnsi" w:cstheme="minorHAnsi"/>
        </w:rPr>
        <w:t xml:space="preserve">. </w:t>
      </w:r>
      <w:r w:rsidR="001362F9">
        <w:rPr>
          <w:rFonts w:asciiTheme="minorHAnsi" w:eastAsia="Times New Roman" w:hAnsiTheme="minorHAnsi" w:cstheme="minorHAnsi"/>
        </w:rPr>
        <w:t xml:space="preserve"> </w:t>
      </w:r>
    </w:p>
    <w:p w14:paraId="557DD055" w14:textId="77777777" w:rsidR="00F6405A" w:rsidRDefault="00450F46" w:rsidP="00450F46">
      <w:pPr>
        <w:pStyle w:val="xmsolistparagraph"/>
        <w:spacing w:line="276" w:lineRule="auto"/>
        <w:ind w:left="0"/>
        <w:rPr>
          <w:rFonts w:asciiTheme="minorHAnsi" w:eastAsia="Times New Roman" w:hAnsiTheme="minorHAnsi" w:cstheme="minorHAnsi"/>
          <w:i/>
          <w:iCs/>
        </w:rPr>
      </w:pPr>
      <w:r>
        <w:rPr>
          <w:rFonts w:asciiTheme="minorHAnsi" w:eastAsia="Times New Roman" w:hAnsiTheme="minorHAnsi" w:cstheme="minorHAnsi"/>
          <w:i/>
          <w:iCs/>
        </w:rPr>
        <w:t xml:space="preserve">            </w:t>
      </w:r>
      <w:r w:rsidR="00834FA1" w:rsidRPr="00F34F81">
        <w:rPr>
          <w:rFonts w:asciiTheme="minorHAnsi" w:eastAsia="Times New Roman" w:hAnsiTheme="minorHAnsi" w:cstheme="minorHAnsi"/>
          <w:i/>
          <w:iCs/>
        </w:rPr>
        <w:t xml:space="preserve"> </w:t>
      </w:r>
      <w:r w:rsidR="003F33C3" w:rsidRPr="00F34F81">
        <w:rPr>
          <w:rFonts w:asciiTheme="minorHAnsi" w:eastAsia="Times New Roman" w:hAnsiTheme="minorHAnsi" w:cstheme="minorHAnsi"/>
          <w:i/>
          <w:iCs/>
        </w:rPr>
        <w:t>Nay</w:t>
      </w:r>
      <w:r w:rsidR="004E2D8A" w:rsidRPr="00F34F81">
        <w:rPr>
          <w:rFonts w:asciiTheme="minorHAnsi" w:eastAsia="Times New Roman" w:hAnsiTheme="minorHAnsi" w:cstheme="minorHAnsi"/>
          <w:i/>
          <w:iCs/>
        </w:rPr>
        <w:t>:</w:t>
      </w:r>
      <w:r w:rsidR="003F33C3" w:rsidRPr="00F34F81">
        <w:rPr>
          <w:rFonts w:asciiTheme="minorHAnsi" w:eastAsia="Times New Roman" w:hAnsiTheme="minorHAnsi" w:cstheme="minorHAnsi"/>
          <w:i/>
          <w:iCs/>
        </w:rPr>
        <w:t xml:space="preserve"> </w:t>
      </w:r>
      <w:r w:rsidR="00DF14D6" w:rsidRPr="00F34F81">
        <w:rPr>
          <w:rFonts w:asciiTheme="minorHAnsi" w:eastAsia="Arial" w:hAnsiTheme="minorHAnsi" w:cstheme="minorHAnsi"/>
          <w:i/>
          <w:iCs/>
        </w:rPr>
        <w:t>Jamie Sulle</w:t>
      </w:r>
      <w:r w:rsidR="003F33C3" w:rsidRPr="00F34F81">
        <w:rPr>
          <w:rFonts w:asciiTheme="minorHAnsi" w:eastAsia="Times New Roman" w:hAnsiTheme="minorHAnsi" w:cstheme="minorHAnsi"/>
          <w:i/>
          <w:iCs/>
        </w:rPr>
        <w:t>, A</w:t>
      </w:r>
      <w:r w:rsidR="00DF14D6" w:rsidRPr="00F34F81">
        <w:rPr>
          <w:rFonts w:asciiTheme="minorHAnsi" w:eastAsia="Times New Roman" w:hAnsiTheme="minorHAnsi" w:cstheme="minorHAnsi"/>
          <w:i/>
          <w:iCs/>
        </w:rPr>
        <w:t xml:space="preserve">dam </w:t>
      </w:r>
      <w:r w:rsidR="003F33C3" w:rsidRPr="00F34F81">
        <w:rPr>
          <w:rFonts w:asciiTheme="minorHAnsi" w:eastAsia="Times New Roman" w:hAnsiTheme="minorHAnsi" w:cstheme="minorHAnsi"/>
          <w:i/>
          <w:iCs/>
        </w:rPr>
        <w:t>O</w:t>
      </w:r>
      <w:r w:rsidR="00DF14D6" w:rsidRPr="00F34F81">
        <w:rPr>
          <w:rFonts w:asciiTheme="minorHAnsi" w:eastAsia="Times New Roman" w:hAnsiTheme="minorHAnsi" w:cstheme="minorHAnsi"/>
          <w:i/>
          <w:iCs/>
        </w:rPr>
        <w:t>wens</w:t>
      </w:r>
      <w:r>
        <w:rPr>
          <w:rFonts w:asciiTheme="minorHAnsi" w:eastAsia="Times New Roman" w:hAnsiTheme="minorHAnsi" w:cstheme="minorHAnsi"/>
          <w:i/>
          <w:iCs/>
        </w:rPr>
        <w:t xml:space="preserve">.  </w:t>
      </w:r>
    </w:p>
    <w:p w14:paraId="01172E77" w14:textId="006F39FD" w:rsidR="007D11C2" w:rsidRPr="00F34F81" w:rsidRDefault="00F6405A" w:rsidP="00450F46">
      <w:pPr>
        <w:pStyle w:val="xmsolistparagraph"/>
        <w:spacing w:line="276" w:lineRule="auto"/>
        <w:ind w:left="0"/>
        <w:rPr>
          <w:rFonts w:asciiTheme="minorHAnsi" w:eastAsia="Times New Roman" w:hAnsiTheme="minorHAnsi" w:cstheme="minorHAnsi"/>
          <w:i/>
          <w:iCs/>
        </w:rPr>
      </w:pPr>
      <w:r>
        <w:rPr>
          <w:rFonts w:asciiTheme="minorHAnsi" w:eastAsia="Times New Roman" w:hAnsiTheme="minorHAnsi" w:cstheme="minorHAnsi"/>
          <w:i/>
          <w:iCs/>
        </w:rPr>
        <w:t xml:space="preserve">         </w:t>
      </w:r>
      <w:r w:rsidR="00A44392">
        <w:rPr>
          <w:rFonts w:asciiTheme="minorHAnsi" w:eastAsia="Times New Roman" w:hAnsiTheme="minorHAnsi" w:cstheme="minorHAnsi"/>
          <w:i/>
          <w:iCs/>
        </w:rPr>
        <w:t xml:space="preserve"> </w:t>
      </w:r>
      <w:r>
        <w:rPr>
          <w:rFonts w:asciiTheme="minorHAnsi" w:eastAsia="Times New Roman" w:hAnsiTheme="minorHAnsi" w:cstheme="minorHAnsi"/>
          <w:i/>
          <w:iCs/>
        </w:rPr>
        <w:t xml:space="preserve">  </w:t>
      </w:r>
      <w:r w:rsidR="004E2D8A" w:rsidRPr="00F34F81">
        <w:rPr>
          <w:rFonts w:asciiTheme="minorHAnsi" w:eastAsia="Times New Roman" w:hAnsiTheme="minorHAnsi" w:cstheme="minorHAnsi"/>
          <w:i/>
          <w:iCs/>
        </w:rPr>
        <w:t>Yes</w:t>
      </w:r>
      <w:r w:rsidR="003F33C3" w:rsidRPr="00F34F81">
        <w:rPr>
          <w:rFonts w:asciiTheme="minorHAnsi" w:eastAsia="Times New Roman" w:hAnsiTheme="minorHAnsi" w:cstheme="minorHAnsi"/>
          <w:i/>
          <w:iCs/>
        </w:rPr>
        <w:t xml:space="preserve">: </w:t>
      </w:r>
      <w:r w:rsidR="00DF14D6" w:rsidRPr="00F34F81">
        <w:rPr>
          <w:rFonts w:asciiTheme="minorHAnsi" w:eastAsia="Times New Roman" w:hAnsiTheme="minorHAnsi" w:cstheme="minorHAnsi"/>
          <w:i/>
          <w:iCs/>
        </w:rPr>
        <w:t>Damian Hall</w:t>
      </w:r>
      <w:r w:rsidR="003F33C3" w:rsidRPr="00F34F81">
        <w:rPr>
          <w:rFonts w:asciiTheme="minorHAnsi" w:eastAsia="Times New Roman" w:hAnsiTheme="minorHAnsi" w:cstheme="minorHAnsi"/>
          <w:i/>
          <w:iCs/>
        </w:rPr>
        <w:t xml:space="preserve">, </w:t>
      </w:r>
      <w:r w:rsidR="00DF14D6" w:rsidRPr="00F34F81">
        <w:rPr>
          <w:rFonts w:asciiTheme="minorHAnsi" w:eastAsia="Times New Roman" w:hAnsiTheme="minorHAnsi" w:cstheme="minorHAnsi"/>
          <w:i/>
          <w:iCs/>
        </w:rPr>
        <w:t>Richard Paczkowski</w:t>
      </w:r>
      <w:r w:rsidR="003F33C3" w:rsidRPr="00F34F81">
        <w:rPr>
          <w:rFonts w:asciiTheme="minorHAnsi" w:eastAsia="Times New Roman" w:hAnsiTheme="minorHAnsi" w:cstheme="minorHAnsi"/>
          <w:i/>
          <w:iCs/>
        </w:rPr>
        <w:t xml:space="preserve">, </w:t>
      </w:r>
      <w:r w:rsidR="00DF14D6" w:rsidRPr="00F34F81">
        <w:rPr>
          <w:rFonts w:asciiTheme="minorHAnsi" w:eastAsia="Arial" w:hAnsiTheme="minorHAnsi" w:cstheme="minorHAnsi"/>
          <w:i/>
          <w:iCs/>
        </w:rPr>
        <w:t>Suzanne Jarrell</w:t>
      </w:r>
      <w:r w:rsidR="00450F46">
        <w:rPr>
          <w:rFonts w:asciiTheme="minorHAnsi" w:eastAsia="Times New Roman" w:hAnsiTheme="minorHAnsi" w:cstheme="minorHAnsi"/>
          <w:i/>
          <w:iCs/>
        </w:rPr>
        <w:t>. Motion</w:t>
      </w:r>
      <w:r>
        <w:rPr>
          <w:rFonts w:asciiTheme="minorHAnsi" w:eastAsia="Times New Roman" w:hAnsiTheme="minorHAnsi" w:cstheme="minorHAnsi"/>
          <w:i/>
          <w:iCs/>
        </w:rPr>
        <w:t xml:space="preserve"> approved.</w:t>
      </w:r>
    </w:p>
    <w:p w14:paraId="661C4A4C" w14:textId="55508002" w:rsidR="006D0071" w:rsidRPr="002D4C13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>6</w:t>
      </w:r>
      <w:r w:rsidR="00F92ED3" w:rsidRPr="002D4C13">
        <w:rPr>
          <w:rFonts w:asciiTheme="minorHAnsi" w:eastAsia="Times New Roman" w:hAnsiTheme="minorHAnsi" w:cstheme="minorHAnsi"/>
        </w:rPr>
        <w:t>:</w:t>
      </w:r>
      <w:r w:rsidRPr="002D4C13">
        <w:rPr>
          <w:rFonts w:asciiTheme="minorHAnsi" w:eastAsia="Times New Roman" w:hAnsiTheme="minorHAnsi" w:cstheme="minorHAnsi"/>
        </w:rPr>
        <w:t>2</w:t>
      </w:r>
      <w:r w:rsidR="00E015EF" w:rsidRPr="002D4C13">
        <w:rPr>
          <w:rFonts w:asciiTheme="minorHAnsi" w:eastAsia="Times New Roman" w:hAnsiTheme="minorHAnsi" w:cstheme="minorHAnsi"/>
        </w:rPr>
        <w:t>2</w:t>
      </w:r>
      <w:r w:rsidR="00F92ED3" w:rsidRPr="002D4C13">
        <w:rPr>
          <w:rFonts w:asciiTheme="minorHAnsi" w:eastAsia="Times New Roman" w:hAnsiTheme="minorHAnsi" w:cstheme="minorHAnsi"/>
        </w:rPr>
        <w:t xml:space="preserve"> PM </w:t>
      </w:r>
      <w:r w:rsidR="00512E17" w:rsidRPr="002D4C13">
        <w:rPr>
          <w:rFonts w:asciiTheme="minorHAnsi" w:eastAsia="Times New Roman" w:hAnsiTheme="minorHAnsi" w:cstheme="minorHAnsi"/>
        </w:rPr>
        <w:t xml:space="preserve">Out of field teacher </w:t>
      </w:r>
      <w:r w:rsidR="0026584E" w:rsidRPr="002D4C13">
        <w:rPr>
          <w:rFonts w:asciiTheme="minorHAnsi" w:eastAsia="Times New Roman" w:hAnsiTheme="minorHAnsi" w:cstheme="minorHAnsi"/>
        </w:rPr>
        <w:t>approval - discussion/action</w:t>
      </w:r>
    </w:p>
    <w:p w14:paraId="5A2DACF9" w14:textId="15C31C35" w:rsidR="00D012C0" w:rsidRPr="00516D2D" w:rsidRDefault="00AE5EBC" w:rsidP="00FA61AB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>
        <w:rPr>
          <w:rFonts w:asciiTheme="minorHAnsi" w:eastAsia="Times New Roman" w:hAnsiTheme="minorHAnsi" w:cstheme="minorHAnsi"/>
        </w:rPr>
        <w:t>BST</w:t>
      </w:r>
      <w:r w:rsidR="00EB006A">
        <w:rPr>
          <w:rFonts w:asciiTheme="minorHAnsi" w:eastAsia="Times New Roman" w:hAnsiTheme="minorHAnsi" w:cstheme="minorHAnsi"/>
        </w:rPr>
        <w:t xml:space="preserve"> ha</w:t>
      </w:r>
      <w:r>
        <w:rPr>
          <w:rFonts w:asciiTheme="minorHAnsi" w:eastAsia="Times New Roman" w:hAnsiTheme="minorHAnsi" w:cstheme="minorHAnsi"/>
        </w:rPr>
        <w:t>s</w:t>
      </w:r>
      <w:r w:rsidR="00EB006A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one e</w:t>
      </w:r>
      <w:r w:rsidR="00EB006A">
        <w:rPr>
          <w:rFonts w:asciiTheme="minorHAnsi" w:eastAsia="Times New Roman" w:hAnsiTheme="minorHAnsi" w:cstheme="minorHAnsi"/>
        </w:rPr>
        <w:t xml:space="preserve">lementary teacher who is a </w:t>
      </w:r>
      <w:r w:rsidR="000146BB">
        <w:rPr>
          <w:rFonts w:asciiTheme="minorHAnsi" w:eastAsia="Times New Roman" w:hAnsiTheme="minorHAnsi" w:cstheme="minorHAnsi"/>
        </w:rPr>
        <w:t>long-term</w:t>
      </w:r>
      <w:r w:rsidR="00EB006A">
        <w:rPr>
          <w:rFonts w:asciiTheme="minorHAnsi" w:eastAsia="Times New Roman" w:hAnsiTheme="minorHAnsi" w:cstheme="minorHAnsi"/>
        </w:rPr>
        <w:t xml:space="preserve"> </w:t>
      </w:r>
      <w:r w:rsidR="00DB58FD">
        <w:rPr>
          <w:rFonts w:asciiTheme="minorHAnsi" w:eastAsia="Times New Roman" w:hAnsiTheme="minorHAnsi" w:cstheme="minorHAnsi"/>
        </w:rPr>
        <w:t>sub, and</w:t>
      </w:r>
      <w:r w:rsidR="00EB006A">
        <w:rPr>
          <w:rFonts w:asciiTheme="minorHAnsi" w:eastAsia="Times New Roman" w:hAnsiTheme="minorHAnsi" w:cstheme="minorHAnsi"/>
        </w:rPr>
        <w:t xml:space="preserve"> she is in the </w:t>
      </w:r>
      <w:r w:rsidR="00DB58FD">
        <w:rPr>
          <w:rFonts w:asciiTheme="minorHAnsi" w:eastAsia="Times New Roman" w:hAnsiTheme="minorHAnsi" w:cstheme="minorHAnsi"/>
        </w:rPr>
        <w:t>E</w:t>
      </w:r>
      <w:r w:rsidR="00EB006A">
        <w:rPr>
          <w:rFonts w:asciiTheme="minorHAnsi" w:eastAsia="Times New Roman" w:hAnsiTheme="minorHAnsi" w:cstheme="minorHAnsi"/>
        </w:rPr>
        <w:t xml:space="preserve">ducation </w:t>
      </w:r>
      <w:r w:rsidR="00DB58FD">
        <w:rPr>
          <w:rFonts w:asciiTheme="minorHAnsi" w:eastAsia="Times New Roman" w:hAnsiTheme="minorHAnsi" w:cstheme="minorHAnsi"/>
        </w:rPr>
        <w:t>P</w:t>
      </w:r>
      <w:r w:rsidR="00EB006A">
        <w:rPr>
          <w:rFonts w:asciiTheme="minorHAnsi" w:eastAsia="Times New Roman" w:hAnsiTheme="minorHAnsi" w:cstheme="minorHAnsi"/>
        </w:rPr>
        <w:t>rogram</w:t>
      </w:r>
      <w:r w:rsidR="00DB58FD">
        <w:rPr>
          <w:rFonts w:asciiTheme="minorHAnsi" w:eastAsia="Times New Roman" w:hAnsiTheme="minorHAnsi" w:cstheme="minorHAnsi"/>
        </w:rPr>
        <w:t>.  BST</w:t>
      </w:r>
      <w:r w:rsidR="00D012C0">
        <w:rPr>
          <w:rFonts w:asciiTheme="minorHAnsi" w:eastAsia="Times New Roman" w:hAnsiTheme="minorHAnsi" w:cstheme="minorHAnsi"/>
        </w:rPr>
        <w:t xml:space="preserve"> </w:t>
      </w:r>
      <w:r w:rsidR="00DB58FD">
        <w:rPr>
          <w:rFonts w:asciiTheme="minorHAnsi" w:eastAsia="Times New Roman" w:hAnsiTheme="minorHAnsi" w:cstheme="minorHAnsi"/>
        </w:rPr>
        <w:t xml:space="preserve">has </w:t>
      </w:r>
      <w:r w:rsidR="00D012C0">
        <w:rPr>
          <w:rFonts w:asciiTheme="minorHAnsi" w:eastAsia="Times New Roman" w:hAnsiTheme="minorHAnsi" w:cstheme="minorHAnsi"/>
        </w:rPr>
        <w:t>one</w:t>
      </w:r>
      <w:r w:rsidR="00956724">
        <w:rPr>
          <w:rFonts w:asciiTheme="minorHAnsi" w:eastAsia="Times New Roman" w:hAnsiTheme="minorHAnsi" w:cstheme="minorHAnsi"/>
        </w:rPr>
        <w:t xml:space="preserve"> </w:t>
      </w:r>
      <w:r w:rsidR="000146BB">
        <w:rPr>
          <w:rFonts w:asciiTheme="minorHAnsi" w:eastAsia="Times New Roman" w:hAnsiTheme="minorHAnsi" w:cstheme="minorHAnsi"/>
        </w:rPr>
        <w:t>permanent</w:t>
      </w:r>
      <w:r w:rsidR="00D012C0">
        <w:rPr>
          <w:rFonts w:asciiTheme="minorHAnsi" w:eastAsia="Times New Roman" w:hAnsiTheme="minorHAnsi" w:cstheme="minorHAnsi"/>
        </w:rPr>
        <w:t xml:space="preserve"> sub in the secondary school.</w:t>
      </w:r>
      <w:r w:rsidR="00FA61AB">
        <w:rPr>
          <w:rFonts w:asciiTheme="minorHAnsi" w:eastAsia="Times New Roman" w:hAnsiTheme="minorHAnsi" w:cstheme="minorHAnsi"/>
        </w:rPr>
        <w:t xml:space="preserve">  </w:t>
      </w:r>
      <w:r w:rsidR="00FA61AB" w:rsidRPr="00516D2D">
        <w:rPr>
          <w:rFonts w:asciiTheme="minorHAnsi" w:eastAsia="Times New Roman" w:hAnsiTheme="minorHAnsi" w:cstheme="minorHAnsi"/>
          <w:i/>
          <w:iCs/>
        </w:rPr>
        <w:t xml:space="preserve">Motion by Mr. </w:t>
      </w:r>
      <w:r w:rsidR="00BA38CE" w:rsidRPr="00516D2D">
        <w:rPr>
          <w:rFonts w:asciiTheme="minorHAnsi" w:eastAsia="Times New Roman" w:hAnsiTheme="minorHAnsi" w:cstheme="minorHAnsi"/>
          <w:i/>
          <w:iCs/>
        </w:rPr>
        <w:t>Hall,</w:t>
      </w:r>
      <w:r w:rsidR="006A2661" w:rsidRPr="00516D2D">
        <w:rPr>
          <w:rFonts w:asciiTheme="minorHAnsi" w:eastAsia="Times New Roman" w:hAnsiTheme="minorHAnsi" w:cstheme="minorHAnsi"/>
          <w:i/>
          <w:iCs/>
        </w:rPr>
        <w:t xml:space="preserve"> </w:t>
      </w:r>
      <w:r w:rsidR="00FA61AB" w:rsidRPr="00516D2D">
        <w:rPr>
          <w:rFonts w:asciiTheme="minorHAnsi" w:eastAsia="Times New Roman" w:hAnsiTheme="minorHAnsi" w:cstheme="minorHAnsi"/>
          <w:i/>
          <w:iCs/>
        </w:rPr>
        <w:t xml:space="preserve">to </w:t>
      </w:r>
      <w:r w:rsidR="00133295" w:rsidRPr="00516D2D">
        <w:rPr>
          <w:rFonts w:asciiTheme="minorHAnsi" w:eastAsia="Times New Roman" w:hAnsiTheme="minorHAnsi" w:cstheme="minorHAnsi"/>
          <w:i/>
          <w:iCs/>
        </w:rPr>
        <w:t xml:space="preserve">approve the </w:t>
      </w:r>
      <w:r w:rsidR="00516D2D" w:rsidRPr="00516D2D">
        <w:rPr>
          <w:rFonts w:asciiTheme="minorHAnsi" w:eastAsia="Times New Roman" w:hAnsiTheme="minorHAnsi" w:cstheme="minorHAnsi"/>
          <w:i/>
          <w:iCs/>
        </w:rPr>
        <w:t xml:space="preserve">two </w:t>
      </w:r>
      <w:r w:rsidR="00133295" w:rsidRPr="00516D2D">
        <w:rPr>
          <w:rFonts w:asciiTheme="minorHAnsi" w:eastAsia="Times New Roman" w:hAnsiTheme="minorHAnsi" w:cstheme="minorHAnsi"/>
          <w:i/>
          <w:iCs/>
        </w:rPr>
        <w:t xml:space="preserve">out of </w:t>
      </w:r>
      <w:r w:rsidR="00BA38CE" w:rsidRPr="00516D2D">
        <w:rPr>
          <w:rFonts w:asciiTheme="minorHAnsi" w:eastAsia="Times New Roman" w:hAnsiTheme="minorHAnsi" w:cstheme="minorHAnsi"/>
          <w:i/>
          <w:iCs/>
        </w:rPr>
        <w:t xml:space="preserve">field </w:t>
      </w:r>
      <w:r w:rsidR="00BB4334" w:rsidRPr="00516D2D">
        <w:rPr>
          <w:rFonts w:asciiTheme="minorHAnsi" w:eastAsia="Times New Roman" w:hAnsiTheme="minorHAnsi" w:cstheme="minorHAnsi"/>
          <w:i/>
          <w:iCs/>
        </w:rPr>
        <w:t>teachers</w:t>
      </w:r>
      <w:r w:rsidR="00516D2D" w:rsidRPr="00516D2D">
        <w:rPr>
          <w:rFonts w:asciiTheme="minorHAnsi" w:eastAsia="Times New Roman" w:hAnsiTheme="minorHAnsi" w:cstheme="minorHAnsi"/>
          <w:i/>
          <w:iCs/>
        </w:rPr>
        <w:t>.  2</w:t>
      </w:r>
      <w:r w:rsidR="00516D2D" w:rsidRPr="00516D2D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516D2D" w:rsidRPr="00516D2D">
        <w:rPr>
          <w:rFonts w:asciiTheme="minorHAnsi" w:eastAsia="Times New Roman" w:hAnsiTheme="minorHAnsi" w:cstheme="minorHAnsi"/>
          <w:i/>
          <w:iCs/>
        </w:rPr>
        <w:t xml:space="preserve"> by Mr. </w:t>
      </w:r>
      <w:r w:rsidR="00BB4334" w:rsidRPr="00516D2D">
        <w:rPr>
          <w:rFonts w:asciiTheme="minorHAnsi" w:eastAsia="Times New Roman" w:hAnsiTheme="minorHAnsi" w:cstheme="minorHAnsi"/>
          <w:i/>
          <w:iCs/>
        </w:rPr>
        <w:t>Paczkowski</w:t>
      </w:r>
      <w:r w:rsidR="00516D2D" w:rsidRPr="00516D2D">
        <w:rPr>
          <w:rFonts w:asciiTheme="minorHAnsi" w:eastAsia="Times New Roman" w:hAnsiTheme="minorHAnsi" w:cstheme="minorHAnsi"/>
          <w:i/>
          <w:iCs/>
        </w:rPr>
        <w:t>.</w:t>
      </w:r>
      <w:r w:rsidR="00245DA0">
        <w:rPr>
          <w:rFonts w:asciiTheme="minorHAnsi" w:eastAsia="Times New Roman" w:hAnsiTheme="minorHAnsi" w:cstheme="minorHAnsi"/>
          <w:i/>
          <w:iCs/>
        </w:rPr>
        <w:t xml:space="preserve">  </w:t>
      </w:r>
      <w:r w:rsidR="00245DA0" w:rsidRPr="008B548A">
        <w:rPr>
          <w:rFonts w:asciiTheme="minorHAnsi" w:eastAsia="Arial" w:hAnsiTheme="minorHAnsi" w:cstheme="minorHAnsi"/>
          <w:i/>
          <w:iCs/>
        </w:rPr>
        <w:t xml:space="preserve">Motion </w:t>
      </w:r>
      <w:r w:rsidR="00245DA0">
        <w:rPr>
          <w:rFonts w:asciiTheme="minorHAnsi" w:eastAsia="Arial" w:hAnsiTheme="minorHAnsi" w:cstheme="minorHAnsi"/>
          <w:i/>
          <w:iCs/>
        </w:rPr>
        <w:t xml:space="preserve">unanimously </w:t>
      </w:r>
      <w:r w:rsidR="00245DA0" w:rsidRPr="008B548A">
        <w:rPr>
          <w:rFonts w:asciiTheme="minorHAnsi" w:eastAsia="Arial" w:hAnsiTheme="minorHAnsi" w:cstheme="minorHAnsi"/>
          <w:i/>
          <w:iCs/>
        </w:rPr>
        <w:t>approved.</w:t>
      </w:r>
    </w:p>
    <w:p w14:paraId="37253E00" w14:textId="6C99E54F" w:rsidR="00F633E1" w:rsidRPr="008F2825" w:rsidRDefault="009F2744" w:rsidP="008F2825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>6</w:t>
      </w:r>
      <w:r w:rsidR="008057BA" w:rsidRPr="002D4C13">
        <w:rPr>
          <w:rFonts w:asciiTheme="minorHAnsi" w:eastAsia="Times New Roman" w:hAnsiTheme="minorHAnsi" w:cstheme="minorHAnsi"/>
        </w:rPr>
        <w:t>:</w:t>
      </w:r>
      <w:r w:rsidRPr="002D4C13">
        <w:rPr>
          <w:rFonts w:asciiTheme="minorHAnsi" w:eastAsia="Times New Roman" w:hAnsiTheme="minorHAnsi" w:cstheme="minorHAnsi"/>
        </w:rPr>
        <w:t>2</w:t>
      </w:r>
      <w:r w:rsidR="00E015EF" w:rsidRPr="002D4C13">
        <w:rPr>
          <w:rFonts w:asciiTheme="minorHAnsi" w:eastAsia="Times New Roman" w:hAnsiTheme="minorHAnsi" w:cstheme="minorHAnsi"/>
        </w:rPr>
        <w:t>4</w:t>
      </w:r>
      <w:r w:rsidR="008057BA" w:rsidRPr="002D4C13">
        <w:rPr>
          <w:rFonts w:asciiTheme="minorHAnsi" w:eastAsia="Times New Roman" w:hAnsiTheme="minorHAnsi" w:cstheme="minorHAnsi"/>
        </w:rPr>
        <w:t xml:space="preserve"> PM </w:t>
      </w:r>
      <w:r w:rsidR="00CD67BA" w:rsidRPr="002D4C13">
        <w:rPr>
          <w:rFonts w:asciiTheme="minorHAnsi" w:eastAsia="Times New Roman" w:hAnsiTheme="minorHAnsi" w:cstheme="minorHAnsi"/>
        </w:rPr>
        <w:t>FL</w:t>
      </w:r>
      <w:r w:rsidR="003D7D99" w:rsidRPr="002D4C13">
        <w:rPr>
          <w:rFonts w:asciiTheme="minorHAnsi" w:eastAsia="Times New Roman" w:hAnsiTheme="minorHAnsi" w:cstheme="minorHAnsi"/>
        </w:rPr>
        <w:t xml:space="preserve"> Charter School Conference </w:t>
      </w:r>
      <w:r w:rsidR="00CD67BA" w:rsidRPr="002D4C13">
        <w:rPr>
          <w:rFonts w:asciiTheme="minorHAnsi" w:eastAsia="Times New Roman" w:hAnsiTheme="minorHAnsi" w:cstheme="minorHAnsi"/>
        </w:rPr>
        <w:t>–</w:t>
      </w:r>
      <w:r w:rsidR="003D7D99" w:rsidRPr="002D4C13">
        <w:rPr>
          <w:rFonts w:asciiTheme="minorHAnsi" w:eastAsia="Times New Roman" w:hAnsiTheme="minorHAnsi" w:cstheme="minorHAnsi"/>
        </w:rPr>
        <w:t xml:space="preserve"> Orlando</w:t>
      </w:r>
      <w:r w:rsidR="000E68E1" w:rsidRPr="002D4C13">
        <w:rPr>
          <w:rFonts w:asciiTheme="minorHAnsi" w:eastAsia="Times New Roman" w:hAnsiTheme="minorHAnsi" w:cstheme="minorHAnsi"/>
        </w:rPr>
        <w:t>- discussion</w:t>
      </w:r>
      <w:r w:rsidR="00433FBC">
        <w:rPr>
          <w:rFonts w:asciiTheme="minorHAnsi" w:eastAsia="Times New Roman" w:hAnsiTheme="minorHAnsi" w:cstheme="minorHAnsi"/>
        </w:rPr>
        <w:t xml:space="preserve">.  </w:t>
      </w:r>
      <w:r w:rsidR="00F27390">
        <w:rPr>
          <w:rFonts w:asciiTheme="minorHAnsi" w:eastAsia="Times New Roman" w:hAnsiTheme="minorHAnsi" w:cstheme="minorHAnsi"/>
        </w:rPr>
        <w:t>No Action.</w:t>
      </w:r>
    </w:p>
    <w:p w14:paraId="65195DDE" w14:textId="77777777" w:rsidR="00ED4989" w:rsidRDefault="00E015EF" w:rsidP="00DF14D6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  <w:i/>
          <w:iCs/>
          <w:sz w:val="22"/>
          <w:szCs w:val="22"/>
        </w:rPr>
      </w:pPr>
      <w:r w:rsidRPr="002D4C13">
        <w:rPr>
          <w:rFonts w:asciiTheme="minorHAnsi" w:eastAsia="Times New Roman" w:hAnsiTheme="minorHAnsi" w:cstheme="minorHAnsi"/>
        </w:rPr>
        <w:t xml:space="preserve">6:25 PM </w:t>
      </w:r>
      <w:r w:rsidR="005870AA" w:rsidRPr="002D4C13">
        <w:rPr>
          <w:rFonts w:asciiTheme="minorHAnsi" w:eastAsia="Times New Roman" w:hAnsiTheme="minorHAnsi" w:cstheme="minorHAnsi"/>
        </w:rPr>
        <w:t xml:space="preserve">Discuss board member </w:t>
      </w:r>
      <w:r w:rsidR="00EE25B8" w:rsidRPr="002D4C13">
        <w:rPr>
          <w:rFonts w:asciiTheme="minorHAnsi" w:eastAsia="Times New Roman" w:hAnsiTheme="minorHAnsi" w:cstheme="minorHAnsi"/>
        </w:rPr>
        <w:t>recruitment ideas – discussion</w:t>
      </w:r>
      <w:r w:rsidR="00EE25B8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>.</w:t>
      </w:r>
    </w:p>
    <w:p w14:paraId="608255C6" w14:textId="65D32B7E" w:rsidR="00F633E1" w:rsidRPr="002056AD" w:rsidRDefault="000007CF" w:rsidP="00ED4989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  <w:sz w:val="22"/>
          <w:szCs w:val="22"/>
        </w:rPr>
      </w:pPr>
      <w:r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 (ed note- </w:t>
      </w:r>
      <w:r w:rsidR="001C27C5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professionally designed </w:t>
      </w:r>
      <w:r w:rsidR="00BA3F5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>recruitment flyers have been email</w:t>
      </w:r>
      <w:r w:rsidR="001C27C5">
        <w:rPr>
          <w:rFonts w:asciiTheme="minorHAnsi" w:eastAsia="Times New Roman" w:hAnsiTheme="minorHAnsi" w:cstheme="minorHAnsi"/>
          <w:i/>
          <w:iCs/>
          <w:sz w:val="22"/>
          <w:szCs w:val="22"/>
        </w:rPr>
        <w:t>ed</w:t>
      </w:r>
      <w:r w:rsidR="00BA3F5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 to board members</w:t>
      </w:r>
      <w:r w:rsidR="00ED4989">
        <w:rPr>
          <w:rFonts w:asciiTheme="minorHAnsi" w:eastAsia="Times New Roman" w:hAnsiTheme="minorHAnsi" w:cstheme="minorHAnsi"/>
          <w:i/>
          <w:iCs/>
          <w:sz w:val="22"/>
          <w:szCs w:val="22"/>
        </w:rPr>
        <w:t>, de</w:t>
      </w:r>
      <w:r w:rsidR="00227C8C">
        <w:rPr>
          <w:rFonts w:asciiTheme="minorHAnsi" w:eastAsia="Times New Roman" w:hAnsiTheme="minorHAnsi" w:cstheme="minorHAnsi"/>
          <w:i/>
          <w:iCs/>
          <w:sz w:val="22"/>
          <w:szCs w:val="22"/>
        </w:rPr>
        <w:t>livered</w:t>
      </w:r>
      <w:r w:rsidR="00BA3F5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 to the Chamber of Commerce and some local professional businesses </w:t>
      </w:r>
      <w:r w:rsidR="002056A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for </w:t>
      </w:r>
      <w:r w:rsidR="00BA3F5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>recruit</w:t>
      </w:r>
      <w:r w:rsidR="002056A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ing </w:t>
      </w:r>
      <w:r w:rsidR="00BA3F5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board </w:t>
      </w:r>
      <w:r w:rsidR="002056AD" w:rsidRPr="002056AD">
        <w:rPr>
          <w:rFonts w:asciiTheme="minorHAnsi" w:eastAsia="Times New Roman" w:hAnsiTheme="minorHAnsi" w:cstheme="minorHAnsi"/>
          <w:i/>
          <w:iCs/>
          <w:sz w:val="22"/>
          <w:szCs w:val="22"/>
        </w:rPr>
        <w:t>members)</w:t>
      </w:r>
    </w:p>
    <w:p w14:paraId="26DA44C9" w14:textId="5E71E5F0" w:rsidR="008E445A" w:rsidRPr="002D4C13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 xml:space="preserve">6:35 PM </w:t>
      </w:r>
      <w:r w:rsidR="008E445A" w:rsidRPr="002D4C13">
        <w:rPr>
          <w:rFonts w:asciiTheme="minorHAnsi" w:eastAsia="Times New Roman" w:hAnsiTheme="minorHAnsi" w:cstheme="minorHAnsi"/>
        </w:rPr>
        <w:t xml:space="preserve">Add agenda item for </w:t>
      </w:r>
      <w:r w:rsidR="001A0FED" w:rsidRPr="002D4C13">
        <w:rPr>
          <w:rFonts w:asciiTheme="minorHAnsi" w:eastAsia="Times New Roman" w:hAnsiTheme="minorHAnsi" w:cstheme="minorHAnsi"/>
        </w:rPr>
        <w:t xml:space="preserve">monthly SAC report and quarterly ENO report </w:t>
      </w:r>
      <w:r w:rsidR="00BC79E6" w:rsidRPr="002D4C13">
        <w:rPr>
          <w:rFonts w:asciiTheme="minorHAnsi" w:eastAsia="Times New Roman" w:hAnsiTheme="minorHAnsi" w:cstheme="minorHAnsi"/>
        </w:rPr>
        <w:t>- discussion/action.</w:t>
      </w:r>
    </w:p>
    <w:p w14:paraId="33ACC286" w14:textId="7C44AB23" w:rsidR="00F633E1" w:rsidRPr="002D4C13" w:rsidRDefault="0015556E" w:rsidP="007A7ABC">
      <w:pPr>
        <w:pStyle w:val="xmsolistparagraph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Maria Senecal</w:t>
      </w:r>
      <w:r w:rsidR="00CE41F7">
        <w:rPr>
          <w:rFonts w:asciiTheme="minorHAnsi" w:eastAsia="Times New Roman" w:hAnsiTheme="minorHAnsi" w:cstheme="minorHAnsi"/>
        </w:rPr>
        <w:t xml:space="preserve"> </w:t>
      </w:r>
      <w:r w:rsidR="008331B7">
        <w:rPr>
          <w:rFonts w:asciiTheme="minorHAnsi" w:eastAsia="Times New Roman" w:hAnsiTheme="minorHAnsi" w:cstheme="minorHAnsi"/>
        </w:rPr>
        <w:t xml:space="preserve">and </w:t>
      </w:r>
      <w:r w:rsidR="008331B7">
        <w:rPr>
          <w:rFonts w:asciiTheme="minorHAnsi" w:eastAsia="Times New Roman" w:hAnsiTheme="minorHAnsi" w:cstheme="minorHAnsi"/>
        </w:rPr>
        <w:t xml:space="preserve">Authur Smith </w:t>
      </w:r>
      <w:r w:rsidR="008331B7">
        <w:rPr>
          <w:rFonts w:asciiTheme="minorHAnsi" w:eastAsia="Times New Roman" w:hAnsiTheme="minorHAnsi" w:cstheme="minorHAnsi"/>
        </w:rPr>
        <w:t xml:space="preserve">are </w:t>
      </w:r>
      <w:r w:rsidR="00CE41F7">
        <w:rPr>
          <w:rFonts w:asciiTheme="minorHAnsi" w:eastAsia="Times New Roman" w:hAnsiTheme="minorHAnsi" w:cstheme="minorHAnsi"/>
        </w:rPr>
        <w:t>SAC</w:t>
      </w:r>
      <w:r>
        <w:rPr>
          <w:rFonts w:asciiTheme="minorHAnsi" w:eastAsia="Times New Roman" w:hAnsiTheme="minorHAnsi" w:cstheme="minorHAnsi"/>
        </w:rPr>
        <w:t xml:space="preserve"> </w:t>
      </w:r>
      <w:r w:rsidR="00C338DE">
        <w:rPr>
          <w:rFonts w:asciiTheme="minorHAnsi" w:eastAsia="Times New Roman" w:hAnsiTheme="minorHAnsi" w:cstheme="minorHAnsi"/>
        </w:rPr>
        <w:t>co-chair</w:t>
      </w:r>
      <w:r w:rsidR="008331B7">
        <w:rPr>
          <w:rFonts w:asciiTheme="minorHAnsi" w:eastAsia="Times New Roman" w:hAnsiTheme="minorHAnsi" w:cstheme="minorHAnsi"/>
        </w:rPr>
        <w:t>s</w:t>
      </w:r>
      <w:r w:rsidR="00EA7B1A">
        <w:rPr>
          <w:rFonts w:asciiTheme="minorHAnsi" w:eastAsia="Times New Roman" w:hAnsiTheme="minorHAnsi" w:cstheme="minorHAnsi"/>
        </w:rPr>
        <w:t>.  T</w:t>
      </w:r>
      <w:r w:rsidR="00832D62">
        <w:rPr>
          <w:rFonts w:asciiTheme="minorHAnsi" w:eastAsia="Times New Roman" w:hAnsiTheme="minorHAnsi" w:cstheme="minorHAnsi"/>
        </w:rPr>
        <w:t xml:space="preserve">he </w:t>
      </w:r>
      <w:r w:rsidR="00C338DE">
        <w:rPr>
          <w:rFonts w:asciiTheme="minorHAnsi" w:eastAsia="Times New Roman" w:hAnsiTheme="minorHAnsi" w:cstheme="minorHAnsi"/>
        </w:rPr>
        <w:t>Secretary</w:t>
      </w:r>
      <w:r w:rsidR="00CF00B6">
        <w:rPr>
          <w:rFonts w:asciiTheme="minorHAnsi" w:eastAsia="Times New Roman" w:hAnsiTheme="minorHAnsi" w:cstheme="minorHAnsi"/>
        </w:rPr>
        <w:t xml:space="preserve"> is </w:t>
      </w:r>
      <w:r w:rsidR="00C338DE">
        <w:rPr>
          <w:rFonts w:asciiTheme="minorHAnsi" w:eastAsia="Times New Roman" w:hAnsiTheme="minorHAnsi" w:cstheme="minorHAnsi"/>
        </w:rPr>
        <w:t>Miara Land</w:t>
      </w:r>
      <w:r w:rsidR="00832D62">
        <w:rPr>
          <w:rFonts w:asciiTheme="minorHAnsi" w:eastAsia="Times New Roman" w:hAnsiTheme="minorHAnsi" w:cstheme="minorHAnsi"/>
        </w:rPr>
        <w:t xml:space="preserve"> </w:t>
      </w:r>
      <w:r w:rsidR="0024648D">
        <w:rPr>
          <w:rFonts w:asciiTheme="minorHAnsi" w:eastAsia="Times New Roman" w:hAnsiTheme="minorHAnsi" w:cstheme="minorHAnsi"/>
        </w:rPr>
        <w:t>who also</w:t>
      </w:r>
      <w:r w:rsidR="00CF00B6">
        <w:rPr>
          <w:rFonts w:asciiTheme="minorHAnsi" w:eastAsia="Times New Roman" w:hAnsiTheme="minorHAnsi" w:cstheme="minorHAnsi"/>
        </w:rPr>
        <w:t xml:space="preserve"> </w:t>
      </w:r>
      <w:r w:rsidR="00832D62">
        <w:rPr>
          <w:rFonts w:asciiTheme="minorHAnsi" w:eastAsia="Times New Roman" w:hAnsiTheme="minorHAnsi" w:cstheme="minorHAnsi"/>
        </w:rPr>
        <w:t xml:space="preserve">represents </w:t>
      </w:r>
      <w:r w:rsidR="00C338DE">
        <w:rPr>
          <w:rFonts w:asciiTheme="minorHAnsi" w:eastAsia="Times New Roman" w:hAnsiTheme="minorHAnsi" w:cstheme="minorHAnsi"/>
        </w:rPr>
        <w:t xml:space="preserve">51% </w:t>
      </w:r>
      <w:r w:rsidR="00E30DDA">
        <w:rPr>
          <w:rFonts w:asciiTheme="minorHAnsi" w:eastAsia="Times New Roman" w:hAnsiTheme="minorHAnsi" w:cstheme="minorHAnsi"/>
        </w:rPr>
        <w:t xml:space="preserve">of BST </w:t>
      </w:r>
      <w:r w:rsidR="00C338DE">
        <w:rPr>
          <w:rFonts w:asciiTheme="minorHAnsi" w:eastAsia="Times New Roman" w:hAnsiTheme="minorHAnsi" w:cstheme="minorHAnsi"/>
        </w:rPr>
        <w:t>parents</w:t>
      </w:r>
      <w:r w:rsidR="007B0CC6">
        <w:rPr>
          <w:rFonts w:asciiTheme="minorHAnsi" w:eastAsia="Times New Roman" w:hAnsiTheme="minorHAnsi" w:cstheme="minorHAnsi"/>
        </w:rPr>
        <w:t xml:space="preserve">. </w:t>
      </w:r>
      <w:r w:rsidR="000C5F6E">
        <w:rPr>
          <w:rFonts w:asciiTheme="minorHAnsi" w:eastAsia="Times New Roman" w:hAnsiTheme="minorHAnsi" w:cstheme="minorHAnsi"/>
        </w:rPr>
        <w:t xml:space="preserve">SAC </w:t>
      </w:r>
      <w:r w:rsidR="007B0CC6">
        <w:rPr>
          <w:rFonts w:asciiTheme="minorHAnsi" w:eastAsia="Times New Roman" w:hAnsiTheme="minorHAnsi" w:cstheme="minorHAnsi"/>
        </w:rPr>
        <w:t>attend</w:t>
      </w:r>
      <w:r w:rsidR="000C5F6E">
        <w:rPr>
          <w:rFonts w:asciiTheme="minorHAnsi" w:eastAsia="Times New Roman" w:hAnsiTheme="minorHAnsi" w:cstheme="minorHAnsi"/>
        </w:rPr>
        <w:t>s</w:t>
      </w:r>
      <w:r w:rsidR="00E30DDA">
        <w:rPr>
          <w:rFonts w:asciiTheme="minorHAnsi" w:eastAsia="Times New Roman" w:hAnsiTheme="minorHAnsi" w:cstheme="minorHAnsi"/>
        </w:rPr>
        <w:t xml:space="preserve"> </w:t>
      </w:r>
      <w:r w:rsidR="007B0CC6">
        <w:rPr>
          <w:rFonts w:asciiTheme="minorHAnsi" w:eastAsia="Times New Roman" w:hAnsiTheme="minorHAnsi" w:cstheme="minorHAnsi"/>
        </w:rPr>
        <w:t xml:space="preserve">Volusia County </w:t>
      </w:r>
      <w:r w:rsidR="00A9620F">
        <w:rPr>
          <w:rFonts w:asciiTheme="minorHAnsi" w:eastAsia="Times New Roman" w:hAnsiTheme="minorHAnsi" w:cstheme="minorHAnsi"/>
        </w:rPr>
        <w:t>A</w:t>
      </w:r>
      <w:r w:rsidR="007B0CC6">
        <w:rPr>
          <w:rFonts w:asciiTheme="minorHAnsi" w:eastAsia="Times New Roman" w:hAnsiTheme="minorHAnsi" w:cstheme="minorHAnsi"/>
        </w:rPr>
        <w:t xml:space="preserve">dvisory </w:t>
      </w:r>
      <w:r w:rsidR="006A7A7D">
        <w:rPr>
          <w:rFonts w:asciiTheme="minorHAnsi" w:eastAsia="Times New Roman" w:hAnsiTheme="minorHAnsi" w:cstheme="minorHAnsi"/>
        </w:rPr>
        <w:t>meeting</w:t>
      </w:r>
      <w:r w:rsidR="0024648D">
        <w:rPr>
          <w:rFonts w:asciiTheme="minorHAnsi" w:eastAsia="Times New Roman" w:hAnsiTheme="minorHAnsi" w:cstheme="minorHAnsi"/>
        </w:rPr>
        <w:t>s</w:t>
      </w:r>
      <w:r w:rsidR="000C5F6E">
        <w:rPr>
          <w:rFonts w:asciiTheme="minorHAnsi" w:eastAsia="Times New Roman" w:hAnsiTheme="minorHAnsi" w:cstheme="minorHAnsi"/>
        </w:rPr>
        <w:t xml:space="preserve">, </w:t>
      </w:r>
      <w:r w:rsidR="0024648D">
        <w:rPr>
          <w:rFonts w:asciiTheme="minorHAnsi" w:eastAsia="Times New Roman" w:hAnsiTheme="minorHAnsi" w:cstheme="minorHAnsi"/>
        </w:rPr>
        <w:t>c</w:t>
      </w:r>
      <w:r w:rsidR="007B0CC6">
        <w:rPr>
          <w:rFonts w:asciiTheme="minorHAnsi" w:eastAsia="Times New Roman" w:hAnsiTheme="minorHAnsi" w:cstheme="minorHAnsi"/>
        </w:rPr>
        <w:t>omplete</w:t>
      </w:r>
      <w:r w:rsidR="0024648D">
        <w:rPr>
          <w:rFonts w:asciiTheme="minorHAnsi" w:eastAsia="Times New Roman" w:hAnsiTheme="minorHAnsi" w:cstheme="minorHAnsi"/>
        </w:rPr>
        <w:t>s</w:t>
      </w:r>
      <w:r w:rsidR="007B0CC6">
        <w:rPr>
          <w:rFonts w:asciiTheme="minorHAnsi" w:eastAsia="Times New Roman" w:hAnsiTheme="minorHAnsi" w:cstheme="minorHAnsi"/>
        </w:rPr>
        <w:t xml:space="preserve"> the </w:t>
      </w:r>
      <w:r w:rsidR="006A7A7D">
        <w:rPr>
          <w:rFonts w:asciiTheme="minorHAnsi" w:eastAsia="Times New Roman" w:hAnsiTheme="minorHAnsi" w:cstheme="minorHAnsi"/>
        </w:rPr>
        <w:t>initial</w:t>
      </w:r>
      <w:r w:rsidR="007B0CC6">
        <w:rPr>
          <w:rFonts w:asciiTheme="minorHAnsi" w:eastAsia="Times New Roman" w:hAnsiTheme="minorHAnsi" w:cstheme="minorHAnsi"/>
        </w:rPr>
        <w:t xml:space="preserve"> </w:t>
      </w:r>
      <w:r w:rsidR="006A7A7D">
        <w:rPr>
          <w:rFonts w:asciiTheme="minorHAnsi" w:eastAsia="Times New Roman" w:hAnsiTheme="minorHAnsi" w:cstheme="minorHAnsi"/>
        </w:rPr>
        <w:t xml:space="preserve">interviews for </w:t>
      </w:r>
      <w:r w:rsidR="001E0D9C">
        <w:rPr>
          <w:rFonts w:asciiTheme="minorHAnsi" w:eastAsia="Times New Roman" w:hAnsiTheme="minorHAnsi" w:cstheme="minorHAnsi"/>
        </w:rPr>
        <w:t>potential</w:t>
      </w:r>
      <w:r w:rsidR="00E30DDA">
        <w:rPr>
          <w:rFonts w:asciiTheme="minorHAnsi" w:eastAsia="Times New Roman" w:hAnsiTheme="minorHAnsi" w:cstheme="minorHAnsi"/>
        </w:rPr>
        <w:t xml:space="preserve"> </w:t>
      </w:r>
      <w:r w:rsidR="006A7A7D">
        <w:rPr>
          <w:rFonts w:asciiTheme="minorHAnsi" w:eastAsia="Times New Roman" w:hAnsiTheme="minorHAnsi" w:cstheme="minorHAnsi"/>
        </w:rPr>
        <w:t xml:space="preserve">board </w:t>
      </w:r>
      <w:r w:rsidR="00E30DDA">
        <w:rPr>
          <w:rFonts w:asciiTheme="minorHAnsi" w:eastAsia="Times New Roman" w:hAnsiTheme="minorHAnsi" w:cstheme="minorHAnsi"/>
        </w:rPr>
        <w:t>members</w:t>
      </w:r>
      <w:r w:rsidR="00803853">
        <w:rPr>
          <w:rFonts w:asciiTheme="minorHAnsi" w:eastAsia="Times New Roman" w:hAnsiTheme="minorHAnsi" w:cstheme="minorHAnsi"/>
        </w:rPr>
        <w:t>,</w:t>
      </w:r>
      <w:r w:rsidR="00FD2BA4">
        <w:rPr>
          <w:rFonts w:asciiTheme="minorHAnsi" w:eastAsia="Times New Roman" w:hAnsiTheme="minorHAnsi" w:cstheme="minorHAnsi"/>
        </w:rPr>
        <w:t xml:space="preserve"> and provides reports to the </w:t>
      </w:r>
      <w:r w:rsidR="00A10629">
        <w:rPr>
          <w:rFonts w:asciiTheme="minorHAnsi" w:eastAsia="Times New Roman" w:hAnsiTheme="minorHAnsi" w:cstheme="minorHAnsi"/>
        </w:rPr>
        <w:t>board</w:t>
      </w:r>
      <w:r w:rsidR="00803853">
        <w:rPr>
          <w:rFonts w:asciiTheme="minorHAnsi" w:eastAsia="Times New Roman" w:hAnsiTheme="minorHAnsi" w:cstheme="minorHAnsi"/>
        </w:rPr>
        <w:t xml:space="preserve">.  </w:t>
      </w:r>
      <w:r w:rsidR="001E0D9C">
        <w:rPr>
          <w:rFonts w:asciiTheme="minorHAnsi" w:eastAsia="Times New Roman" w:hAnsiTheme="minorHAnsi" w:cstheme="minorHAnsi"/>
        </w:rPr>
        <w:t xml:space="preserve">A </w:t>
      </w:r>
      <w:r w:rsidR="00E95C75">
        <w:rPr>
          <w:rFonts w:asciiTheme="minorHAnsi" w:eastAsia="Times New Roman" w:hAnsiTheme="minorHAnsi" w:cstheme="minorHAnsi"/>
        </w:rPr>
        <w:t xml:space="preserve">SAC representative will </w:t>
      </w:r>
      <w:r w:rsidR="005E7A37">
        <w:rPr>
          <w:rFonts w:asciiTheme="minorHAnsi" w:eastAsia="Times New Roman" w:hAnsiTheme="minorHAnsi" w:cstheme="minorHAnsi"/>
        </w:rPr>
        <w:t xml:space="preserve">at </w:t>
      </w:r>
      <w:r w:rsidR="00523736">
        <w:rPr>
          <w:rFonts w:asciiTheme="minorHAnsi" w:eastAsia="Times New Roman" w:hAnsiTheme="minorHAnsi" w:cstheme="minorHAnsi"/>
        </w:rPr>
        <w:t xml:space="preserve">regular board </w:t>
      </w:r>
      <w:r w:rsidR="006A7A7D">
        <w:rPr>
          <w:rFonts w:asciiTheme="minorHAnsi" w:eastAsia="Times New Roman" w:hAnsiTheme="minorHAnsi" w:cstheme="minorHAnsi"/>
        </w:rPr>
        <w:t>meeting</w:t>
      </w:r>
      <w:r w:rsidR="00523736">
        <w:rPr>
          <w:rFonts w:asciiTheme="minorHAnsi" w:eastAsia="Times New Roman" w:hAnsiTheme="minorHAnsi" w:cstheme="minorHAnsi"/>
        </w:rPr>
        <w:t>s</w:t>
      </w:r>
      <w:r w:rsidR="005E7A37">
        <w:rPr>
          <w:rFonts w:asciiTheme="minorHAnsi" w:eastAsia="Times New Roman" w:hAnsiTheme="minorHAnsi" w:cstheme="minorHAnsi"/>
        </w:rPr>
        <w:t xml:space="preserve"> to provide SAC reports.</w:t>
      </w:r>
    </w:p>
    <w:p w14:paraId="32CC9B7F" w14:textId="72A6D714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Bidi"/>
        </w:rPr>
      </w:pPr>
      <w:r w:rsidRPr="23EBDF8E">
        <w:rPr>
          <w:rFonts w:asciiTheme="minorHAnsi" w:eastAsia="Times New Roman" w:hAnsiTheme="minorHAnsi" w:cstheme="minorBidi"/>
        </w:rPr>
        <w:t>6:40 PM Final USDA Refinance Approval- action.</w:t>
      </w:r>
    </w:p>
    <w:p w14:paraId="33BFD0B6" w14:textId="2D1AB490" w:rsidR="00F633E1" w:rsidRDefault="002C6910" w:rsidP="00AA1999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 w:rsidRPr="007B18EA">
        <w:rPr>
          <w:rFonts w:asciiTheme="minorHAnsi" w:eastAsia="Times New Roman" w:hAnsiTheme="minorHAnsi" w:cstheme="minorHAnsi"/>
          <w:i/>
          <w:iCs/>
        </w:rPr>
        <w:t xml:space="preserve">Motion by </w:t>
      </w:r>
      <w:r w:rsidR="00AA1999" w:rsidRPr="007B18EA">
        <w:rPr>
          <w:rFonts w:asciiTheme="minorHAnsi" w:eastAsia="Times New Roman" w:hAnsiTheme="minorHAnsi" w:cstheme="minorHAnsi"/>
          <w:i/>
          <w:iCs/>
        </w:rPr>
        <w:t xml:space="preserve">Mr. </w:t>
      </w:r>
      <w:r w:rsidR="00966179" w:rsidRPr="007B18EA">
        <w:rPr>
          <w:rFonts w:asciiTheme="minorHAnsi" w:eastAsia="Times New Roman" w:hAnsiTheme="minorHAnsi" w:cstheme="minorHAnsi"/>
          <w:i/>
          <w:iCs/>
        </w:rPr>
        <w:t>Pa</w:t>
      </w:r>
      <w:r w:rsidR="00D471AC" w:rsidRPr="007B18EA">
        <w:rPr>
          <w:rFonts w:asciiTheme="minorHAnsi" w:eastAsia="Times New Roman" w:hAnsiTheme="minorHAnsi" w:cstheme="minorHAnsi"/>
          <w:i/>
          <w:iCs/>
        </w:rPr>
        <w:t>cz</w:t>
      </w:r>
      <w:r w:rsidRPr="007B18EA">
        <w:rPr>
          <w:rFonts w:asciiTheme="minorHAnsi" w:eastAsia="Times New Roman" w:hAnsiTheme="minorHAnsi" w:cstheme="minorHAnsi"/>
          <w:i/>
          <w:iCs/>
        </w:rPr>
        <w:t>kow</w:t>
      </w:r>
      <w:r w:rsidR="00D471AC" w:rsidRPr="007B18EA">
        <w:rPr>
          <w:rFonts w:asciiTheme="minorHAnsi" w:eastAsia="Times New Roman" w:hAnsiTheme="minorHAnsi" w:cstheme="minorHAnsi"/>
          <w:i/>
          <w:iCs/>
        </w:rPr>
        <w:t>ski</w:t>
      </w:r>
      <w:r w:rsidRPr="007B18EA">
        <w:rPr>
          <w:rFonts w:asciiTheme="minorHAnsi" w:eastAsia="Times New Roman" w:hAnsiTheme="minorHAnsi" w:cstheme="minorHAnsi"/>
          <w:i/>
          <w:iCs/>
        </w:rPr>
        <w:t xml:space="preserve"> to </w:t>
      </w:r>
      <w:r w:rsidR="00ED4D72" w:rsidRPr="007B18EA">
        <w:rPr>
          <w:rFonts w:asciiTheme="minorHAnsi" w:eastAsia="Times New Roman" w:hAnsiTheme="minorHAnsi" w:cstheme="minorHAnsi"/>
          <w:i/>
          <w:iCs/>
        </w:rPr>
        <w:t>accept</w:t>
      </w:r>
      <w:r w:rsidR="001C6279" w:rsidRPr="007B18EA">
        <w:rPr>
          <w:rFonts w:asciiTheme="minorHAnsi" w:eastAsia="Times New Roman" w:hAnsiTheme="minorHAnsi" w:cstheme="minorHAnsi"/>
          <w:i/>
          <w:iCs/>
        </w:rPr>
        <w:t xml:space="preserve"> the </w:t>
      </w:r>
      <w:r w:rsidR="00ED4D72" w:rsidRPr="007B18EA">
        <w:rPr>
          <w:rFonts w:asciiTheme="minorHAnsi" w:eastAsia="Times New Roman" w:hAnsiTheme="minorHAnsi" w:cstheme="minorHAnsi"/>
          <w:i/>
          <w:iCs/>
        </w:rPr>
        <w:t>Certificate of Corpora</w:t>
      </w:r>
      <w:r w:rsidR="0074658B" w:rsidRPr="007B18EA">
        <w:rPr>
          <w:rFonts w:asciiTheme="minorHAnsi" w:eastAsia="Times New Roman" w:hAnsiTheme="minorHAnsi" w:cstheme="minorHAnsi"/>
          <w:i/>
          <w:iCs/>
        </w:rPr>
        <w:t>te Resolutions of Burns Science and Technology Charter School, INC</w:t>
      </w:r>
      <w:r w:rsidR="006C7A94">
        <w:rPr>
          <w:rFonts w:asciiTheme="minorHAnsi" w:eastAsia="Times New Roman" w:hAnsiTheme="minorHAnsi" w:cstheme="minorHAnsi"/>
          <w:i/>
          <w:iCs/>
        </w:rPr>
        <w:t xml:space="preserve"> as presented</w:t>
      </w:r>
      <w:r w:rsidR="007B18EA" w:rsidRPr="007B18EA">
        <w:rPr>
          <w:rFonts w:asciiTheme="minorHAnsi" w:eastAsia="Times New Roman" w:hAnsiTheme="minorHAnsi" w:cstheme="minorHAnsi"/>
          <w:i/>
          <w:iCs/>
        </w:rPr>
        <w:t>.  2</w:t>
      </w:r>
      <w:r w:rsidR="007B18EA" w:rsidRPr="007B18EA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7B18EA" w:rsidRPr="007B18EA">
        <w:rPr>
          <w:rFonts w:asciiTheme="minorHAnsi" w:eastAsia="Times New Roman" w:hAnsiTheme="minorHAnsi" w:cstheme="minorHAnsi"/>
          <w:i/>
          <w:iCs/>
        </w:rPr>
        <w:t xml:space="preserve"> by Mr.</w:t>
      </w:r>
      <w:r w:rsidR="0074658B" w:rsidRPr="007B18EA">
        <w:rPr>
          <w:rFonts w:asciiTheme="minorHAnsi" w:eastAsia="Times New Roman" w:hAnsiTheme="minorHAnsi" w:cstheme="minorHAnsi"/>
          <w:i/>
          <w:iCs/>
        </w:rPr>
        <w:t xml:space="preserve"> </w:t>
      </w:r>
      <w:r w:rsidR="001C6279" w:rsidRPr="007B18EA">
        <w:rPr>
          <w:rFonts w:asciiTheme="minorHAnsi" w:eastAsia="Times New Roman" w:hAnsiTheme="minorHAnsi" w:cstheme="minorHAnsi"/>
          <w:i/>
          <w:iCs/>
        </w:rPr>
        <w:t>H</w:t>
      </w:r>
      <w:r w:rsidR="00966179" w:rsidRPr="007B18EA">
        <w:rPr>
          <w:rFonts w:asciiTheme="minorHAnsi" w:eastAsia="Times New Roman" w:hAnsiTheme="minorHAnsi" w:cstheme="minorHAnsi"/>
          <w:i/>
          <w:iCs/>
        </w:rPr>
        <w:t>all</w:t>
      </w:r>
      <w:r w:rsidR="007B18EA" w:rsidRPr="007B18EA">
        <w:rPr>
          <w:rFonts w:asciiTheme="minorHAnsi" w:eastAsia="Times New Roman" w:hAnsiTheme="minorHAnsi" w:cstheme="minorHAnsi"/>
          <w:i/>
          <w:iCs/>
        </w:rPr>
        <w:t xml:space="preserve">. </w:t>
      </w:r>
      <w:r w:rsidR="00966179" w:rsidRPr="007B18EA">
        <w:rPr>
          <w:rFonts w:asciiTheme="minorHAnsi" w:eastAsia="Times New Roman" w:hAnsiTheme="minorHAnsi" w:cstheme="minorHAnsi"/>
          <w:i/>
          <w:iCs/>
        </w:rPr>
        <w:t xml:space="preserve"> </w:t>
      </w:r>
      <w:r w:rsidR="007B18EA" w:rsidRPr="007B18EA">
        <w:rPr>
          <w:rFonts w:asciiTheme="minorHAnsi" w:eastAsia="Times New Roman" w:hAnsiTheme="minorHAnsi" w:cstheme="minorHAnsi"/>
          <w:i/>
          <w:iCs/>
        </w:rPr>
        <w:t>Motion approved unanimously</w:t>
      </w:r>
      <w:r w:rsidR="007B18EA" w:rsidRPr="00593491">
        <w:rPr>
          <w:rFonts w:asciiTheme="minorHAnsi" w:eastAsia="Times New Roman" w:hAnsiTheme="minorHAnsi" w:cstheme="minorHAnsi"/>
          <w:i/>
          <w:iCs/>
        </w:rPr>
        <w:t>.</w:t>
      </w:r>
    </w:p>
    <w:p w14:paraId="028992A0" w14:textId="1D5E1E84" w:rsidR="00D471AC" w:rsidRPr="000D5ECE" w:rsidRDefault="00AD51F0" w:rsidP="00DF6C59">
      <w:pPr>
        <w:pStyle w:val="xmsolistparagraph"/>
        <w:spacing w:line="276" w:lineRule="auto"/>
        <w:ind w:left="1080"/>
        <w:rPr>
          <w:rFonts w:asciiTheme="minorHAnsi" w:eastAsia="Times New Roman" w:hAnsiTheme="minorHAnsi" w:cstheme="minorBidi"/>
          <w:i/>
          <w:iCs/>
        </w:rPr>
      </w:pPr>
      <w:r w:rsidRPr="006C7A94">
        <w:rPr>
          <w:rFonts w:asciiTheme="minorHAnsi" w:eastAsia="Times New Roman" w:hAnsiTheme="minorHAnsi" w:cstheme="minorBidi"/>
          <w:i/>
          <w:iCs/>
        </w:rPr>
        <w:t xml:space="preserve">Motion by Mrs. Jarrell to </w:t>
      </w:r>
      <w:r w:rsidR="006C7A94" w:rsidRPr="006C7A94">
        <w:rPr>
          <w:rFonts w:asciiTheme="minorHAnsi" w:eastAsia="Times New Roman" w:hAnsiTheme="minorHAnsi" w:cstheme="minorBidi"/>
          <w:i/>
          <w:iCs/>
        </w:rPr>
        <w:t xml:space="preserve">accept the </w:t>
      </w:r>
      <w:r w:rsidR="00747194" w:rsidRPr="006C7A94">
        <w:rPr>
          <w:rFonts w:asciiTheme="minorHAnsi" w:eastAsia="Times New Roman" w:hAnsiTheme="minorHAnsi" w:cstheme="minorBidi"/>
          <w:i/>
          <w:iCs/>
        </w:rPr>
        <w:t xml:space="preserve">DEI Certification, Form RD 1940-1, Form RD 1942-46 and Letter of Conditions </w:t>
      </w:r>
      <w:r w:rsidR="006C7A94" w:rsidRPr="006C7A94">
        <w:rPr>
          <w:rFonts w:asciiTheme="minorHAnsi" w:eastAsia="Times New Roman" w:hAnsiTheme="minorHAnsi" w:cstheme="minorBidi"/>
          <w:i/>
          <w:iCs/>
        </w:rPr>
        <w:t xml:space="preserve">as </w:t>
      </w:r>
      <w:r w:rsidR="00747194" w:rsidRPr="006C7A94">
        <w:rPr>
          <w:rFonts w:asciiTheme="minorHAnsi" w:eastAsia="Times New Roman" w:hAnsiTheme="minorHAnsi" w:cstheme="minorBidi"/>
          <w:i/>
          <w:iCs/>
        </w:rPr>
        <w:t>presented</w:t>
      </w:r>
      <w:r w:rsidR="006C7A94" w:rsidRPr="006C7A94">
        <w:rPr>
          <w:rFonts w:asciiTheme="minorHAnsi" w:eastAsia="Times New Roman" w:hAnsiTheme="minorHAnsi" w:cstheme="minorBidi"/>
          <w:i/>
          <w:iCs/>
        </w:rPr>
        <w:t>.</w:t>
      </w:r>
      <w:r w:rsidR="00DF6C59">
        <w:rPr>
          <w:rFonts w:asciiTheme="minorHAnsi" w:eastAsia="Times New Roman" w:hAnsiTheme="minorHAnsi" w:cstheme="minorBidi"/>
          <w:i/>
          <w:iCs/>
        </w:rPr>
        <w:t xml:space="preserve">  </w:t>
      </w:r>
      <w:r w:rsidR="00D70AA8" w:rsidRPr="000D5ECE">
        <w:rPr>
          <w:rFonts w:asciiTheme="minorHAnsi" w:eastAsia="Times New Roman" w:hAnsiTheme="minorHAnsi" w:cstheme="minorBidi"/>
          <w:i/>
          <w:iCs/>
        </w:rPr>
        <w:t>2</w:t>
      </w:r>
      <w:r w:rsidR="00D70AA8" w:rsidRPr="000D5ECE">
        <w:rPr>
          <w:rFonts w:asciiTheme="minorHAnsi" w:eastAsia="Times New Roman" w:hAnsiTheme="minorHAnsi" w:cstheme="minorBidi"/>
          <w:i/>
          <w:iCs/>
          <w:vertAlign w:val="superscript"/>
        </w:rPr>
        <w:t>nd</w:t>
      </w:r>
      <w:r w:rsidR="00D70AA8" w:rsidRPr="000D5ECE">
        <w:rPr>
          <w:rFonts w:asciiTheme="minorHAnsi" w:eastAsia="Times New Roman" w:hAnsiTheme="minorHAnsi" w:cstheme="minorBidi"/>
          <w:i/>
          <w:iCs/>
        </w:rPr>
        <w:t xml:space="preserve">  </w:t>
      </w:r>
      <w:r w:rsidR="004A645A" w:rsidRPr="000D5ECE">
        <w:rPr>
          <w:rFonts w:asciiTheme="minorHAnsi" w:eastAsia="Times New Roman" w:hAnsiTheme="minorHAnsi" w:cstheme="minorBidi"/>
          <w:i/>
          <w:iCs/>
        </w:rPr>
        <w:t xml:space="preserve">by Mr. Owens.  </w:t>
      </w:r>
      <w:r w:rsidR="004A645A" w:rsidRPr="000D5ECE">
        <w:rPr>
          <w:rFonts w:asciiTheme="minorHAnsi" w:eastAsia="Times New Roman" w:hAnsiTheme="minorHAnsi" w:cstheme="minorHAnsi"/>
          <w:i/>
          <w:iCs/>
        </w:rPr>
        <w:t>Motion approved unanimously.</w:t>
      </w:r>
    </w:p>
    <w:p w14:paraId="587AB258" w14:textId="3BB1EB58" w:rsidR="00E015EF" w:rsidRPr="002D4C13" w:rsidRDefault="00E015EF" w:rsidP="00CD65C4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 w:rsidRPr="002D4C13">
        <w:rPr>
          <w:rFonts w:asciiTheme="minorHAnsi" w:eastAsia="Times New Roman" w:hAnsiTheme="minorHAnsi" w:cstheme="minorHAnsi"/>
        </w:rPr>
        <w:t>6:43 PM Approve School Safety Policy- action</w:t>
      </w:r>
      <w:r w:rsidR="00BE4BAA" w:rsidRPr="002D4C13">
        <w:rPr>
          <w:rFonts w:asciiTheme="minorHAnsi" w:eastAsia="Times New Roman" w:hAnsiTheme="minorHAnsi" w:cstheme="minorHAnsi"/>
        </w:rPr>
        <w:t>.</w:t>
      </w:r>
    </w:p>
    <w:p w14:paraId="3D529AC1" w14:textId="4026AE7C" w:rsidR="008E1ADE" w:rsidRPr="00606D96" w:rsidRDefault="002C35F4" w:rsidP="00C3491D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 w:rsidRPr="00606D96">
        <w:rPr>
          <w:rFonts w:asciiTheme="minorHAnsi" w:eastAsia="Times New Roman" w:hAnsiTheme="minorHAnsi" w:cstheme="minorHAnsi"/>
          <w:i/>
          <w:iCs/>
        </w:rPr>
        <w:t xml:space="preserve">Motion by Mr. </w:t>
      </w:r>
      <w:r w:rsidR="001B37F9" w:rsidRPr="00606D96">
        <w:rPr>
          <w:rFonts w:asciiTheme="minorHAnsi" w:eastAsia="Times New Roman" w:hAnsiTheme="minorHAnsi" w:cstheme="minorHAnsi"/>
          <w:i/>
          <w:iCs/>
        </w:rPr>
        <w:t>Owens</w:t>
      </w:r>
      <w:r w:rsidR="008A3FE7">
        <w:rPr>
          <w:rFonts w:asciiTheme="minorHAnsi" w:eastAsia="Times New Roman" w:hAnsiTheme="minorHAnsi" w:cstheme="minorHAnsi"/>
          <w:i/>
          <w:iCs/>
        </w:rPr>
        <w:t xml:space="preserve"> </w:t>
      </w:r>
      <w:r w:rsidR="00E77F9F" w:rsidRPr="00606D96">
        <w:rPr>
          <w:rFonts w:asciiTheme="minorHAnsi" w:eastAsia="Times New Roman" w:hAnsiTheme="minorHAnsi" w:cstheme="minorHAnsi"/>
          <w:i/>
          <w:iCs/>
        </w:rPr>
        <w:t xml:space="preserve">to approve the </w:t>
      </w:r>
      <w:r w:rsidRPr="00606D96">
        <w:rPr>
          <w:rFonts w:asciiTheme="minorHAnsi" w:eastAsia="Times New Roman" w:hAnsiTheme="minorHAnsi" w:cstheme="minorHAnsi"/>
          <w:i/>
          <w:iCs/>
        </w:rPr>
        <w:t>S</w:t>
      </w:r>
      <w:r w:rsidR="001B37F9" w:rsidRPr="00606D96">
        <w:rPr>
          <w:rFonts w:asciiTheme="minorHAnsi" w:eastAsia="Times New Roman" w:hAnsiTheme="minorHAnsi" w:cstheme="minorHAnsi"/>
          <w:i/>
          <w:iCs/>
        </w:rPr>
        <w:t xml:space="preserve">afety </w:t>
      </w:r>
      <w:r w:rsidRPr="00606D96">
        <w:rPr>
          <w:rFonts w:asciiTheme="minorHAnsi" w:eastAsia="Times New Roman" w:hAnsiTheme="minorHAnsi" w:cstheme="minorHAnsi"/>
          <w:i/>
          <w:iCs/>
        </w:rPr>
        <w:t>S</w:t>
      </w:r>
      <w:r w:rsidR="001B37F9" w:rsidRPr="00606D96">
        <w:rPr>
          <w:rFonts w:asciiTheme="minorHAnsi" w:eastAsia="Times New Roman" w:hAnsiTheme="minorHAnsi" w:cstheme="minorHAnsi"/>
          <w:i/>
          <w:iCs/>
        </w:rPr>
        <w:t xml:space="preserve">chool </w:t>
      </w:r>
      <w:r w:rsidR="00606D96" w:rsidRPr="00606D96">
        <w:rPr>
          <w:rFonts w:asciiTheme="minorHAnsi" w:eastAsia="Times New Roman" w:hAnsiTheme="minorHAnsi" w:cstheme="minorHAnsi"/>
          <w:i/>
          <w:iCs/>
        </w:rPr>
        <w:t>p</w:t>
      </w:r>
      <w:r w:rsidR="001B37F9" w:rsidRPr="00606D96">
        <w:rPr>
          <w:rFonts w:asciiTheme="minorHAnsi" w:eastAsia="Times New Roman" w:hAnsiTheme="minorHAnsi" w:cstheme="minorHAnsi"/>
          <w:i/>
          <w:iCs/>
        </w:rPr>
        <w:t>olicy</w:t>
      </w:r>
      <w:r w:rsidR="00606D96" w:rsidRPr="00606D96">
        <w:rPr>
          <w:rFonts w:asciiTheme="minorHAnsi" w:eastAsia="Times New Roman" w:hAnsiTheme="minorHAnsi" w:cstheme="minorHAnsi"/>
          <w:i/>
          <w:iCs/>
        </w:rPr>
        <w:t>.  2</w:t>
      </w:r>
      <w:r w:rsidR="00606D96" w:rsidRPr="00606D96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606D96" w:rsidRPr="00606D96">
        <w:rPr>
          <w:rFonts w:asciiTheme="minorHAnsi" w:eastAsia="Times New Roman" w:hAnsiTheme="minorHAnsi" w:cstheme="minorHAnsi"/>
          <w:i/>
          <w:iCs/>
        </w:rPr>
        <w:t xml:space="preserve"> by Mrs. Jarrell.  </w:t>
      </w:r>
      <w:r w:rsidR="00606D96" w:rsidRPr="00606D96">
        <w:rPr>
          <w:rFonts w:asciiTheme="minorHAnsi" w:eastAsia="Times New Roman" w:hAnsiTheme="minorHAnsi" w:cstheme="minorHAnsi"/>
          <w:i/>
          <w:iCs/>
        </w:rPr>
        <w:t>Motion approved unanimously</w:t>
      </w:r>
      <w:r w:rsidR="00606D96">
        <w:rPr>
          <w:rFonts w:asciiTheme="minorHAnsi" w:eastAsia="Times New Roman" w:hAnsiTheme="minorHAnsi" w:cstheme="minorHAnsi"/>
          <w:i/>
          <w:iCs/>
        </w:rPr>
        <w:t>.</w:t>
      </w:r>
    </w:p>
    <w:p w14:paraId="58B89F62" w14:textId="289BFC3F" w:rsidR="00E015EF" w:rsidRPr="004861C9" w:rsidRDefault="003163A2" w:rsidP="0022430D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45 PM A</w:t>
      </w:r>
      <w:r w:rsidR="00C3491D">
        <w:rPr>
          <w:rFonts w:asciiTheme="minorHAnsi" w:eastAsia="Times New Roman" w:hAnsiTheme="minorHAnsi" w:cstheme="minorHAnsi"/>
        </w:rPr>
        <w:t xml:space="preserve">pprove </w:t>
      </w:r>
      <w:r w:rsidR="00E015EF" w:rsidRPr="004861C9">
        <w:rPr>
          <w:rFonts w:asciiTheme="minorHAnsi" w:eastAsia="Times New Roman" w:hAnsiTheme="minorHAnsi" w:cstheme="minorHAnsi"/>
        </w:rPr>
        <w:t>Protection of Student Information Policy- action</w:t>
      </w:r>
      <w:r w:rsidR="00BE4BAA" w:rsidRPr="004861C9">
        <w:rPr>
          <w:rFonts w:asciiTheme="minorHAnsi" w:eastAsia="Times New Roman" w:hAnsiTheme="minorHAnsi" w:cstheme="minorHAnsi"/>
        </w:rPr>
        <w:t>.</w:t>
      </w:r>
    </w:p>
    <w:p w14:paraId="4A44786F" w14:textId="77777777" w:rsidR="00035833" w:rsidRPr="00EE4B79" w:rsidRDefault="00C3491D" w:rsidP="00035833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 w:rsidRPr="00EE4B79">
        <w:rPr>
          <w:rFonts w:asciiTheme="minorHAnsi" w:eastAsia="Times New Roman" w:hAnsiTheme="minorHAnsi" w:cstheme="minorHAnsi"/>
          <w:i/>
          <w:iCs/>
        </w:rPr>
        <w:t xml:space="preserve">Motion by Mrs. </w:t>
      </w:r>
      <w:r w:rsidR="002E07FB" w:rsidRPr="00EE4B79">
        <w:rPr>
          <w:rFonts w:asciiTheme="minorHAnsi" w:eastAsia="Times New Roman" w:hAnsiTheme="minorHAnsi" w:cstheme="minorHAnsi"/>
          <w:i/>
          <w:iCs/>
        </w:rPr>
        <w:t>Jarrell</w:t>
      </w:r>
      <w:r w:rsidR="00EC41E3" w:rsidRPr="00EE4B79">
        <w:rPr>
          <w:rFonts w:asciiTheme="minorHAnsi" w:eastAsia="Times New Roman" w:hAnsiTheme="minorHAnsi" w:cstheme="minorHAnsi"/>
          <w:i/>
          <w:iCs/>
        </w:rPr>
        <w:t xml:space="preserve">, to </w:t>
      </w:r>
      <w:r w:rsidR="002225DA" w:rsidRPr="00EE4B79">
        <w:rPr>
          <w:rFonts w:asciiTheme="minorHAnsi" w:eastAsia="Times New Roman" w:hAnsiTheme="minorHAnsi" w:cstheme="minorHAnsi"/>
          <w:i/>
          <w:iCs/>
        </w:rPr>
        <w:t>approve</w:t>
      </w:r>
      <w:r w:rsidR="00EC41E3" w:rsidRPr="00EE4B79">
        <w:rPr>
          <w:rFonts w:asciiTheme="minorHAnsi" w:eastAsia="Times New Roman" w:hAnsiTheme="minorHAnsi" w:cstheme="minorHAnsi"/>
          <w:i/>
          <w:iCs/>
        </w:rPr>
        <w:t xml:space="preserve"> the </w:t>
      </w:r>
      <w:r w:rsidR="002225DA" w:rsidRPr="00EE4B79">
        <w:rPr>
          <w:rFonts w:asciiTheme="minorHAnsi" w:eastAsia="Times New Roman" w:hAnsiTheme="minorHAnsi" w:cstheme="minorHAnsi"/>
          <w:i/>
          <w:iCs/>
        </w:rPr>
        <w:t>S</w:t>
      </w:r>
      <w:r w:rsidR="00EC41E3" w:rsidRPr="00EE4B79">
        <w:rPr>
          <w:rFonts w:asciiTheme="minorHAnsi" w:eastAsia="Times New Roman" w:hAnsiTheme="minorHAnsi" w:cstheme="minorHAnsi"/>
          <w:i/>
          <w:iCs/>
        </w:rPr>
        <w:t xml:space="preserve">chool </w:t>
      </w:r>
      <w:r w:rsidR="004B3202" w:rsidRPr="00EE4B79">
        <w:rPr>
          <w:rFonts w:asciiTheme="minorHAnsi" w:eastAsia="Times New Roman" w:hAnsiTheme="minorHAnsi" w:cstheme="minorHAnsi"/>
          <w:i/>
          <w:iCs/>
        </w:rPr>
        <w:t>Student information policy provided by the state</w:t>
      </w:r>
      <w:r w:rsidR="002225DA" w:rsidRPr="00EE4B79">
        <w:rPr>
          <w:rFonts w:asciiTheme="minorHAnsi" w:eastAsia="Times New Roman" w:hAnsiTheme="minorHAnsi" w:cstheme="minorHAnsi"/>
          <w:i/>
          <w:iCs/>
        </w:rPr>
        <w:t>,  2</w:t>
      </w:r>
      <w:r w:rsidR="002225DA" w:rsidRPr="00EE4B79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2225DA" w:rsidRPr="00EE4B79">
        <w:rPr>
          <w:rFonts w:asciiTheme="minorHAnsi" w:eastAsia="Times New Roman" w:hAnsiTheme="minorHAnsi" w:cstheme="minorHAnsi"/>
          <w:i/>
          <w:iCs/>
        </w:rPr>
        <w:t xml:space="preserve"> by</w:t>
      </w:r>
      <w:r w:rsidR="00035833" w:rsidRPr="00EE4B79">
        <w:rPr>
          <w:rFonts w:asciiTheme="minorHAnsi" w:eastAsia="Times New Roman" w:hAnsiTheme="minorHAnsi" w:cstheme="minorHAnsi"/>
          <w:i/>
          <w:iCs/>
        </w:rPr>
        <w:t xml:space="preserve"> Mrs. </w:t>
      </w:r>
      <w:r w:rsidR="00EC41E3" w:rsidRPr="00EE4B79">
        <w:rPr>
          <w:rFonts w:asciiTheme="minorHAnsi" w:eastAsia="Times New Roman" w:hAnsiTheme="minorHAnsi" w:cstheme="minorHAnsi"/>
          <w:i/>
          <w:iCs/>
        </w:rPr>
        <w:t>Sulle seconded</w:t>
      </w:r>
      <w:r w:rsidR="00035833" w:rsidRPr="00EE4B79">
        <w:rPr>
          <w:rFonts w:asciiTheme="minorHAnsi" w:eastAsia="Times New Roman" w:hAnsiTheme="minorHAnsi" w:cstheme="minorHAnsi"/>
          <w:i/>
          <w:iCs/>
        </w:rPr>
        <w:t xml:space="preserve">.  </w:t>
      </w:r>
      <w:r w:rsidR="00035833" w:rsidRPr="00EE4B79">
        <w:rPr>
          <w:rFonts w:asciiTheme="minorHAnsi" w:eastAsia="Times New Roman" w:hAnsiTheme="minorHAnsi" w:cstheme="minorHAnsi"/>
          <w:i/>
          <w:iCs/>
        </w:rPr>
        <w:t>Motion approved unanimously.</w:t>
      </w:r>
    </w:p>
    <w:p w14:paraId="750FDC3B" w14:textId="3FCD040E" w:rsidR="00F633E1" w:rsidRPr="00EE4B79" w:rsidRDefault="00F633E1" w:rsidP="00C3491D">
      <w:pPr>
        <w:pStyle w:val="xmsolistparagraph"/>
        <w:spacing w:line="276" w:lineRule="auto"/>
        <w:rPr>
          <w:rFonts w:asciiTheme="minorHAnsi" w:eastAsia="Times New Roman" w:hAnsiTheme="minorHAnsi" w:cstheme="minorHAnsi"/>
          <w:sz w:val="8"/>
          <w:szCs w:val="8"/>
        </w:rPr>
      </w:pPr>
    </w:p>
    <w:p w14:paraId="7093B057" w14:textId="24229908" w:rsidR="00F633E1" w:rsidRPr="00BA3C46" w:rsidRDefault="00CD54B1" w:rsidP="00CD54B1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5D1B1C" w:rsidRPr="002D4C13">
        <w:rPr>
          <w:rFonts w:asciiTheme="minorHAnsi" w:eastAsia="Times New Roman" w:hAnsiTheme="minorHAnsi" w:cstheme="minorHAnsi"/>
        </w:rPr>
        <w:t xml:space="preserve">:47 PM Discuss building </w:t>
      </w:r>
      <w:r w:rsidR="004B3202" w:rsidRPr="002D4C13">
        <w:rPr>
          <w:rFonts w:asciiTheme="minorHAnsi" w:eastAsia="Times New Roman" w:hAnsiTheme="minorHAnsi" w:cstheme="minorHAnsi"/>
        </w:rPr>
        <w:t>a partnership</w:t>
      </w:r>
      <w:r w:rsidR="005D1B1C" w:rsidRPr="002D4C13">
        <w:rPr>
          <w:rFonts w:asciiTheme="minorHAnsi" w:eastAsia="Times New Roman" w:hAnsiTheme="minorHAnsi" w:cstheme="minorHAnsi"/>
        </w:rPr>
        <w:t xml:space="preserve"> with other charter schools for employee benefits and commercial risk insurance- discussion/action</w:t>
      </w:r>
      <w:r w:rsidR="00FC1E39">
        <w:rPr>
          <w:rFonts w:asciiTheme="minorHAnsi" w:eastAsia="Times New Roman" w:hAnsiTheme="minorHAnsi" w:cstheme="minorHAnsi"/>
        </w:rPr>
        <w:t xml:space="preserve">.  </w:t>
      </w:r>
      <w:r w:rsidR="00FC1E39">
        <w:rPr>
          <w:rFonts w:asciiTheme="minorHAnsi" w:eastAsia="Times New Roman" w:hAnsiTheme="minorHAnsi" w:cstheme="minorHAnsi"/>
        </w:rPr>
        <w:t>No Action.</w:t>
      </w:r>
    </w:p>
    <w:p w14:paraId="5A4BAB89" w14:textId="1B3ED171" w:rsidR="00340EE9" w:rsidRPr="002D4C13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hAnsiTheme="minorHAnsi" w:cstheme="minorHAnsi"/>
          <w:sz w:val="24"/>
          <w:szCs w:val="24"/>
        </w:rPr>
        <w:t>Principals</w:t>
      </w:r>
      <w:r w:rsidR="003D29CA" w:rsidRPr="002D4C13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2D4C13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318B2461" w:rsidR="00CF61DE" w:rsidRPr="002D4C13" w:rsidRDefault="00E015EF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hAnsiTheme="minorHAnsi" w:cstheme="minorHAnsi"/>
          <w:sz w:val="24"/>
          <w:szCs w:val="24"/>
        </w:rPr>
        <w:t>6:</w:t>
      </w:r>
      <w:r w:rsidR="005D1B1C" w:rsidRPr="002D4C13">
        <w:rPr>
          <w:rFonts w:asciiTheme="minorHAnsi" w:hAnsiTheme="minorHAnsi" w:cstheme="minorHAnsi"/>
          <w:sz w:val="24"/>
          <w:szCs w:val="24"/>
        </w:rPr>
        <w:t>50</w:t>
      </w:r>
      <w:r w:rsidR="008057BA" w:rsidRPr="002D4C13">
        <w:rPr>
          <w:rFonts w:asciiTheme="minorHAnsi" w:hAnsiTheme="minorHAnsi" w:cstheme="minorHAnsi"/>
          <w:sz w:val="24"/>
          <w:szCs w:val="24"/>
        </w:rPr>
        <w:t xml:space="preserve"> PM </w:t>
      </w:r>
      <w:r w:rsidR="00C91124" w:rsidRPr="002D4C13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2D4C13">
        <w:rPr>
          <w:rFonts w:asciiTheme="minorHAnsi" w:hAnsiTheme="minorHAnsi" w:cstheme="minorHAnsi"/>
          <w:sz w:val="24"/>
          <w:szCs w:val="24"/>
        </w:rPr>
        <w:t>.</w:t>
      </w:r>
    </w:p>
    <w:p w14:paraId="7ED870B8" w14:textId="5754499B" w:rsidR="00540F08" w:rsidRDefault="00540F08" w:rsidP="00287FD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pen Houses</w:t>
      </w:r>
      <w:r w:rsidR="00287FDD">
        <w:rPr>
          <w:rFonts w:asciiTheme="minorHAnsi" w:hAnsiTheme="minorHAnsi" w:cstheme="minorHAnsi"/>
          <w:sz w:val="24"/>
          <w:szCs w:val="24"/>
        </w:rPr>
        <w:t>: interactive classrooms, special areas</w:t>
      </w:r>
      <w:r w:rsidR="004F702F">
        <w:rPr>
          <w:rFonts w:asciiTheme="minorHAnsi" w:hAnsiTheme="minorHAnsi" w:cstheme="minorHAnsi"/>
          <w:sz w:val="24"/>
          <w:szCs w:val="24"/>
        </w:rPr>
        <w:t>.</w:t>
      </w:r>
    </w:p>
    <w:p w14:paraId="0353F7C1" w14:textId="7CF82945" w:rsidR="00287FDD" w:rsidRDefault="00287FDD" w:rsidP="00287FD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Genius Hour:</w:t>
      </w:r>
      <w:r w:rsidR="0045518F">
        <w:rPr>
          <w:rFonts w:asciiTheme="minorHAnsi" w:hAnsiTheme="minorHAnsi" w:cstheme="minorHAnsi"/>
          <w:sz w:val="24"/>
          <w:szCs w:val="24"/>
        </w:rPr>
        <w:t xml:space="preserve"> K-1, 2-3, 4-6</w:t>
      </w:r>
      <w:r w:rsidR="00FB0E0F">
        <w:rPr>
          <w:rFonts w:asciiTheme="minorHAnsi" w:hAnsiTheme="minorHAnsi" w:cstheme="minorHAnsi"/>
          <w:sz w:val="24"/>
          <w:szCs w:val="24"/>
        </w:rPr>
        <w:t xml:space="preserve"> and every other month is </w:t>
      </w:r>
      <w:r w:rsidR="00D85D93">
        <w:rPr>
          <w:rFonts w:asciiTheme="minorHAnsi" w:hAnsiTheme="minorHAnsi" w:cstheme="minorHAnsi"/>
          <w:sz w:val="24"/>
          <w:szCs w:val="24"/>
        </w:rPr>
        <w:t>Stop and STEM</w:t>
      </w:r>
      <w:r w:rsidR="004F702F">
        <w:rPr>
          <w:rFonts w:asciiTheme="minorHAnsi" w:hAnsiTheme="minorHAnsi" w:cstheme="minorHAnsi"/>
          <w:sz w:val="24"/>
          <w:szCs w:val="24"/>
        </w:rPr>
        <w:t>.</w:t>
      </w:r>
    </w:p>
    <w:p w14:paraId="7C505633" w14:textId="57989DCB" w:rsidR="00A16F07" w:rsidRDefault="00D85D93" w:rsidP="00287FD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ay Hello week</w:t>
      </w:r>
      <w:r w:rsidR="004F702F">
        <w:rPr>
          <w:rFonts w:asciiTheme="minorHAnsi" w:hAnsiTheme="minorHAnsi" w:cstheme="minorHAnsi"/>
          <w:sz w:val="24"/>
          <w:szCs w:val="24"/>
        </w:rPr>
        <w:t>.</w:t>
      </w:r>
    </w:p>
    <w:p w14:paraId="1177297B" w14:textId="14EA5076" w:rsidR="00D85D93" w:rsidRDefault="00D85D93" w:rsidP="00287FD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ep rally </w:t>
      </w:r>
      <w:r w:rsidR="003A2A9A">
        <w:rPr>
          <w:rFonts w:asciiTheme="minorHAnsi" w:hAnsiTheme="minorHAnsi" w:cstheme="minorHAnsi"/>
          <w:sz w:val="24"/>
          <w:szCs w:val="24"/>
        </w:rPr>
        <w:t>for K-6 house</w:t>
      </w:r>
      <w:r w:rsidR="004F702F">
        <w:rPr>
          <w:rFonts w:asciiTheme="minorHAnsi" w:hAnsiTheme="minorHAnsi" w:cstheme="minorHAnsi"/>
          <w:sz w:val="24"/>
          <w:szCs w:val="24"/>
        </w:rPr>
        <w:t>.</w:t>
      </w:r>
    </w:p>
    <w:p w14:paraId="1F5EE375" w14:textId="7C1D7EED" w:rsidR="003A2A9A" w:rsidRDefault="003A2A9A" w:rsidP="00287FD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enny Wars</w:t>
      </w:r>
      <w:r w:rsidR="004F702F">
        <w:rPr>
          <w:rFonts w:asciiTheme="minorHAnsi" w:hAnsiTheme="minorHAnsi" w:cstheme="minorHAnsi"/>
          <w:sz w:val="24"/>
          <w:szCs w:val="24"/>
        </w:rPr>
        <w:t>.</w:t>
      </w:r>
    </w:p>
    <w:p w14:paraId="0203D051" w14:textId="129B55EB" w:rsidR="00041A1B" w:rsidRDefault="00914E04" w:rsidP="00287FD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IG day</w:t>
      </w:r>
      <w:r w:rsidR="004F702F">
        <w:rPr>
          <w:rFonts w:asciiTheme="minorHAnsi" w:hAnsiTheme="minorHAnsi" w:cstheme="minorHAnsi"/>
          <w:sz w:val="24"/>
          <w:szCs w:val="24"/>
        </w:rPr>
        <w:t>.</w:t>
      </w:r>
    </w:p>
    <w:p w14:paraId="72A2AD10" w14:textId="338C1840" w:rsidR="00DE4276" w:rsidRPr="000B4047" w:rsidRDefault="008B4E9B" w:rsidP="000B4047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ranglers Ball: </w:t>
      </w:r>
      <w:r w:rsidR="00DE4276">
        <w:rPr>
          <w:rFonts w:asciiTheme="minorHAnsi" w:hAnsiTheme="minorHAnsi" w:cstheme="minorHAnsi"/>
          <w:sz w:val="24"/>
          <w:szCs w:val="24"/>
        </w:rPr>
        <w:t>$100,000 is our goal to raise funds</w:t>
      </w:r>
      <w:r w:rsidR="0092004D">
        <w:rPr>
          <w:rFonts w:asciiTheme="minorHAnsi" w:hAnsiTheme="minorHAnsi" w:cstheme="minorHAnsi"/>
          <w:sz w:val="24"/>
          <w:szCs w:val="24"/>
        </w:rPr>
        <w:t>.</w:t>
      </w:r>
    </w:p>
    <w:p w14:paraId="736B41B7" w14:textId="21F31D9A" w:rsidR="002878ED" w:rsidRPr="002D4C13" w:rsidRDefault="005D1B1C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hAnsiTheme="minorHAnsi" w:cstheme="minorHAnsi"/>
          <w:sz w:val="24"/>
          <w:szCs w:val="24"/>
        </w:rPr>
        <w:t>7:00</w:t>
      </w:r>
      <w:r w:rsidR="008057BA" w:rsidRPr="002D4C13">
        <w:rPr>
          <w:rFonts w:asciiTheme="minorHAnsi" w:hAnsiTheme="minorHAnsi" w:cstheme="minorHAnsi"/>
          <w:sz w:val="24"/>
          <w:szCs w:val="24"/>
        </w:rPr>
        <w:t xml:space="preserve"> PM </w:t>
      </w:r>
      <w:r w:rsidR="00A938FD" w:rsidRPr="002D4C13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2D4C13">
        <w:rPr>
          <w:rFonts w:asciiTheme="minorHAnsi" w:hAnsiTheme="minorHAnsi" w:cstheme="minorHAnsi"/>
          <w:sz w:val="24"/>
          <w:szCs w:val="24"/>
        </w:rPr>
        <w:t>–</w:t>
      </w:r>
      <w:r w:rsidR="00A938FD" w:rsidRPr="002D4C13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2D4C13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2D4C13">
        <w:rPr>
          <w:rFonts w:asciiTheme="minorHAnsi" w:hAnsiTheme="minorHAnsi" w:cstheme="minorHAnsi"/>
          <w:sz w:val="24"/>
          <w:szCs w:val="24"/>
        </w:rPr>
        <w:t>.</w:t>
      </w:r>
    </w:p>
    <w:p w14:paraId="308F2447" w14:textId="208B12EA" w:rsidR="00F633E1" w:rsidRDefault="000B4047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ranglers Ball: Class competitions</w:t>
      </w:r>
      <w:r w:rsidR="0092004D">
        <w:rPr>
          <w:rFonts w:asciiTheme="minorHAnsi" w:hAnsiTheme="minorHAnsi" w:cstheme="minorHAnsi"/>
          <w:sz w:val="24"/>
          <w:szCs w:val="24"/>
        </w:rPr>
        <w:t>.</w:t>
      </w:r>
    </w:p>
    <w:p w14:paraId="6C937C95" w14:textId="5B123B86" w:rsidR="00101D45" w:rsidRDefault="00101D45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rk force talent and Mr. Carignan will take his class</w:t>
      </w:r>
      <w:r w:rsidR="00F839C0">
        <w:rPr>
          <w:rFonts w:asciiTheme="minorHAnsi" w:hAnsiTheme="minorHAnsi" w:cstheme="minorHAnsi"/>
          <w:sz w:val="24"/>
          <w:szCs w:val="24"/>
        </w:rPr>
        <w:t xml:space="preserve"> and having speakers</w:t>
      </w:r>
      <w:r w:rsidR="00112D66">
        <w:rPr>
          <w:rFonts w:asciiTheme="minorHAnsi" w:hAnsiTheme="minorHAnsi" w:cstheme="minorHAnsi"/>
          <w:sz w:val="24"/>
          <w:szCs w:val="24"/>
        </w:rPr>
        <w:t>.</w:t>
      </w:r>
    </w:p>
    <w:p w14:paraId="598ED7D8" w14:textId="42804E13" w:rsidR="00112D66" w:rsidRDefault="0051079C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tudent </w:t>
      </w:r>
      <w:r w:rsidR="0092004D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 xml:space="preserve">hamber of </w:t>
      </w:r>
      <w:r w:rsidR="0092004D">
        <w:rPr>
          <w:rFonts w:asciiTheme="minorHAnsi" w:hAnsiTheme="minorHAnsi" w:cstheme="minorHAnsi"/>
          <w:sz w:val="24"/>
          <w:szCs w:val="24"/>
        </w:rPr>
        <w:t>C</w:t>
      </w:r>
      <w:r w:rsidR="00572C34">
        <w:rPr>
          <w:rFonts w:asciiTheme="minorHAnsi" w:hAnsiTheme="minorHAnsi" w:cstheme="minorHAnsi"/>
          <w:sz w:val="24"/>
          <w:szCs w:val="24"/>
        </w:rPr>
        <w:t>ommerce</w:t>
      </w:r>
      <w:r w:rsidR="005934F4">
        <w:rPr>
          <w:rFonts w:asciiTheme="minorHAnsi" w:hAnsiTheme="minorHAnsi" w:cstheme="minorHAnsi"/>
          <w:sz w:val="24"/>
          <w:szCs w:val="24"/>
        </w:rPr>
        <w:t>.</w:t>
      </w:r>
    </w:p>
    <w:p w14:paraId="011E98BF" w14:textId="4F4010C2" w:rsidR="00572C34" w:rsidRDefault="00572C34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CCA for mark</w:t>
      </w:r>
      <w:r w:rsidR="00626413">
        <w:rPr>
          <w:rFonts w:asciiTheme="minorHAnsi" w:hAnsiTheme="minorHAnsi" w:cstheme="minorHAnsi"/>
          <w:sz w:val="24"/>
          <w:szCs w:val="24"/>
        </w:rPr>
        <w:t>eting</w:t>
      </w:r>
      <w:r>
        <w:rPr>
          <w:rFonts w:asciiTheme="minorHAnsi" w:hAnsiTheme="minorHAnsi" w:cstheme="minorHAnsi"/>
          <w:sz w:val="24"/>
          <w:szCs w:val="24"/>
        </w:rPr>
        <w:t xml:space="preserve"> for students who are interested in</w:t>
      </w:r>
      <w:r w:rsidR="00626413">
        <w:rPr>
          <w:rFonts w:asciiTheme="minorHAnsi" w:hAnsiTheme="minorHAnsi" w:cstheme="minorHAnsi"/>
          <w:sz w:val="24"/>
          <w:szCs w:val="24"/>
        </w:rPr>
        <w:t xml:space="preserve"> </w:t>
      </w:r>
      <w:r w:rsidR="00113442">
        <w:rPr>
          <w:rFonts w:asciiTheme="minorHAnsi" w:hAnsiTheme="minorHAnsi" w:cstheme="minorHAnsi"/>
          <w:sz w:val="24"/>
          <w:szCs w:val="24"/>
        </w:rPr>
        <w:t>this filed</w:t>
      </w:r>
      <w:r w:rsidR="005934F4">
        <w:rPr>
          <w:rFonts w:asciiTheme="minorHAnsi" w:hAnsiTheme="minorHAnsi" w:cstheme="minorHAnsi"/>
          <w:sz w:val="24"/>
          <w:szCs w:val="24"/>
        </w:rPr>
        <w:t>.</w:t>
      </w:r>
    </w:p>
    <w:p w14:paraId="6E85F3B1" w14:textId="4371B5EC" w:rsidR="00113442" w:rsidRDefault="00113442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Golf team had the first win.</w:t>
      </w:r>
    </w:p>
    <w:p w14:paraId="36D38110" w14:textId="5F741AD3" w:rsidR="00113442" w:rsidRDefault="008409A6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ross country met this weekend in Lakeland.</w:t>
      </w:r>
      <w:r w:rsidR="00D430A0">
        <w:rPr>
          <w:rFonts w:asciiTheme="minorHAnsi" w:hAnsiTheme="minorHAnsi" w:cstheme="minorHAnsi"/>
          <w:sz w:val="24"/>
          <w:szCs w:val="24"/>
        </w:rPr>
        <w:t xml:space="preserve"> </w:t>
      </w:r>
      <w:r w:rsidR="00E13956">
        <w:rPr>
          <w:rFonts w:asciiTheme="minorHAnsi" w:hAnsiTheme="minorHAnsi" w:cstheme="minorHAnsi"/>
          <w:sz w:val="24"/>
          <w:szCs w:val="24"/>
        </w:rPr>
        <w:t>Lilly won for the Jr</w:t>
      </w:r>
      <w:r w:rsidR="00EE7927">
        <w:rPr>
          <w:rFonts w:asciiTheme="minorHAnsi" w:hAnsiTheme="minorHAnsi" w:cstheme="minorHAnsi"/>
          <w:sz w:val="24"/>
          <w:szCs w:val="24"/>
        </w:rPr>
        <w:t>’</w:t>
      </w:r>
      <w:r w:rsidR="00E13956">
        <w:rPr>
          <w:rFonts w:asciiTheme="minorHAnsi" w:hAnsiTheme="minorHAnsi" w:cstheme="minorHAnsi"/>
          <w:sz w:val="24"/>
          <w:szCs w:val="24"/>
        </w:rPr>
        <w:t>s</w:t>
      </w:r>
      <w:r w:rsidR="00EE7927">
        <w:rPr>
          <w:rFonts w:asciiTheme="minorHAnsi" w:hAnsiTheme="minorHAnsi" w:cstheme="minorHAnsi"/>
          <w:sz w:val="24"/>
          <w:szCs w:val="24"/>
        </w:rPr>
        <w:t>.</w:t>
      </w:r>
    </w:p>
    <w:p w14:paraId="3A9A2133" w14:textId="0E0A40F2" w:rsidR="00E13956" w:rsidRDefault="00E13956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olleyball is still going on this year.</w:t>
      </w:r>
    </w:p>
    <w:p w14:paraId="19BEB347" w14:textId="591FA8D4" w:rsidR="00E13956" w:rsidRDefault="00831E0D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ay Hello week:  competition for saying hello to 50 people.</w:t>
      </w:r>
    </w:p>
    <w:p w14:paraId="4E014B77" w14:textId="4057B6EA" w:rsidR="00831E0D" w:rsidRPr="002D4C13" w:rsidRDefault="00AD6714" w:rsidP="00F633E1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eachers are doing clubs</w:t>
      </w:r>
      <w:r w:rsidR="00A34E0C">
        <w:rPr>
          <w:rFonts w:asciiTheme="minorHAnsi" w:hAnsiTheme="minorHAnsi" w:cstheme="minorHAnsi"/>
          <w:sz w:val="24"/>
          <w:szCs w:val="24"/>
        </w:rPr>
        <w:t xml:space="preserve"> and </w:t>
      </w:r>
      <w:r w:rsidR="00A614CF">
        <w:rPr>
          <w:rFonts w:asciiTheme="minorHAnsi" w:hAnsiTheme="minorHAnsi" w:cstheme="minorHAnsi"/>
          <w:sz w:val="24"/>
          <w:szCs w:val="24"/>
        </w:rPr>
        <w:t>enjoying the kids.</w:t>
      </w:r>
    </w:p>
    <w:p w14:paraId="5E157B0D" w14:textId="77777777" w:rsidR="00B57EC8" w:rsidRPr="002D4C13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24"/>
          <w:szCs w:val="24"/>
        </w:rPr>
      </w:pPr>
    </w:p>
    <w:p w14:paraId="12CC6A9B" w14:textId="7B0DB894" w:rsidR="00D6693A" w:rsidRPr="002D4C13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Arial" w:hAnsiTheme="minorHAnsi" w:cstheme="minorBidi"/>
          <w:sz w:val="24"/>
          <w:szCs w:val="24"/>
        </w:rPr>
      </w:pPr>
      <w:r w:rsidRPr="23EBDF8E">
        <w:rPr>
          <w:rFonts w:asciiTheme="minorHAnsi" w:eastAsia="Arial" w:hAnsiTheme="minorHAnsi" w:cstheme="minorBidi"/>
          <w:sz w:val="24"/>
          <w:szCs w:val="24"/>
        </w:rPr>
        <w:t>7:</w:t>
      </w:r>
      <w:r w:rsidR="005D1B1C" w:rsidRPr="23EBDF8E">
        <w:rPr>
          <w:rFonts w:asciiTheme="minorHAnsi" w:eastAsia="Arial" w:hAnsiTheme="minorHAnsi" w:cstheme="minorBidi"/>
          <w:sz w:val="24"/>
          <w:szCs w:val="24"/>
        </w:rPr>
        <w:t>10</w:t>
      </w:r>
      <w:r w:rsidRPr="23EBDF8E">
        <w:rPr>
          <w:rFonts w:asciiTheme="minorHAnsi" w:eastAsia="Arial" w:hAnsiTheme="minorHAnsi" w:cstheme="minorBidi"/>
          <w:sz w:val="24"/>
          <w:szCs w:val="24"/>
        </w:rPr>
        <w:t xml:space="preserve"> PM </w:t>
      </w:r>
      <w:r w:rsidR="00266314" w:rsidRPr="23EBDF8E">
        <w:rPr>
          <w:rFonts w:asciiTheme="minorHAnsi" w:eastAsia="Arial" w:hAnsiTheme="minorHAnsi" w:cstheme="minorBidi"/>
          <w:sz w:val="24"/>
          <w:szCs w:val="24"/>
        </w:rPr>
        <w:t>Treasurer Report</w:t>
      </w:r>
      <w:r w:rsidR="008A08DC" w:rsidRPr="23EBDF8E">
        <w:rPr>
          <w:rFonts w:asciiTheme="minorHAnsi" w:eastAsia="Arial" w:hAnsiTheme="minorHAnsi" w:cstheme="minorBidi"/>
          <w:sz w:val="24"/>
          <w:szCs w:val="24"/>
        </w:rPr>
        <w:t>:</w:t>
      </w:r>
      <w:r w:rsidR="00A614CF" w:rsidRPr="23EBDF8E">
        <w:rPr>
          <w:rFonts w:asciiTheme="minorHAnsi" w:eastAsia="Arial" w:hAnsiTheme="minorHAnsi" w:cstheme="minorBidi"/>
          <w:sz w:val="24"/>
          <w:szCs w:val="24"/>
        </w:rPr>
        <w:t xml:space="preserve"> </w:t>
      </w:r>
      <w:r w:rsidR="002276B0">
        <w:rPr>
          <w:rFonts w:asciiTheme="minorHAnsi" w:eastAsia="Arial" w:hAnsiTheme="minorHAnsi" w:cstheme="minorBidi"/>
          <w:sz w:val="24"/>
          <w:szCs w:val="24"/>
        </w:rPr>
        <w:t xml:space="preserve">Mr. Appy provided </w:t>
      </w:r>
      <w:r w:rsidR="00E30FE8">
        <w:rPr>
          <w:rFonts w:asciiTheme="minorHAnsi" w:eastAsia="Arial" w:hAnsiTheme="minorHAnsi" w:cstheme="minorBidi"/>
          <w:sz w:val="24"/>
          <w:szCs w:val="24"/>
        </w:rPr>
        <w:t xml:space="preserve">financial report </w:t>
      </w:r>
      <w:r w:rsidR="002276B0">
        <w:rPr>
          <w:rFonts w:asciiTheme="minorHAnsi" w:eastAsia="Arial" w:hAnsiTheme="minorHAnsi" w:cstheme="minorBidi"/>
          <w:sz w:val="24"/>
          <w:szCs w:val="24"/>
        </w:rPr>
        <w:t>handouts</w:t>
      </w:r>
      <w:r w:rsidR="00E30FE8">
        <w:rPr>
          <w:rFonts w:asciiTheme="minorHAnsi" w:eastAsia="Arial" w:hAnsiTheme="minorHAnsi" w:cstheme="minorBidi"/>
          <w:sz w:val="24"/>
          <w:szCs w:val="24"/>
        </w:rPr>
        <w:t xml:space="preserve">.  The </w:t>
      </w:r>
      <w:r w:rsidR="00C11A9E">
        <w:rPr>
          <w:rFonts w:asciiTheme="minorHAnsi" w:eastAsia="Arial" w:hAnsiTheme="minorHAnsi" w:cstheme="minorBidi"/>
          <w:sz w:val="24"/>
          <w:szCs w:val="24"/>
        </w:rPr>
        <w:t xml:space="preserve">current </w:t>
      </w:r>
      <w:r w:rsidR="000522B6" w:rsidRPr="23EBDF8E">
        <w:rPr>
          <w:rFonts w:asciiTheme="minorHAnsi" w:eastAsia="Arial" w:hAnsiTheme="minorHAnsi" w:cstheme="minorBidi"/>
          <w:sz w:val="24"/>
          <w:szCs w:val="24"/>
        </w:rPr>
        <w:t>Audit is uploaded to the district and will need to be approved</w:t>
      </w:r>
      <w:r w:rsidR="00627A8E" w:rsidRPr="23EBDF8E">
        <w:rPr>
          <w:rFonts w:asciiTheme="minorHAnsi" w:eastAsia="Arial" w:hAnsiTheme="minorHAnsi" w:cstheme="minorBidi"/>
          <w:sz w:val="24"/>
          <w:szCs w:val="24"/>
        </w:rPr>
        <w:t xml:space="preserve"> </w:t>
      </w:r>
      <w:r w:rsidR="6801CDE8" w:rsidRPr="23EBDF8E">
        <w:rPr>
          <w:rFonts w:asciiTheme="minorHAnsi" w:eastAsia="Arial" w:hAnsiTheme="minorHAnsi" w:cstheme="minorBidi"/>
          <w:sz w:val="24"/>
          <w:szCs w:val="24"/>
        </w:rPr>
        <w:t>next meeting.</w:t>
      </w:r>
    </w:p>
    <w:p w14:paraId="035DE346" w14:textId="77777777" w:rsidR="00981EA8" w:rsidRPr="002D4C13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7322AD4A" w14:textId="7A7B6730" w:rsidR="00836B2D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hAnsiTheme="minorHAnsi" w:cstheme="minorHAnsi"/>
          <w:sz w:val="24"/>
          <w:szCs w:val="24"/>
        </w:rPr>
        <w:t>7:</w:t>
      </w:r>
      <w:r w:rsidR="005D1B1C" w:rsidRPr="002D4C13">
        <w:rPr>
          <w:rFonts w:asciiTheme="minorHAnsi" w:hAnsiTheme="minorHAnsi" w:cstheme="minorHAnsi"/>
          <w:sz w:val="24"/>
          <w:szCs w:val="24"/>
        </w:rPr>
        <w:t>15</w:t>
      </w:r>
      <w:r w:rsidRPr="002D4C13">
        <w:rPr>
          <w:rFonts w:asciiTheme="minorHAnsi" w:hAnsiTheme="minorHAnsi" w:cstheme="minorHAnsi"/>
          <w:sz w:val="24"/>
          <w:szCs w:val="24"/>
        </w:rPr>
        <w:t xml:space="preserve"> PM </w:t>
      </w:r>
      <w:r w:rsidR="0059497F" w:rsidRPr="002D4C13">
        <w:rPr>
          <w:rFonts w:asciiTheme="minorHAnsi" w:hAnsiTheme="minorHAnsi" w:cstheme="minorHAnsi"/>
          <w:sz w:val="24"/>
          <w:szCs w:val="24"/>
        </w:rPr>
        <w:t>Ag</w:t>
      </w:r>
      <w:r w:rsidR="00266314" w:rsidRPr="002D4C13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2D4C13">
        <w:rPr>
          <w:rFonts w:asciiTheme="minorHAnsi" w:hAnsiTheme="minorHAnsi" w:cstheme="minorHAnsi"/>
          <w:sz w:val="24"/>
          <w:szCs w:val="24"/>
        </w:rPr>
        <w:t>t meeting</w:t>
      </w:r>
      <w:r w:rsidR="00080DC9" w:rsidRPr="002D4C13">
        <w:rPr>
          <w:rFonts w:asciiTheme="minorHAnsi" w:hAnsiTheme="minorHAnsi" w:cstheme="minorHAnsi"/>
          <w:sz w:val="24"/>
          <w:szCs w:val="24"/>
        </w:rPr>
        <w:t>.</w:t>
      </w:r>
    </w:p>
    <w:p w14:paraId="71C8EAEF" w14:textId="7221BFD5" w:rsidR="00190A7A" w:rsidRDefault="00190A7A" w:rsidP="003463AE">
      <w:pPr>
        <w:spacing w:after="0" w:line="240" w:lineRule="auto"/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AC </w:t>
      </w:r>
      <w:r w:rsidR="0045367B">
        <w:rPr>
          <w:rFonts w:asciiTheme="minorHAnsi" w:hAnsiTheme="minorHAnsi" w:cstheme="minorHAnsi"/>
          <w:sz w:val="24"/>
          <w:szCs w:val="24"/>
        </w:rPr>
        <w:t>R</w:t>
      </w:r>
      <w:r>
        <w:rPr>
          <w:rFonts w:asciiTheme="minorHAnsi" w:hAnsiTheme="minorHAnsi" w:cstheme="minorHAnsi"/>
          <w:sz w:val="24"/>
          <w:szCs w:val="24"/>
        </w:rPr>
        <w:t>eport</w:t>
      </w:r>
      <w:r w:rsidR="007E30EC">
        <w:rPr>
          <w:rFonts w:asciiTheme="minorHAnsi" w:hAnsiTheme="minorHAnsi" w:cstheme="minorHAnsi"/>
          <w:sz w:val="24"/>
          <w:szCs w:val="24"/>
        </w:rPr>
        <w:t xml:space="preserve"> at beginning of agenda</w:t>
      </w:r>
      <w:r w:rsidR="0045367B">
        <w:rPr>
          <w:rFonts w:asciiTheme="minorHAnsi" w:hAnsiTheme="minorHAnsi" w:cstheme="minorHAnsi"/>
          <w:sz w:val="24"/>
          <w:szCs w:val="24"/>
        </w:rPr>
        <w:t>.</w:t>
      </w:r>
    </w:p>
    <w:p w14:paraId="7BADAC95" w14:textId="50B54B6B" w:rsidR="00190A7A" w:rsidRDefault="00190A7A" w:rsidP="003463AE">
      <w:pPr>
        <w:spacing w:after="0" w:line="240" w:lineRule="auto"/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ylaws change for </w:t>
      </w:r>
      <w:r w:rsidR="00D633B5">
        <w:rPr>
          <w:rFonts w:asciiTheme="minorHAnsi" w:hAnsiTheme="minorHAnsi" w:cstheme="minorHAnsi"/>
          <w:sz w:val="24"/>
          <w:szCs w:val="24"/>
        </w:rPr>
        <w:t>policies</w:t>
      </w:r>
      <w:r w:rsidR="00576F70">
        <w:rPr>
          <w:rFonts w:asciiTheme="minorHAnsi" w:hAnsiTheme="minorHAnsi" w:cstheme="minorHAnsi"/>
          <w:sz w:val="24"/>
          <w:szCs w:val="24"/>
        </w:rPr>
        <w:t xml:space="preserve"> – chairman </w:t>
      </w:r>
      <w:r w:rsidR="00D633B5">
        <w:rPr>
          <w:rFonts w:asciiTheme="minorHAnsi" w:hAnsiTheme="minorHAnsi" w:cstheme="minorHAnsi"/>
          <w:sz w:val="24"/>
          <w:szCs w:val="24"/>
        </w:rPr>
        <w:t>signature</w:t>
      </w:r>
      <w:r w:rsidR="00B07EE4">
        <w:rPr>
          <w:rFonts w:asciiTheme="minorHAnsi" w:hAnsiTheme="minorHAnsi" w:cstheme="minorHAnsi"/>
          <w:sz w:val="24"/>
          <w:szCs w:val="24"/>
        </w:rPr>
        <w:t>, revise</w:t>
      </w:r>
      <w:r w:rsidR="00C55996">
        <w:rPr>
          <w:rFonts w:asciiTheme="minorHAnsi" w:hAnsiTheme="minorHAnsi" w:cstheme="minorHAnsi"/>
          <w:sz w:val="24"/>
          <w:szCs w:val="24"/>
        </w:rPr>
        <w:t xml:space="preserve"> </w:t>
      </w:r>
      <w:r w:rsidR="00A36E4F">
        <w:rPr>
          <w:rFonts w:asciiTheme="minorHAnsi" w:hAnsiTheme="minorHAnsi" w:cstheme="minorHAnsi"/>
          <w:sz w:val="24"/>
          <w:szCs w:val="24"/>
        </w:rPr>
        <w:t xml:space="preserve">wording to </w:t>
      </w:r>
      <w:r w:rsidR="001D0C3E">
        <w:rPr>
          <w:rFonts w:asciiTheme="minorHAnsi" w:hAnsiTheme="minorHAnsi" w:cstheme="minorHAnsi"/>
          <w:sz w:val="24"/>
          <w:szCs w:val="24"/>
        </w:rPr>
        <w:t>include (</w:t>
      </w:r>
      <w:r w:rsidR="00C55996">
        <w:rPr>
          <w:rFonts w:asciiTheme="minorHAnsi" w:hAnsiTheme="minorHAnsi" w:cstheme="minorHAnsi"/>
          <w:sz w:val="24"/>
          <w:szCs w:val="24"/>
        </w:rPr>
        <w:t xml:space="preserve">and/or </w:t>
      </w:r>
      <w:r w:rsidR="00C87200">
        <w:rPr>
          <w:rFonts w:asciiTheme="minorHAnsi" w:hAnsiTheme="minorHAnsi" w:cstheme="minorHAnsi"/>
          <w:sz w:val="24"/>
          <w:szCs w:val="24"/>
        </w:rPr>
        <w:t>secretary</w:t>
      </w:r>
      <w:r w:rsidR="00A36E4F">
        <w:rPr>
          <w:rFonts w:asciiTheme="minorHAnsi" w:hAnsiTheme="minorHAnsi" w:cstheme="minorHAnsi"/>
          <w:sz w:val="24"/>
          <w:szCs w:val="24"/>
        </w:rPr>
        <w:t>)</w:t>
      </w:r>
    </w:p>
    <w:p w14:paraId="09CCB641" w14:textId="233CE278" w:rsidR="003463AE" w:rsidRPr="002D4C13" w:rsidRDefault="000522B6" w:rsidP="003463AE">
      <w:pPr>
        <w:spacing w:after="0" w:line="240" w:lineRule="auto"/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pprove the Audit</w:t>
      </w:r>
    </w:p>
    <w:p w14:paraId="33F39902" w14:textId="77777777" w:rsidR="00981EA8" w:rsidRPr="002D4C13" w:rsidRDefault="00981EA8" w:rsidP="00C8311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C3BA6AE" w14:textId="0CECF124" w:rsidR="00403383" w:rsidRPr="002D4C13" w:rsidRDefault="008057BA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hAnsiTheme="minorHAnsi" w:cstheme="minorHAnsi"/>
          <w:sz w:val="24"/>
          <w:szCs w:val="24"/>
        </w:rPr>
        <w:t>7:</w:t>
      </w:r>
      <w:r w:rsidR="00E015EF" w:rsidRPr="002D4C13">
        <w:rPr>
          <w:rFonts w:asciiTheme="minorHAnsi" w:hAnsiTheme="minorHAnsi" w:cstheme="minorHAnsi"/>
          <w:sz w:val="24"/>
          <w:szCs w:val="24"/>
        </w:rPr>
        <w:t>1</w:t>
      </w:r>
      <w:r w:rsidR="005D1B1C" w:rsidRPr="002D4C13">
        <w:rPr>
          <w:rFonts w:asciiTheme="minorHAnsi" w:hAnsiTheme="minorHAnsi" w:cstheme="minorHAnsi"/>
          <w:sz w:val="24"/>
          <w:szCs w:val="24"/>
        </w:rPr>
        <w:t>8</w:t>
      </w:r>
      <w:r w:rsidRPr="002D4C13">
        <w:rPr>
          <w:rFonts w:asciiTheme="minorHAnsi" w:hAnsiTheme="minorHAnsi" w:cstheme="minorHAnsi"/>
          <w:sz w:val="24"/>
          <w:szCs w:val="24"/>
        </w:rPr>
        <w:t xml:space="preserve"> PM </w:t>
      </w:r>
      <w:r w:rsidR="0039402E" w:rsidRPr="002D4C13">
        <w:rPr>
          <w:rFonts w:asciiTheme="minorHAnsi" w:hAnsiTheme="minorHAnsi" w:cstheme="minorHAnsi"/>
          <w:sz w:val="24"/>
          <w:szCs w:val="24"/>
        </w:rPr>
        <w:t>Board Member issues concerns/comments.</w:t>
      </w:r>
    </w:p>
    <w:p w14:paraId="70085717" w14:textId="73826DED" w:rsidR="004A2579" w:rsidRDefault="00F97562" w:rsidP="004A2579">
      <w:pPr>
        <w:spacing w:after="0" w:line="240" w:lineRule="auto"/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</w:t>
      </w:r>
      <w:r w:rsidR="00C85F67">
        <w:rPr>
          <w:rFonts w:asciiTheme="minorHAnsi" w:hAnsiTheme="minorHAnsi" w:cstheme="minorHAnsi"/>
          <w:sz w:val="24"/>
          <w:szCs w:val="24"/>
        </w:rPr>
        <w:t xml:space="preserve">uzanne </w:t>
      </w:r>
      <w:r>
        <w:rPr>
          <w:rFonts w:asciiTheme="minorHAnsi" w:hAnsiTheme="minorHAnsi" w:cstheme="minorHAnsi"/>
          <w:sz w:val="24"/>
          <w:szCs w:val="24"/>
        </w:rPr>
        <w:t>J</w:t>
      </w:r>
      <w:r w:rsidR="00C85F67">
        <w:rPr>
          <w:rFonts w:asciiTheme="minorHAnsi" w:hAnsiTheme="minorHAnsi" w:cstheme="minorHAnsi"/>
          <w:sz w:val="24"/>
          <w:szCs w:val="24"/>
        </w:rPr>
        <w:t>arrell</w:t>
      </w:r>
      <w:r>
        <w:rPr>
          <w:rFonts w:asciiTheme="minorHAnsi" w:hAnsiTheme="minorHAnsi" w:cstheme="minorHAnsi"/>
          <w:sz w:val="24"/>
          <w:szCs w:val="24"/>
        </w:rPr>
        <w:t xml:space="preserve"> enjoyed </w:t>
      </w:r>
      <w:r w:rsidR="004617B8">
        <w:rPr>
          <w:rFonts w:asciiTheme="minorHAnsi" w:hAnsiTheme="minorHAnsi" w:cstheme="minorHAnsi"/>
          <w:sz w:val="24"/>
          <w:szCs w:val="24"/>
        </w:rPr>
        <w:t>F</w:t>
      </w:r>
      <w:r>
        <w:rPr>
          <w:rFonts w:asciiTheme="minorHAnsi" w:hAnsiTheme="minorHAnsi" w:cstheme="minorHAnsi"/>
          <w:sz w:val="24"/>
          <w:szCs w:val="24"/>
        </w:rPr>
        <w:t xml:space="preserve">inancial </w:t>
      </w:r>
      <w:r w:rsidR="004617B8">
        <w:rPr>
          <w:rFonts w:asciiTheme="minorHAnsi" w:hAnsiTheme="minorHAnsi" w:cstheme="minorHAnsi"/>
          <w:sz w:val="24"/>
          <w:szCs w:val="24"/>
        </w:rPr>
        <w:t>L</w:t>
      </w:r>
      <w:r>
        <w:rPr>
          <w:rFonts w:asciiTheme="minorHAnsi" w:hAnsiTheme="minorHAnsi" w:cstheme="minorHAnsi"/>
          <w:sz w:val="24"/>
          <w:szCs w:val="24"/>
        </w:rPr>
        <w:t xml:space="preserve">iteracy </w:t>
      </w:r>
      <w:r w:rsidR="004617B8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lass</w:t>
      </w:r>
      <w:r w:rsidR="004617B8">
        <w:rPr>
          <w:rFonts w:asciiTheme="minorHAnsi" w:hAnsiTheme="minorHAnsi" w:cstheme="minorHAnsi"/>
          <w:sz w:val="24"/>
          <w:szCs w:val="24"/>
        </w:rPr>
        <w:t>.</w:t>
      </w:r>
      <w:r w:rsidR="00132F03">
        <w:rPr>
          <w:rFonts w:asciiTheme="minorHAnsi" w:hAnsiTheme="minorHAnsi" w:cstheme="minorHAnsi"/>
          <w:sz w:val="24"/>
          <w:szCs w:val="24"/>
        </w:rPr>
        <w:t xml:space="preserve">  In </w:t>
      </w:r>
      <w:r w:rsidR="004A2579">
        <w:rPr>
          <w:rFonts w:asciiTheme="minorHAnsi" w:hAnsiTheme="minorHAnsi" w:cstheme="minorHAnsi"/>
          <w:sz w:val="24"/>
          <w:szCs w:val="24"/>
        </w:rPr>
        <w:t>Ma</w:t>
      </w:r>
      <w:r w:rsidR="00132F03">
        <w:rPr>
          <w:rFonts w:asciiTheme="minorHAnsi" w:hAnsiTheme="minorHAnsi" w:cstheme="minorHAnsi"/>
          <w:sz w:val="24"/>
          <w:szCs w:val="24"/>
        </w:rPr>
        <w:t>y, there will be</w:t>
      </w:r>
      <w:r w:rsidR="00D35E04">
        <w:rPr>
          <w:rFonts w:asciiTheme="minorHAnsi" w:hAnsiTheme="minorHAnsi" w:cstheme="minorHAnsi"/>
          <w:sz w:val="24"/>
          <w:szCs w:val="24"/>
        </w:rPr>
        <w:t xml:space="preserve"> </w:t>
      </w:r>
      <w:r w:rsidR="00102A60">
        <w:rPr>
          <w:rFonts w:asciiTheme="minorHAnsi" w:hAnsiTheme="minorHAnsi" w:cstheme="minorHAnsi"/>
          <w:sz w:val="24"/>
          <w:szCs w:val="24"/>
        </w:rPr>
        <w:t>a STEM dinner</w:t>
      </w:r>
      <w:r w:rsidR="0059128A">
        <w:rPr>
          <w:rFonts w:asciiTheme="minorHAnsi" w:hAnsiTheme="minorHAnsi" w:cstheme="minorHAnsi"/>
          <w:sz w:val="24"/>
          <w:szCs w:val="24"/>
        </w:rPr>
        <w:t xml:space="preserve"> - </w:t>
      </w:r>
      <w:r w:rsidR="00C85F67">
        <w:rPr>
          <w:rFonts w:asciiTheme="minorHAnsi" w:hAnsiTheme="minorHAnsi" w:cstheme="minorHAnsi"/>
          <w:sz w:val="24"/>
          <w:szCs w:val="24"/>
        </w:rPr>
        <w:t>make plans to attended</w:t>
      </w:r>
      <w:r w:rsidR="0059128A">
        <w:rPr>
          <w:rFonts w:asciiTheme="minorHAnsi" w:hAnsiTheme="minorHAnsi" w:cstheme="minorHAnsi"/>
          <w:sz w:val="24"/>
          <w:szCs w:val="24"/>
        </w:rPr>
        <w:t>.</w:t>
      </w:r>
    </w:p>
    <w:p w14:paraId="516E4EFE" w14:textId="280D2495" w:rsidR="00656DAA" w:rsidRDefault="004E45DD" w:rsidP="004A2579">
      <w:pPr>
        <w:spacing w:after="0" w:line="240" w:lineRule="auto"/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ank you to </w:t>
      </w:r>
      <w:r w:rsidR="0059128A">
        <w:rPr>
          <w:rFonts w:asciiTheme="minorHAnsi" w:hAnsiTheme="minorHAnsi" w:cstheme="minorHAnsi"/>
          <w:sz w:val="24"/>
          <w:szCs w:val="24"/>
        </w:rPr>
        <w:t xml:space="preserve">The </w:t>
      </w:r>
      <w:r w:rsidR="00E53FB8">
        <w:rPr>
          <w:rFonts w:asciiTheme="minorHAnsi" w:hAnsiTheme="minorHAnsi" w:cstheme="minorHAnsi"/>
          <w:sz w:val="24"/>
          <w:szCs w:val="24"/>
        </w:rPr>
        <w:t xml:space="preserve">Oak Hill community Trust for dinner and the </w:t>
      </w:r>
      <w:r w:rsidR="00ED444A">
        <w:rPr>
          <w:rFonts w:asciiTheme="minorHAnsi" w:hAnsiTheme="minorHAnsi" w:cstheme="minorHAnsi"/>
          <w:sz w:val="24"/>
          <w:szCs w:val="24"/>
        </w:rPr>
        <w:t>presentation.</w:t>
      </w:r>
    </w:p>
    <w:p w14:paraId="303677A4" w14:textId="77777777" w:rsidR="0012321B" w:rsidRPr="002D4C13" w:rsidRDefault="0012321B" w:rsidP="004A2579">
      <w:pPr>
        <w:spacing w:after="0" w:line="240" w:lineRule="auto"/>
        <w:ind w:left="1440"/>
        <w:rPr>
          <w:rFonts w:asciiTheme="minorHAnsi" w:hAnsiTheme="minorHAnsi" w:cstheme="minorHAnsi"/>
          <w:sz w:val="24"/>
          <w:szCs w:val="24"/>
        </w:rPr>
      </w:pPr>
    </w:p>
    <w:p w14:paraId="31771BFF" w14:textId="5960456B" w:rsidR="003E0C1E" w:rsidRPr="002D4C13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t>7:</w:t>
      </w:r>
      <w:r w:rsidR="005D1B1C" w:rsidRPr="002D4C13">
        <w:rPr>
          <w:rFonts w:asciiTheme="minorHAnsi" w:eastAsia="Arial" w:hAnsiTheme="minorHAnsi" w:cstheme="minorHAnsi"/>
          <w:sz w:val="24"/>
          <w:szCs w:val="24"/>
        </w:rPr>
        <w:t>21</w:t>
      </w:r>
      <w:r w:rsidRPr="002D4C13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9402E" w:rsidRPr="002D4C13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2D4C13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BC79E6" w:rsidRPr="002D4C13">
        <w:rPr>
          <w:rFonts w:asciiTheme="minorHAnsi" w:eastAsia="Arial" w:hAnsiTheme="minorHAnsi" w:cstheme="minorHAnsi"/>
          <w:sz w:val="24"/>
          <w:szCs w:val="24"/>
        </w:rPr>
        <w:t>October</w:t>
      </w:r>
      <w:r w:rsidR="004C71EC" w:rsidRPr="002D4C13">
        <w:rPr>
          <w:rFonts w:asciiTheme="minorHAnsi" w:eastAsia="Arial" w:hAnsiTheme="minorHAnsi" w:cstheme="minorHAnsi"/>
          <w:sz w:val="24"/>
          <w:szCs w:val="24"/>
        </w:rPr>
        <w:t xml:space="preserve"> 21</w:t>
      </w:r>
      <w:r w:rsidR="00F94A75" w:rsidRPr="002D4C13">
        <w:rPr>
          <w:rFonts w:asciiTheme="minorHAnsi" w:eastAsia="Arial" w:hAnsiTheme="minorHAnsi" w:cstheme="minorHAnsi"/>
          <w:sz w:val="24"/>
          <w:szCs w:val="24"/>
        </w:rPr>
        <w:t>, 2025.</w:t>
      </w:r>
    </w:p>
    <w:p w14:paraId="57BB8088" w14:textId="49864C36" w:rsidR="00981EA8" w:rsidRPr="002D4C13" w:rsidRDefault="00981EA8" w:rsidP="00C8311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7F6303F4" w14:textId="34EB48C6" w:rsidR="00266314" w:rsidRPr="002D4C13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D4C13">
        <w:rPr>
          <w:rFonts w:asciiTheme="minorHAnsi" w:eastAsia="Arial" w:hAnsiTheme="minorHAnsi" w:cstheme="minorHAnsi"/>
          <w:sz w:val="24"/>
          <w:szCs w:val="24"/>
        </w:rPr>
        <w:lastRenderedPageBreak/>
        <w:t>7:</w:t>
      </w:r>
      <w:r w:rsidR="00E015EF" w:rsidRPr="002D4C13">
        <w:rPr>
          <w:rFonts w:asciiTheme="minorHAnsi" w:eastAsia="Arial" w:hAnsiTheme="minorHAnsi" w:cstheme="minorHAnsi"/>
          <w:sz w:val="24"/>
          <w:szCs w:val="24"/>
        </w:rPr>
        <w:t>2</w:t>
      </w:r>
      <w:r w:rsidR="005D1B1C" w:rsidRPr="002D4C13">
        <w:rPr>
          <w:rFonts w:asciiTheme="minorHAnsi" w:eastAsia="Arial" w:hAnsiTheme="minorHAnsi" w:cstheme="minorHAnsi"/>
          <w:sz w:val="24"/>
          <w:szCs w:val="24"/>
        </w:rPr>
        <w:t>2</w:t>
      </w:r>
      <w:r w:rsidRPr="002D4C13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E0C1E" w:rsidRPr="002D4C13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2D4C13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2D4C13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2321B">
        <w:rPr>
          <w:rFonts w:asciiTheme="minorHAnsi" w:eastAsia="Arial" w:hAnsiTheme="minorHAnsi" w:cstheme="minorHAnsi"/>
          <w:sz w:val="24"/>
          <w:szCs w:val="24"/>
        </w:rPr>
        <w:t>The regular board meeting was a</w:t>
      </w:r>
      <w:r w:rsidR="00041FF5">
        <w:rPr>
          <w:rFonts w:asciiTheme="minorHAnsi" w:eastAsia="Arial" w:hAnsiTheme="minorHAnsi" w:cstheme="minorHAnsi"/>
          <w:sz w:val="24"/>
          <w:szCs w:val="24"/>
        </w:rPr>
        <w:t xml:space="preserve">djourned at </w:t>
      </w:r>
      <w:r w:rsidR="00ED444A">
        <w:rPr>
          <w:rFonts w:asciiTheme="minorHAnsi" w:eastAsia="Arial" w:hAnsiTheme="minorHAnsi" w:cstheme="minorHAnsi"/>
          <w:sz w:val="24"/>
          <w:szCs w:val="24"/>
        </w:rPr>
        <w:t>7:5</w:t>
      </w:r>
      <w:r w:rsidR="004D7F24">
        <w:rPr>
          <w:rFonts w:asciiTheme="minorHAnsi" w:eastAsia="Arial" w:hAnsiTheme="minorHAnsi" w:cstheme="minorHAnsi"/>
          <w:sz w:val="24"/>
          <w:szCs w:val="24"/>
        </w:rPr>
        <w:t>5</w:t>
      </w:r>
      <w:r w:rsidR="00ED444A"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041FF5">
        <w:rPr>
          <w:rFonts w:asciiTheme="minorHAnsi" w:eastAsia="Arial" w:hAnsiTheme="minorHAnsi" w:cstheme="minorHAnsi"/>
          <w:sz w:val="24"/>
          <w:szCs w:val="24"/>
        </w:rPr>
        <w:t>.</w:t>
      </w:r>
    </w:p>
    <w:sectPr w:rsidR="00266314" w:rsidRPr="002D4C13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826C2" w14:textId="77777777" w:rsidR="00471BEA" w:rsidRDefault="00471BEA" w:rsidP="005D4645">
      <w:pPr>
        <w:spacing w:after="0" w:line="240" w:lineRule="auto"/>
      </w:pPr>
      <w:r>
        <w:separator/>
      </w:r>
    </w:p>
  </w:endnote>
  <w:endnote w:type="continuationSeparator" w:id="0">
    <w:p w14:paraId="5DF660B4" w14:textId="77777777" w:rsidR="00471BEA" w:rsidRDefault="00471BEA" w:rsidP="005D4645">
      <w:pPr>
        <w:spacing w:after="0" w:line="240" w:lineRule="auto"/>
      </w:pPr>
      <w:r>
        <w:continuationSeparator/>
      </w:r>
    </w:p>
  </w:endnote>
  <w:endnote w:type="continuationNotice" w:id="1">
    <w:p w14:paraId="2EAC1F09" w14:textId="77777777" w:rsidR="00471BEA" w:rsidRDefault="00471B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41637" w14:textId="77777777" w:rsidR="00471BEA" w:rsidRDefault="00471BEA" w:rsidP="005D4645">
      <w:pPr>
        <w:spacing w:after="0" w:line="240" w:lineRule="auto"/>
      </w:pPr>
      <w:r>
        <w:separator/>
      </w:r>
    </w:p>
  </w:footnote>
  <w:footnote w:type="continuationSeparator" w:id="0">
    <w:p w14:paraId="0DCF8450" w14:textId="77777777" w:rsidR="00471BEA" w:rsidRDefault="00471BEA" w:rsidP="005D4645">
      <w:pPr>
        <w:spacing w:after="0" w:line="240" w:lineRule="auto"/>
      </w:pPr>
      <w:r>
        <w:continuationSeparator/>
      </w:r>
    </w:p>
  </w:footnote>
  <w:footnote w:type="continuationNotice" w:id="1">
    <w:p w14:paraId="25DB50F6" w14:textId="77777777" w:rsidR="00471BEA" w:rsidRDefault="00471BE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9A5884"/>
    <w:multiLevelType w:val="hybridMultilevel"/>
    <w:tmpl w:val="21AC2A46"/>
    <w:lvl w:ilvl="0" w:tplc="C770B2CC">
      <w:start w:val="1"/>
      <w:numFmt w:val="lowerLetter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3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7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8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9"/>
  </w:num>
  <w:num w:numId="2" w16cid:durableId="667901471">
    <w:abstractNumId w:val="25"/>
  </w:num>
  <w:num w:numId="3" w16cid:durableId="265890697">
    <w:abstractNumId w:val="19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4"/>
  </w:num>
  <w:num w:numId="7" w16cid:durableId="102462423">
    <w:abstractNumId w:val="23"/>
  </w:num>
  <w:num w:numId="8" w16cid:durableId="296567404">
    <w:abstractNumId w:val="6"/>
  </w:num>
  <w:num w:numId="9" w16cid:durableId="300771395">
    <w:abstractNumId w:val="20"/>
  </w:num>
  <w:num w:numId="10" w16cid:durableId="1125465138">
    <w:abstractNumId w:val="26"/>
  </w:num>
  <w:num w:numId="11" w16cid:durableId="511528742">
    <w:abstractNumId w:val="16"/>
  </w:num>
  <w:num w:numId="12" w16cid:durableId="442462046">
    <w:abstractNumId w:val="2"/>
  </w:num>
  <w:num w:numId="13" w16cid:durableId="592206774">
    <w:abstractNumId w:val="24"/>
  </w:num>
  <w:num w:numId="14" w16cid:durableId="1942644806">
    <w:abstractNumId w:val="7"/>
  </w:num>
  <w:num w:numId="15" w16cid:durableId="2117867920">
    <w:abstractNumId w:val="10"/>
  </w:num>
  <w:num w:numId="16" w16cid:durableId="1237394243">
    <w:abstractNumId w:val="12"/>
  </w:num>
  <w:num w:numId="17" w16cid:durableId="1705789598">
    <w:abstractNumId w:val="13"/>
  </w:num>
  <w:num w:numId="18" w16cid:durableId="356127654">
    <w:abstractNumId w:val="11"/>
  </w:num>
  <w:num w:numId="19" w16cid:durableId="224611845">
    <w:abstractNumId w:val="17"/>
  </w:num>
  <w:num w:numId="20" w16cid:durableId="85000595">
    <w:abstractNumId w:val="4"/>
  </w:num>
  <w:num w:numId="21" w16cid:durableId="2141071117">
    <w:abstractNumId w:val="18"/>
  </w:num>
  <w:num w:numId="22" w16cid:durableId="65227741">
    <w:abstractNumId w:val="8"/>
  </w:num>
  <w:num w:numId="23" w16cid:durableId="1849443723">
    <w:abstractNumId w:val="15"/>
  </w:num>
  <w:num w:numId="24" w16cid:durableId="1875533225">
    <w:abstractNumId w:val="21"/>
  </w:num>
  <w:num w:numId="25" w16cid:durableId="1587156038">
    <w:abstractNumId w:val="22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711518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07CF"/>
    <w:rsid w:val="00004AAF"/>
    <w:rsid w:val="000059C8"/>
    <w:rsid w:val="000068AA"/>
    <w:rsid w:val="000110F7"/>
    <w:rsid w:val="00011508"/>
    <w:rsid w:val="00012E81"/>
    <w:rsid w:val="000146BB"/>
    <w:rsid w:val="0001489D"/>
    <w:rsid w:val="00016CEB"/>
    <w:rsid w:val="0002443C"/>
    <w:rsid w:val="00025CB2"/>
    <w:rsid w:val="00026DC1"/>
    <w:rsid w:val="00032469"/>
    <w:rsid w:val="00033913"/>
    <w:rsid w:val="00034959"/>
    <w:rsid w:val="00035608"/>
    <w:rsid w:val="00035833"/>
    <w:rsid w:val="00041A1B"/>
    <w:rsid w:val="00041D5C"/>
    <w:rsid w:val="00041FF5"/>
    <w:rsid w:val="000436EF"/>
    <w:rsid w:val="000437F0"/>
    <w:rsid w:val="000442F7"/>
    <w:rsid w:val="0004449F"/>
    <w:rsid w:val="000522B6"/>
    <w:rsid w:val="00052B84"/>
    <w:rsid w:val="00052F2C"/>
    <w:rsid w:val="000542F0"/>
    <w:rsid w:val="00054D6F"/>
    <w:rsid w:val="00054EF8"/>
    <w:rsid w:val="000568C1"/>
    <w:rsid w:val="00062F44"/>
    <w:rsid w:val="0006428C"/>
    <w:rsid w:val="0006457B"/>
    <w:rsid w:val="00070329"/>
    <w:rsid w:val="00075B45"/>
    <w:rsid w:val="00075F6A"/>
    <w:rsid w:val="00076E39"/>
    <w:rsid w:val="0008057C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36E0"/>
    <w:rsid w:val="000A63B9"/>
    <w:rsid w:val="000A6813"/>
    <w:rsid w:val="000B08BF"/>
    <w:rsid w:val="000B4047"/>
    <w:rsid w:val="000B5D21"/>
    <w:rsid w:val="000C0873"/>
    <w:rsid w:val="000C2B1C"/>
    <w:rsid w:val="000C2CC7"/>
    <w:rsid w:val="000C2E8B"/>
    <w:rsid w:val="000C300E"/>
    <w:rsid w:val="000C3B6C"/>
    <w:rsid w:val="000C4F19"/>
    <w:rsid w:val="000C5F6E"/>
    <w:rsid w:val="000C72C7"/>
    <w:rsid w:val="000C7B16"/>
    <w:rsid w:val="000C7B66"/>
    <w:rsid w:val="000D0242"/>
    <w:rsid w:val="000D1E41"/>
    <w:rsid w:val="000D31F5"/>
    <w:rsid w:val="000D3963"/>
    <w:rsid w:val="000D5ECE"/>
    <w:rsid w:val="000D7653"/>
    <w:rsid w:val="000D7AC2"/>
    <w:rsid w:val="000E0607"/>
    <w:rsid w:val="000E0D82"/>
    <w:rsid w:val="000E0EA6"/>
    <w:rsid w:val="000E1809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5007"/>
    <w:rsid w:val="000F7066"/>
    <w:rsid w:val="00100A01"/>
    <w:rsid w:val="00101D45"/>
    <w:rsid w:val="00102485"/>
    <w:rsid w:val="00102A60"/>
    <w:rsid w:val="00102CD0"/>
    <w:rsid w:val="001045C4"/>
    <w:rsid w:val="00104823"/>
    <w:rsid w:val="001113AA"/>
    <w:rsid w:val="00111B4A"/>
    <w:rsid w:val="00112D66"/>
    <w:rsid w:val="00113442"/>
    <w:rsid w:val="001140C4"/>
    <w:rsid w:val="001153C5"/>
    <w:rsid w:val="0011623B"/>
    <w:rsid w:val="00116FEC"/>
    <w:rsid w:val="001171C6"/>
    <w:rsid w:val="00121FDC"/>
    <w:rsid w:val="0012321B"/>
    <w:rsid w:val="001271C8"/>
    <w:rsid w:val="0013160D"/>
    <w:rsid w:val="00132F03"/>
    <w:rsid w:val="00133295"/>
    <w:rsid w:val="00135C7E"/>
    <w:rsid w:val="001362F9"/>
    <w:rsid w:val="00140A39"/>
    <w:rsid w:val="0014317A"/>
    <w:rsid w:val="00143F13"/>
    <w:rsid w:val="00144AF9"/>
    <w:rsid w:val="00145214"/>
    <w:rsid w:val="00145607"/>
    <w:rsid w:val="00145D67"/>
    <w:rsid w:val="001460EA"/>
    <w:rsid w:val="0014629C"/>
    <w:rsid w:val="0015556E"/>
    <w:rsid w:val="001603EC"/>
    <w:rsid w:val="00161FBC"/>
    <w:rsid w:val="00165015"/>
    <w:rsid w:val="0016539C"/>
    <w:rsid w:val="00165DA6"/>
    <w:rsid w:val="0016712E"/>
    <w:rsid w:val="00171ACE"/>
    <w:rsid w:val="00174126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0A7A"/>
    <w:rsid w:val="00192631"/>
    <w:rsid w:val="0019263F"/>
    <w:rsid w:val="00192DC4"/>
    <w:rsid w:val="00194133"/>
    <w:rsid w:val="001954BC"/>
    <w:rsid w:val="00195CD5"/>
    <w:rsid w:val="0019634F"/>
    <w:rsid w:val="001A0FED"/>
    <w:rsid w:val="001A1017"/>
    <w:rsid w:val="001A43D7"/>
    <w:rsid w:val="001A46D2"/>
    <w:rsid w:val="001A508D"/>
    <w:rsid w:val="001A5741"/>
    <w:rsid w:val="001A6254"/>
    <w:rsid w:val="001A6603"/>
    <w:rsid w:val="001B0755"/>
    <w:rsid w:val="001B1DF3"/>
    <w:rsid w:val="001B37F9"/>
    <w:rsid w:val="001B45F6"/>
    <w:rsid w:val="001B4D24"/>
    <w:rsid w:val="001B6EE4"/>
    <w:rsid w:val="001C27C5"/>
    <w:rsid w:val="001C5C11"/>
    <w:rsid w:val="001C6279"/>
    <w:rsid w:val="001D0C3E"/>
    <w:rsid w:val="001D0FC2"/>
    <w:rsid w:val="001D1597"/>
    <w:rsid w:val="001D6FD8"/>
    <w:rsid w:val="001E0B25"/>
    <w:rsid w:val="001E0D9C"/>
    <w:rsid w:val="001E1BEC"/>
    <w:rsid w:val="001E4BE8"/>
    <w:rsid w:val="001E6167"/>
    <w:rsid w:val="001E622B"/>
    <w:rsid w:val="001F70B0"/>
    <w:rsid w:val="00201789"/>
    <w:rsid w:val="00201B36"/>
    <w:rsid w:val="00203EC9"/>
    <w:rsid w:val="002056AD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25DA"/>
    <w:rsid w:val="0022430D"/>
    <w:rsid w:val="002276B0"/>
    <w:rsid w:val="00227C8C"/>
    <w:rsid w:val="00227F1E"/>
    <w:rsid w:val="0023116D"/>
    <w:rsid w:val="00231DE2"/>
    <w:rsid w:val="00232759"/>
    <w:rsid w:val="00233415"/>
    <w:rsid w:val="00233A14"/>
    <w:rsid w:val="00233E62"/>
    <w:rsid w:val="00235028"/>
    <w:rsid w:val="0024015E"/>
    <w:rsid w:val="0024167F"/>
    <w:rsid w:val="002419BD"/>
    <w:rsid w:val="00244005"/>
    <w:rsid w:val="00245DA0"/>
    <w:rsid w:val="0024648D"/>
    <w:rsid w:val="00247211"/>
    <w:rsid w:val="00247399"/>
    <w:rsid w:val="00247E7B"/>
    <w:rsid w:val="00250EC5"/>
    <w:rsid w:val="00251A89"/>
    <w:rsid w:val="00251B0C"/>
    <w:rsid w:val="00251DE1"/>
    <w:rsid w:val="00252612"/>
    <w:rsid w:val="00252E4E"/>
    <w:rsid w:val="00254188"/>
    <w:rsid w:val="00262022"/>
    <w:rsid w:val="00262A5D"/>
    <w:rsid w:val="00263A48"/>
    <w:rsid w:val="00265116"/>
    <w:rsid w:val="0026584E"/>
    <w:rsid w:val="00266314"/>
    <w:rsid w:val="00267424"/>
    <w:rsid w:val="00270EFB"/>
    <w:rsid w:val="002764D2"/>
    <w:rsid w:val="00277A3B"/>
    <w:rsid w:val="00282D97"/>
    <w:rsid w:val="002838A0"/>
    <w:rsid w:val="00284051"/>
    <w:rsid w:val="0028474E"/>
    <w:rsid w:val="0028678C"/>
    <w:rsid w:val="00286BB0"/>
    <w:rsid w:val="002878ED"/>
    <w:rsid w:val="00287FDD"/>
    <w:rsid w:val="002902B2"/>
    <w:rsid w:val="00290840"/>
    <w:rsid w:val="00291F86"/>
    <w:rsid w:val="0029736E"/>
    <w:rsid w:val="002A035B"/>
    <w:rsid w:val="002A38DF"/>
    <w:rsid w:val="002B0C24"/>
    <w:rsid w:val="002B14FF"/>
    <w:rsid w:val="002B273E"/>
    <w:rsid w:val="002B5302"/>
    <w:rsid w:val="002C35F4"/>
    <w:rsid w:val="002C3F59"/>
    <w:rsid w:val="002C4567"/>
    <w:rsid w:val="002C4599"/>
    <w:rsid w:val="002C48E0"/>
    <w:rsid w:val="002C60CE"/>
    <w:rsid w:val="002C61FB"/>
    <w:rsid w:val="002C6910"/>
    <w:rsid w:val="002D1B77"/>
    <w:rsid w:val="002D2221"/>
    <w:rsid w:val="002D4AE0"/>
    <w:rsid w:val="002D4C13"/>
    <w:rsid w:val="002D4C7A"/>
    <w:rsid w:val="002D5B97"/>
    <w:rsid w:val="002D646B"/>
    <w:rsid w:val="002E07FB"/>
    <w:rsid w:val="002E1607"/>
    <w:rsid w:val="002E285F"/>
    <w:rsid w:val="002E2E56"/>
    <w:rsid w:val="002E563D"/>
    <w:rsid w:val="002E59AA"/>
    <w:rsid w:val="002E6756"/>
    <w:rsid w:val="002F0297"/>
    <w:rsid w:val="002F6566"/>
    <w:rsid w:val="00301275"/>
    <w:rsid w:val="00301C1A"/>
    <w:rsid w:val="00305226"/>
    <w:rsid w:val="00305581"/>
    <w:rsid w:val="00314003"/>
    <w:rsid w:val="003163A2"/>
    <w:rsid w:val="003205A0"/>
    <w:rsid w:val="00320EFC"/>
    <w:rsid w:val="00322E21"/>
    <w:rsid w:val="0032449F"/>
    <w:rsid w:val="003307E7"/>
    <w:rsid w:val="003310DD"/>
    <w:rsid w:val="00333EC5"/>
    <w:rsid w:val="00333F60"/>
    <w:rsid w:val="003350EF"/>
    <w:rsid w:val="00337170"/>
    <w:rsid w:val="00340EE9"/>
    <w:rsid w:val="00344200"/>
    <w:rsid w:val="003459DE"/>
    <w:rsid w:val="003463AE"/>
    <w:rsid w:val="00352C55"/>
    <w:rsid w:val="00353E3C"/>
    <w:rsid w:val="00354433"/>
    <w:rsid w:val="0035601B"/>
    <w:rsid w:val="003562B9"/>
    <w:rsid w:val="00356FCD"/>
    <w:rsid w:val="00357404"/>
    <w:rsid w:val="003604CA"/>
    <w:rsid w:val="00361578"/>
    <w:rsid w:val="00363176"/>
    <w:rsid w:val="00363371"/>
    <w:rsid w:val="003652F9"/>
    <w:rsid w:val="00366973"/>
    <w:rsid w:val="00372D86"/>
    <w:rsid w:val="0037332B"/>
    <w:rsid w:val="00374F14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A0D13"/>
    <w:rsid w:val="003A29C3"/>
    <w:rsid w:val="003A2A9A"/>
    <w:rsid w:val="003A3470"/>
    <w:rsid w:val="003A56F8"/>
    <w:rsid w:val="003A72E0"/>
    <w:rsid w:val="003B3AF0"/>
    <w:rsid w:val="003C20B2"/>
    <w:rsid w:val="003C35C8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336B"/>
    <w:rsid w:val="003F33C3"/>
    <w:rsid w:val="003F5355"/>
    <w:rsid w:val="003F55E3"/>
    <w:rsid w:val="003F6D4C"/>
    <w:rsid w:val="00403383"/>
    <w:rsid w:val="00406034"/>
    <w:rsid w:val="00413273"/>
    <w:rsid w:val="004159A6"/>
    <w:rsid w:val="00415CB4"/>
    <w:rsid w:val="00420D84"/>
    <w:rsid w:val="004222F5"/>
    <w:rsid w:val="00427468"/>
    <w:rsid w:val="00432606"/>
    <w:rsid w:val="00433FBC"/>
    <w:rsid w:val="0043512D"/>
    <w:rsid w:val="00435B4B"/>
    <w:rsid w:val="00436B78"/>
    <w:rsid w:val="00437102"/>
    <w:rsid w:val="00443CF2"/>
    <w:rsid w:val="00444B08"/>
    <w:rsid w:val="00444FE7"/>
    <w:rsid w:val="00445248"/>
    <w:rsid w:val="00450709"/>
    <w:rsid w:val="00450F46"/>
    <w:rsid w:val="00452451"/>
    <w:rsid w:val="00453626"/>
    <w:rsid w:val="0045367B"/>
    <w:rsid w:val="00454CE7"/>
    <w:rsid w:val="0045518F"/>
    <w:rsid w:val="004617B8"/>
    <w:rsid w:val="00461E34"/>
    <w:rsid w:val="00462ECF"/>
    <w:rsid w:val="00465128"/>
    <w:rsid w:val="004668B3"/>
    <w:rsid w:val="00466A86"/>
    <w:rsid w:val="00471304"/>
    <w:rsid w:val="00471BEA"/>
    <w:rsid w:val="00471F41"/>
    <w:rsid w:val="00473599"/>
    <w:rsid w:val="0047387F"/>
    <w:rsid w:val="0048012E"/>
    <w:rsid w:val="00481768"/>
    <w:rsid w:val="004861C9"/>
    <w:rsid w:val="00486B64"/>
    <w:rsid w:val="00487948"/>
    <w:rsid w:val="00494D6F"/>
    <w:rsid w:val="004A1763"/>
    <w:rsid w:val="004A1AC8"/>
    <w:rsid w:val="004A2579"/>
    <w:rsid w:val="004A272E"/>
    <w:rsid w:val="004A58ED"/>
    <w:rsid w:val="004A645A"/>
    <w:rsid w:val="004A692F"/>
    <w:rsid w:val="004A7335"/>
    <w:rsid w:val="004A7A5E"/>
    <w:rsid w:val="004B1BC7"/>
    <w:rsid w:val="004B2D78"/>
    <w:rsid w:val="004B3202"/>
    <w:rsid w:val="004B78A9"/>
    <w:rsid w:val="004B7F23"/>
    <w:rsid w:val="004C0825"/>
    <w:rsid w:val="004C17E8"/>
    <w:rsid w:val="004C3C20"/>
    <w:rsid w:val="004C3EBC"/>
    <w:rsid w:val="004C71EC"/>
    <w:rsid w:val="004C7A83"/>
    <w:rsid w:val="004D2463"/>
    <w:rsid w:val="004D5783"/>
    <w:rsid w:val="004D627A"/>
    <w:rsid w:val="004D7F24"/>
    <w:rsid w:val="004E13C7"/>
    <w:rsid w:val="004E2D8A"/>
    <w:rsid w:val="004E304F"/>
    <w:rsid w:val="004E3BC0"/>
    <w:rsid w:val="004E45DD"/>
    <w:rsid w:val="004E5C29"/>
    <w:rsid w:val="004E60C2"/>
    <w:rsid w:val="004F592C"/>
    <w:rsid w:val="004F613A"/>
    <w:rsid w:val="004F702F"/>
    <w:rsid w:val="00500238"/>
    <w:rsid w:val="00500D76"/>
    <w:rsid w:val="00502BC0"/>
    <w:rsid w:val="00505EE8"/>
    <w:rsid w:val="00506430"/>
    <w:rsid w:val="0051079C"/>
    <w:rsid w:val="00512D61"/>
    <w:rsid w:val="00512E17"/>
    <w:rsid w:val="00514A1B"/>
    <w:rsid w:val="005163C5"/>
    <w:rsid w:val="0051666E"/>
    <w:rsid w:val="00516D2D"/>
    <w:rsid w:val="005213D9"/>
    <w:rsid w:val="00523736"/>
    <w:rsid w:val="00524CAE"/>
    <w:rsid w:val="00531FC3"/>
    <w:rsid w:val="005355FB"/>
    <w:rsid w:val="00536298"/>
    <w:rsid w:val="00540F08"/>
    <w:rsid w:val="00545E0C"/>
    <w:rsid w:val="005465D3"/>
    <w:rsid w:val="00551F08"/>
    <w:rsid w:val="00553FC0"/>
    <w:rsid w:val="00555859"/>
    <w:rsid w:val="0056216E"/>
    <w:rsid w:val="005636A3"/>
    <w:rsid w:val="00563E9A"/>
    <w:rsid w:val="00564278"/>
    <w:rsid w:val="00566F28"/>
    <w:rsid w:val="00570D3E"/>
    <w:rsid w:val="00572C34"/>
    <w:rsid w:val="005740FF"/>
    <w:rsid w:val="0057615E"/>
    <w:rsid w:val="00576685"/>
    <w:rsid w:val="00576F70"/>
    <w:rsid w:val="0058096D"/>
    <w:rsid w:val="005821E3"/>
    <w:rsid w:val="00584577"/>
    <w:rsid w:val="00586E72"/>
    <w:rsid w:val="005870AA"/>
    <w:rsid w:val="00590021"/>
    <w:rsid w:val="00590669"/>
    <w:rsid w:val="0059128A"/>
    <w:rsid w:val="00593491"/>
    <w:rsid w:val="005934F4"/>
    <w:rsid w:val="0059497F"/>
    <w:rsid w:val="00595F25"/>
    <w:rsid w:val="005A3702"/>
    <w:rsid w:val="005B5AB4"/>
    <w:rsid w:val="005C01B5"/>
    <w:rsid w:val="005C23E5"/>
    <w:rsid w:val="005C2DB4"/>
    <w:rsid w:val="005C3BEB"/>
    <w:rsid w:val="005C7C1C"/>
    <w:rsid w:val="005D0D08"/>
    <w:rsid w:val="005D11FB"/>
    <w:rsid w:val="005D1B1C"/>
    <w:rsid w:val="005D3CF0"/>
    <w:rsid w:val="005D4645"/>
    <w:rsid w:val="005D4BE2"/>
    <w:rsid w:val="005D5FFB"/>
    <w:rsid w:val="005D772C"/>
    <w:rsid w:val="005E0A67"/>
    <w:rsid w:val="005E34E6"/>
    <w:rsid w:val="005E4126"/>
    <w:rsid w:val="005E4C3D"/>
    <w:rsid w:val="005E5380"/>
    <w:rsid w:val="005E7A37"/>
    <w:rsid w:val="005F07D9"/>
    <w:rsid w:val="005F5AB9"/>
    <w:rsid w:val="005F6BD0"/>
    <w:rsid w:val="005F7D17"/>
    <w:rsid w:val="005F7D8E"/>
    <w:rsid w:val="00602059"/>
    <w:rsid w:val="00605C40"/>
    <w:rsid w:val="00606D96"/>
    <w:rsid w:val="00607B08"/>
    <w:rsid w:val="00610234"/>
    <w:rsid w:val="00610DD5"/>
    <w:rsid w:val="00615FD4"/>
    <w:rsid w:val="0061640E"/>
    <w:rsid w:val="00617CBB"/>
    <w:rsid w:val="00620E26"/>
    <w:rsid w:val="00622002"/>
    <w:rsid w:val="00623A57"/>
    <w:rsid w:val="0062407F"/>
    <w:rsid w:val="00626413"/>
    <w:rsid w:val="006276BB"/>
    <w:rsid w:val="00627A8E"/>
    <w:rsid w:val="00632D38"/>
    <w:rsid w:val="0063375E"/>
    <w:rsid w:val="00633DDB"/>
    <w:rsid w:val="00642414"/>
    <w:rsid w:val="00643EC8"/>
    <w:rsid w:val="00644132"/>
    <w:rsid w:val="0064445C"/>
    <w:rsid w:val="00644737"/>
    <w:rsid w:val="006453DC"/>
    <w:rsid w:val="006464C2"/>
    <w:rsid w:val="00647CA6"/>
    <w:rsid w:val="00650414"/>
    <w:rsid w:val="006533D8"/>
    <w:rsid w:val="006542F0"/>
    <w:rsid w:val="00656DAA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91365"/>
    <w:rsid w:val="006914F6"/>
    <w:rsid w:val="0069656F"/>
    <w:rsid w:val="006A2661"/>
    <w:rsid w:val="006A6D7E"/>
    <w:rsid w:val="006A73CF"/>
    <w:rsid w:val="006A7A7D"/>
    <w:rsid w:val="006B14CE"/>
    <w:rsid w:val="006B4150"/>
    <w:rsid w:val="006B7D6E"/>
    <w:rsid w:val="006B7E2C"/>
    <w:rsid w:val="006C24ED"/>
    <w:rsid w:val="006C292E"/>
    <w:rsid w:val="006C30EF"/>
    <w:rsid w:val="006C6C6A"/>
    <w:rsid w:val="006C7A94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F0A9A"/>
    <w:rsid w:val="006F2710"/>
    <w:rsid w:val="006F32B7"/>
    <w:rsid w:val="006F7EA3"/>
    <w:rsid w:val="007015D4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5A05"/>
    <w:rsid w:val="007406A1"/>
    <w:rsid w:val="00744A49"/>
    <w:rsid w:val="0074658B"/>
    <w:rsid w:val="00747194"/>
    <w:rsid w:val="00750D3D"/>
    <w:rsid w:val="007511DA"/>
    <w:rsid w:val="00751E4C"/>
    <w:rsid w:val="00756C67"/>
    <w:rsid w:val="00761508"/>
    <w:rsid w:val="00767424"/>
    <w:rsid w:val="00767746"/>
    <w:rsid w:val="0077297F"/>
    <w:rsid w:val="007736C2"/>
    <w:rsid w:val="0077647A"/>
    <w:rsid w:val="007809B8"/>
    <w:rsid w:val="0078227A"/>
    <w:rsid w:val="00782ECE"/>
    <w:rsid w:val="00783368"/>
    <w:rsid w:val="00783E59"/>
    <w:rsid w:val="00791569"/>
    <w:rsid w:val="00794470"/>
    <w:rsid w:val="0079454D"/>
    <w:rsid w:val="00794B36"/>
    <w:rsid w:val="0079783E"/>
    <w:rsid w:val="00797EE3"/>
    <w:rsid w:val="007A07A1"/>
    <w:rsid w:val="007A30BA"/>
    <w:rsid w:val="007A5A13"/>
    <w:rsid w:val="007A5BDB"/>
    <w:rsid w:val="007A6B86"/>
    <w:rsid w:val="007A7ABC"/>
    <w:rsid w:val="007B007C"/>
    <w:rsid w:val="007B0CC6"/>
    <w:rsid w:val="007B18EA"/>
    <w:rsid w:val="007B2A93"/>
    <w:rsid w:val="007B557A"/>
    <w:rsid w:val="007B6F11"/>
    <w:rsid w:val="007C0872"/>
    <w:rsid w:val="007C1F7A"/>
    <w:rsid w:val="007D0228"/>
    <w:rsid w:val="007D11C2"/>
    <w:rsid w:val="007D275C"/>
    <w:rsid w:val="007D489E"/>
    <w:rsid w:val="007D5DAB"/>
    <w:rsid w:val="007D6281"/>
    <w:rsid w:val="007D6826"/>
    <w:rsid w:val="007E0275"/>
    <w:rsid w:val="007E2911"/>
    <w:rsid w:val="007E2B20"/>
    <w:rsid w:val="007E30EC"/>
    <w:rsid w:val="007E6123"/>
    <w:rsid w:val="007E6138"/>
    <w:rsid w:val="007E66AA"/>
    <w:rsid w:val="007F31C2"/>
    <w:rsid w:val="007F51FE"/>
    <w:rsid w:val="007F548D"/>
    <w:rsid w:val="007F57BF"/>
    <w:rsid w:val="00800CF2"/>
    <w:rsid w:val="0080259B"/>
    <w:rsid w:val="008030D6"/>
    <w:rsid w:val="008035D5"/>
    <w:rsid w:val="00803689"/>
    <w:rsid w:val="00803853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53AE"/>
    <w:rsid w:val="008161AE"/>
    <w:rsid w:val="00816A6A"/>
    <w:rsid w:val="00816B1A"/>
    <w:rsid w:val="00820719"/>
    <w:rsid w:val="00825EB5"/>
    <w:rsid w:val="00830519"/>
    <w:rsid w:val="00831952"/>
    <w:rsid w:val="00831E0D"/>
    <w:rsid w:val="00832D62"/>
    <w:rsid w:val="008331B7"/>
    <w:rsid w:val="008333B7"/>
    <w:rsid w:val="00834EF2"/>
    <w:rsid w:val="00834FA1"/>
    <w:rsid w:val="00836B2D"/>
    <w:rsid w:val="00837516"/>
    <w:rsid w:val="008409A6"/>
    <w:rsid w:val="00842226"/>
    <w:rsid w:val="00845C49"/>
    <w:rsid w:val="00846D94"/>
    <w:rsid w:val="00850215"/>
    <w:rsid w:val="008543D0"/>
    <w:rsid w:val="0085578B"/>
    <w:rsid w:val="0085654C"/>
    <w:rsid w:val="00856AFA"/>
    <w:rsid w:val="008579A2"/>
    <w:rsid w:val="00862983"/>
    <w:rsid w:val="0087079B"/>
    <w:rsid w:val="0087171E"/>
    <w:rsid w:val="00872CDA"/>
    <w:rsid w:val="00875230"/>
    <w:rsid w:val="00881927"/>
    <w:rsid w:val="008827B7"/>
    <w:rsid w:val="008833C7"/>
    <w:rsid w:val="0088371B"/>
    <w:rsid w:val="00887A67"/>
    <w:rsid w:val="0089206F"/>
    <w:rsid w:val="00893A94"/>
    <w:rsid w:val="008A08DC"/>
    <w:rsid w:val="008A366B"/>
    <w:rsid w:val="008A386D"/>
    <w:rsid w:val="008A3FE7"/>
    <w:rsid w:val="008A696B"/>
    <w:rsid w:val="008A7C49"/>
    <w:rsid w:val="008B2511"/>
    <w:rsid w:val="008B262E"/>
    <w:rsid w:val="008B2884"/>
    <w:rsid w:val="008B4E9B"/>
    <w:rsid w:val="008B548A"/>
    <w:rsid w:val="008B6B09"/>
    <w:rsid w:val="008B7F26"/>
    <w:rsid w:val="008C1657"/>
    <w:rsid w:val="008C5275"/>
    <w:rsid w:val="008C7176"/>
    <w:rsid w:val="008D3D7F"/>
    <w:rsid w:val="008D4A35"/>
    <w:rsid w:val="008D6174"/>
    <w:rsid w:val="008D7C35"/>
    <w:rsid w:val="008E1ADE"/>
    <w:rsid w:val="008E445A"/>
    <w:rsid w:val="008E48F8"/>
    <w:rsid w:val="008E5104"/>
    <w:rsid w:val="008E5C64"/>
    <w:rsid w:val="008F0CBF"/>
    <w:rsid w:val="008F19CB"/>
    <w:rsid w:val="008F2825"/>
    <w:rsid w:val="008F442D"/>
    <w:rsid w:val="008F7A86"/>
    <w:rsid w:val="00901D42"/>
    <w:rsid w:val="00903FE4"/>
    <w:rsid w:val="0090431B"/>
    <w:rsid w:val="00907F12"/>
    <w:rsid w:val="0091075C"/>
    <w:rsid w:val="00910D0D"/>
    <w:rsid w:val="00911255"/>
    <w:rsid w:val="00911295"/>
    <w:rsid w:val="00912731"/>
    <w:rsid w:val="009129BE"/>
    <w:rsid w:val="0091302D"/>
    <w:rsid w:val="00913E36"/>
    <w:rsid w:val="00914E04"/>
    <w:rsid w:val="00915D99"/>
    <w:rsid w:val="00917B2A"/>
    <w:rsid w:val="0092004D"/>
    <w:rsid w:val="009233A6"/>
    <w:rsid w:val="00923919"/>
    <w:rsid w:val="00925C48"/>
    <w:rsid w:val="0092670D"/>
    <w:rsid w:val="00927455"/>
    <w:rsid w:val="00930C3E"/>
    <w:rsid w:val="00931301"/>
    <w:rsid w:val="00936B47"/>
    <w:rsid w:val="00946142"/>
    <w:rsid w:val="00946E02"/>
    <w:rsid w:val="00951770"/>
    <w:rsid w:val="00956724"/>
    <w:rsid w:val="00960F23"/>
    <w:rsid w:val="00961CDD"/>
    <w:rsid w:val="009630F9"/>
    <w:rsid w:val="00963332"/>
    <w:rsid w:val="00963E20"/>
    <w:rsid w:val="009643F5"/>
    <w:rsid w:val="00966179"/>
    <w:rsid w:val="0096703B"/>
    <w:rsid w:val="009674EB"/>
    <w:rsid w:val="009709CA"/>
    <w:rsid w:val="009743D9"/>
    <w:rsid w:val="00976273"/>
    <w:rsid w:val="00976FBB"/>
    <w:rsid w:val="00981EA8"/>
    <w:rsid w:val="00985FE5"/>
    <w:rsid w:val="0099115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6F9D"/>
    <w:rsid w:val="009A70CF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B78DC"/>
    <w:rsid w:val="009C4E6D"/>
    <w:rsid w:val="009C6742"/>
    <w:rsid w:val="009D1345"/>
    <w:rsid w:val="009D4C8D"/>
    <w:rsid w:val="009D5358"/>
    <w:rsid w:val="009D5ED0"/>
    <w:rsid w:val="009D700B"/>
    <w:rsid w:val="009D703F"/>
    <w:rsid w:val="009E4672"/>
    <w:rsid w:val="009E4F01"/>
    <w:rsid w:val="009F25C4"/>
    <w:rsid w:val="009F2744"/>
    <w:rsid w:val="009F56DA"/>
    <w:rsid w:val="009F61B8"/>
    <w:rsid w:val="009F77C2"/>
    <w:rsid w:val="00A02283"/>
    <w:rsid w:val="00A02732"/>
    <w:rsid w:val="00A10045"/>
    <w:rsid w:val="00A10629"/>
    <w:rsid w:val="00A12589"/>
    <w:rsid w:val="00A12F4E"/>
    <w:rsid w:val="00A15918"/>
    <w:rsid w:val="00A16F07"/>
    <w:rsid w:val="00A1797C"/>
    <w:rsid w:val="00A207A1"/>
    <w:rsid w:val="00A22159"/>
    <w:rsid w:val="00A227C4"/>
    <w:rsid w:val="00A26EEA"/>
    <w:rsid w:val="00A27E2B"/>
    <w:rsid w:val="00A34E0C"/>
    <w:rsid w:val="00A35787"/>
    <w:rsid w:val="00A36E4F"/>
    <w:rsid w:val="00A41888"/>
    <w:rsid w:val="00A430CC"/>
    <w:rsid w:val="00A43DF4"/>
    <w:rsid w:val="00A44002"/>
    <w:rsid w:val="00A44392"/>
    <w:rsid w:val="00A512AD"/>
    <w:rsid w:val="00A513FA"/>
    <w:rsid w:val="00A51C9D"/>
    <w:rsid w:val="00A6018C"/>
    <w:rsid w:val="00A614CF"/>
    <w:rsid w:val="00A6165D"/>
    <w:rsid w:val="00A623BD"/>
    <w:rsid w:val="00A62998"/>
    <w:rsid w:val="00A64595"/>
    <w:rsid w:val="00A652B7"/>
    <w:rsid w:val="00A7066D"/>
    <w:rsid w:val="00A70B24"/>
    <w:rsid w:val="00A70D17"/>
    <w:rsid w:val="00A74E67"/>
    <w:rsid w:val="00A75F5E"/>
    <w:rsid w:val="00A80B2A"/>
    <w:rsid w:val="00A81CF1"/>
    <w:rsid w:val="00A855A2"/>
    <w:rsid w:val="00A85A70"/>
    <w:rsid w:val="00A86C3B"/>
    <w:rsid w:val="00A938FD"/>
    <w:rsid w:val="00A949B4"/>
    <w:rsid w:val="00A95368"/>
    <w:rsid w:val="00A9620F"/>
    <w:rsid w:val="00A969BE"/>
    <w:rsid w:val="00AA1999"/>
    <w:rsid w:val="00AA2742"/>
    <w:rsid w:val="00AA2B87"/>
    <w:rsid w:val="00AA4244"/>
    <w:rsid w:val="00AA5164"/>
    <w:rsid w:val="00AA6B63"/>
    <w:rsid w:val="00AB091C"/>
    <w:rsid w:val="00AB224C"/>
    <w:rsid w:val="00AB2514"/>
    <w:rsid w:val="00AB3739"/>
    <w:rsid w:val="00AB40C4"/>
    <w:rsid w:val="00AC0093"/>
    <w:rsid w:val="00AC068A"/>
    <w:rsid w:val="00AC2AA6"/>
    <w:rsid w:val="00AC36FC"/>
    <w:rsid w:val="00AC39F2"/>
    <w:rsid w:val="00AC54FF"/>
    <w:rsid w:val="00AC567A"/>
    <w:rsid w:val="00AC668E"/>
    <w:rsid w:val="00AD19C3"/>
    <w:rsid w:val="00AD3651"/>
    <w:rsid w:val="00AD4041"/>
    <w:rsid w:val="00AD51F0"/>
    <w:rsid w:val="00AD6714"/>
    <w:rsid w:val="00AD7022"/>
    <w:rsid w:val="00AE0020"/>
    <w:rsid w:val="00AE3725"/>
    <w:rsid w:val="00AE5EBC"/>
    <w:rsid w:val="00AE6098"/>
    <w:rsid w:val="00AE61BA"/>
    <w:rsid w:val="00AF1136"/>
    <w:rsid w:val="00AF2055"/>
    <w:rsid w:val="00AF4CF5"/>
    <w:rsid w:val="00AF5467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07EE4"/>
    <w:rsid w:val="00B11F82"/>
    <w:rsid w:val="00B124BA"/>
    <w:rsid w:val="00B14717"/>
    <w:rsid w:val="00B16213"/>
    <w:rsid w:val="00B16E85"/>
    <w:rsid w:val="00B1782E"/>
    <w:rsid w:val="00B17FE4"/>
    <w:rsid w:val="00B20C1A"/>
    <w:rsid w:val="00B21DE1"/>
    <w:rsid w:val="00B30D41"/>
    <w:rsid w:val="00B357B0"/>
    <w:rsid w:val="00B364B2"/>
    <w:rsid w:val="00B37E5E"/>
    <w:rsid w:val="00B400F5"/>
    <w:rsid w:val="00B435BD"/>
    <w:rsid w:val="00B45C28"/>
    <w:rsid w:val="00B468ED"/>
    <w:rsid w:val="00B57EC8"/>
    <w:rsid w:val="00B626BC"/>
    <w:rsid w:val="00B63405"/>
    <w:rsid w:val="00B6480E"/>
    <w:rsid w:val="00B675F7"/>
    <w:rsid w:val="00B67E23"/>
    <w:rsid w:val="00B704B0"/>
    <w:rsid w:val="00B72065"/>
    <w:rsid w:val="00B74FD0"/>
    <w:rsid w:val="00B75C17"/>
    <w:rsid w:val="00B761E0"/>
    <w:rsid w:val="00B76717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91A89"/>
    <w:rsid w:val="00B95E55"/>
    <w:rsid w:val="00BA03CA"/>
    <w:rsid w:val="00BA18BF"/>
    <w:rsid w:val="00BA2DCC"/>
    <w:rsid w:val="00BA38CE"/>
    <w:rsid w:val="00BA3C46"/>
    <w:rsid w:val="00BA3F5D"/>
    <w:rsid w:val="00BA4968"/>
    <w:rsid w:val="00BA571F"/>
    <w:rsid w:val="00BA649B"/>
    <w:rsid w:val="00BA6895"/>
    <w:rsid w:val="00BB0004"/>
    <w:rsid w:val="00BB0B5A"/>
    <w:rsid w:val="00BB2918"/>
    <w:rsid w:val="00BB3270"/>
    <w:rsid w:val="00BB4334"/>
    <w:rsid w:val="00BB447D"/>
    <w:rsid w:val="00BB6898"/>
    <w:rsid w:val="00BC0FD3"/>
    <w:rsid w:val="00BC168F"/>
    <w:rsid w:val="00BC4A51"/>
    <w:rsid w:val="00BC79E6"/>
    <w:rsid w:val="00BD140B"/>
    <w:rsid w:val="00BE1120"/>
    <w:rsid w:val="00BE272A"/>
    <w:rsid w:val="00BE2CA0"/>
    <w:rsid w:val="00BE3CDF"/>
    <w:rsid w:val="00BE4BAA"/>
    <w:rsid w:val="00BE4D59"/>
    <w:rsid w:val="00BE7066"/>
    <w:rsid w:val="00BE7973"/>
    <w:rsid w:val="00BF5226"/>
    <w:rsid w:val="00BF556D"/>
    <w:rsid w:val="00BF570C"/>
    <w:rsid w:val="00BF7427"/>
    <w:rsid w:val="00C021F0"/>
    <w:rsid w:val="00C048E2"/>
    <w:rsid w:val="00C05F67"/>
    <w:rsid w:val="00C06370"/>
    <w:rsid w:val="00C104F2"/>
    <w:rsid w:val="00C11539"/>
    <w:rsid w:val="00C11A9E"/>
    <w:rsid w:val="00C13439"/>
    <w:rsid w:val="00C1688F"/>
    <w:rsid w:val="00C17611"/>
    <w:rsid w:val="00C20463"/>
    <w:rsid w:val="00C20BD2"/>
    <w:rsid w:val="00C230ED"/>
    <w:rsid w:val="00C23393"/>
    <w:rsid w:val="00C24A5D"/>
    <w:rsid w:val="00C27021"/>
    <w:rsid w:val="00C316CA"/>
    <w:rsid w:val="00C31705"/>
    <w:rsid w:val="00C32A4B"/>
    <w:rsid w:val="00C338DE"/>
    <w:rsid w:val="00C339F5"/>
    <w:rsid w:val="00C33B4C"/>
    <w:rsid w:val="00C3491D"/>
    <w:rsid w:val="00C36D7F"/>
    <w:rsid w:val="00C4097A"/>
    <w:rsid w:val="00C414DA"/>
    <w:rsid w:val="00C46119"/>
    <w:rsid w:val="00C47AD7"/>
    <w:rsid w:val="00C52280"/>
    <w:rsid w:val="00C52A5C"/>
    <w:rsid w:val="00C55996"/>
    <w:rsid w:val="00C55A22"/>
    <w:rsid w:val="00C571D6"/>
    <w:rsid w:val="00C60003"/>
    <w:rsid w:val="00C608F0"/>
    <w:rsid w:val="00C62863"/>
    <w:rsid w:val="00C630A0"/>
    <w:rsid w:val="00C653C9"/>
    <w:rsid w:val="00C66115"/>
    <w:rsid w:val="00C66EA0"/>
    <w:rsid w:val="00C7478C"/>
    <w:rsid w:val="00C81055"/>
    <w:rsid w:val="00C83118"/>
    <w:rsid w:val="00C83739"/>
    <w:rsid w:val="00C83C5D"/>
    <w:rsid w:val="00C853FA"/>
    <w:rsid w:val="00C85F67"/>
    <w:rsid w:val="00C87200"/>
    <w:rsid w:val="00C91124"/>
    <w:rsid w:val="00C92E85"/>
    <w:rsid w:val="00C9308D"/>
    <w:rsid w:val="00C96755"/>
    <w:rsid w:val="00CA44A4"/>
    <w:rsid w:val="00CA4840"/>
    <w:rsid w:val="00CA7BD5"/>
    <w:rsid w:val="00CA7FD4"/>
    <w:rsid w:val="00CB0DA4"/>
    <w:rsid w:val="00CB1AFD"/>
    <w:rsid w:val="00CB2304"/>
    <w:rsid w:val="00CB4516"/>
    <w:rsid w:val="00CB66D3"/>
    <w:rsid w:val="00CC3EB0"/>
    <w:rsid w:val="00CD0C5C"/>
    <w:rsid w:val="00CD51AB"/>
    <w:rsid w:val="00CD54B1"/>
    <w:rsid w:val="00CD65C4"/>
    <w:rsid w:val="00CD67BA"/>
    <w:rsid w:val="00CD6E2A"/>
    <w:rsid w:val="00CE056F"/>
    <w:rsid w:val="00CE189C"/>
    <w:rsid w:val="00CE312A"/>
    <w:rsid w:val="00CE41F7"/>
    <w:rsid w:val="00CE7931"/>
    <w:rsid w:val="00CF00B6"/>
    <w:rsid w:val="00CF012A"/>
    <w:rsid w:val="00CF0FF2"/>
    <w:rsid w:val="00CF3EDA"/>
    <w:rsid w:val="00CF61DE"/>
    <w:rsid w:val="00CF7592"/>
    <w:rsid w:val="00D012C0"/>
    <w:rsid w:val="00D023A4"/>
    <w:rsid w:val="00D03861"/>
    <w:rsid w:val="00D0414F"/>
    <w:rsid w:val="00D04E0C"/>
    <w:rsid w:val="00D140F9"/>
    <w:rsid w:val="00D16F3E"/>
    <w:rsid w:val="00D211A6"/>
    <w:rsid w:val="00D21EF3"/>
    <w:rsid w:val="00D27A1E"/>
    <w:rsid w:val="00D3074A"/>
    <w:rsid w:val="00D31F28"/>
    <w:rsid w:val="00D336B0"/>
    <w:rsid w:val="00D33C7A"/>
    <w:rsid w:val="00D35E04"/>
    <w:rsid w:val="00D36800"/>
    <w:rsid w:val="00D37C6D"/>
    <w:rsid w:val="00D37F65"/>
    <w:rsid w:val="00D41EB4"/>
    <w:rsid w:val="00D430A0"/>
    <w:rsid w:val="00D44DFC"/>
    <w:rsid w:val="00D471AC"/>
    <w:rsid w:val="00D476DF"/>
    <w:rsid w:val="00D5013F"/>
    <w:rsid w:val="00D511B1"/>
    <w:rsid w:val="00D53D21"/>
    <w:rsid w:val="00D5456C"/>
    <w:rsid w:val="00D5737C"/>
    <w:rsid w:val="00D579D8"/>
    <w:rsid w:val="00D61AC8"/>
    <w:rsid w:val="00D633B5"/>
    <w:rsid w:val="00D64783"/>
    <w:rsid w:val="00D6693A"/>
    <w:rsid w:val="00D67ED5"/>
    <w:rsid w:val="00D70565"/>
    <w:rsid w:val="00D70AA8"/>
    <w:rsid w:val="00D71764"/>
    <w:rsid w:val="00D723C7"/>
    <w:rsid w:val="00D73708"/>
    <w:rsid w:val="00D73F2D"/>
    <w:rsid w:val="00D7410C"/>
    <w:rsid w:val="00D752FB"/>
    <w:rsid w:val="00D7567D"/>
    <w:rsid w:val="00D75B4A"/>
    <w:rsid w:val="00D83A1C"/>
    <w:rsid w:val="00D856FD"/>
    <w:rsid w:val="00D85D93"/>
    <w:rsid w:val="00D86015"/>
    <w:rsid w:val="00D92AFF"/>
    <w:rsid w:val="00D9346B"/>
    <w:rsid w:val="00D93FA1"/>
    <w:rsid w:val="00D95B24"/>
    <w:rsid w:val="00D96B18"/>
    <w:rsid w:val="00DA056E"/>
    <w:rsid w:val="00DA4BD7"/>
    <w:rsid w:val="00DA6BC5"/>
    <w:rsid w:val="00DB01E5"/>
    <w:rsid w:val="00DB1A46"/>
    <w:rsid w:val="00DB5005"/>
    <w:rsid w:val="00DB58FD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7370"/>
    <w:rsid w:val="00DE0940"/>
    <w:rsid w:val="00DE310F"/>
    <w:rsid w:val="00DE4276"/>
    <w:rsid w:val="00DE5F87"/>
    <w:rsid w:val="00DE5F94"/>
    <w:rsid w:val="00DE673A"/>
    <w:rsid w:val="00DE7D1B"/>
    <w:rsid w:val="00DF01C9"/>
    <w:rsid w:val="00DF07AB"/>
    <w:rsid w:val="00DF1255"/>
    <w:rsid w:val="00DF14D6"/>
    <w:rsid w:val="00DF37C5"/>
    <w:rsid w:val="00DF4620"/>
    <w:rsid w:val="00DF6C59"/>
    <w:rsid w:val="00E015EF"/>
    <w:rsid w:val="00E0453C"/>
    <w:rsid w:val="00E04624"/>
    <w:rsid w:val="00E051DE"/>
    <w:rsid w:val="00E0525A"/>
    <w:rsid w:val="00E06958"/>
    <w:rsid w:val="00E105F6"/>
    <w:rsid w:val="00E10667"/>
    <w:rsid w:val="00E13402"/>
    <w:rsid w:val="00E13956"/>
    <w:rsid w:val="00E22A5A"/>
    <w:rsid w:val="00E24903"/>
    <w:rsid w:val="00E26B79"/>
    <w:rsid w:val="00E30DDA"/>
    <w:rsid w:val="00E30FE8"/>
    <w:rsid w:val="00E32C08"/>
    <w:rsid w:val="00E32D2E"/>
    <w:rsid w:val="00E35C45"/>
    <w:rsid w:val="00E40D8B"/>
    <w:rsid w:val="00E4782F"/>
    <w:rsid w:val="00E533AA"/>
    <w:rsid w:val="00E53FB8"/>
    <w:rsid w:val="00E5445D"/>
    <w:rsid w:val="00E56A3D"/>
    <w:rsid w:val="00E600D7"/>
    <w:rsid w:val="00E61AF7"/>
    <w:rsid w:val="00E66343"/>
    <w:rsid w:val="00E67E4F"/>
    <w:rsid w:val="00E706E4"/>
    <w:rsid w:val="00E71ED3"/>
    <w:rsid w:val="00E7573D"/>
    <w:rsid w:val="00E77565"/>
    <w:rsid w:val="00E77E3D"/>
    <w:rsid w:val="00E77F9F"/>
    <w:rsid w:val="00E813C8"/>
    <w:rsid w:val="00E84037"/>
    <w:rsid w:val="00E851E1"/>
    <w:rsid w:val="00E90202"/>
    <w:rsid w:val="00E90EA1"/>
    <w:rsid w:val="00E95C75"/>
    <w:rsid w:val="00E9681F"/>
    <w:rsid w:val="00EA3693"/>
    <w:rsid w:val="00EA7B1A"/>
    <w:rsid w:val="00EB006A"/>
    <w:rsid w:val="00EB01F0"/>
    <w:rsid w:val="00EB0C6F"/>
    <w:rsid w:val="00EB2F48"/>
    <w:rsid w:val="00EB3192"/>
    <w:rsid w:val="00EB4EB8"/>
    <w:rsid w:val="00EB5890"/>
    <w:rsid w:val="00EB63C3"/>
    <w:rsid w:val="00EB72CA"/>
    <w:rsid w:val="00EC00BA"/>
    <w:rsid w:val="00EC173B"/>
    <w:rsid w:val="00EC31A9"/>
    <w:rsid w:val="00EC41E3"/>
    <w:rsid w:val="00EC51B2"/>
    <w:rsid w:val="00EC5D81"/>
    <w:rsid w:val="00EC6F04"/>
    <w:rsid w:val="00ED2A52"/>
    <w:rsid w:val="00ED30E5"/>
    <w:rsid w:val="00ED444A"/>
    <w:rsid w:val="00ED4989"/>
    <w:rsid w:val="00ED4D72"/>
    <w:rsid w:val="00ED5C8A"/>
    <w:rsid w:val="00EE25B8"/>
    <w:rsid w:val="00EE4B79"/>
    <w:rsid w:val="00EE7079"/>
    <w:rsid w:val="00EE7927"/>
    <w:rsid w:val="00EF436C"/>
    <w:rsid w:val="00EF565F"/>
    <w:rsid w:val="00EF589C"/>
    <w:rsid w:val="00EF6057"/>
    <w:rsid w:val="00EF711B"/>
    <w:rsid w:val="00F00D1F"/>
    <w:rsid w:val="00F01BDB"/>
    <w:rsid w:val="00F02F34"/>
    <w:rsid w:val="00F04110"/>
    <w:rsid w:val="00F05459"/>
    <w:rsid w:val="00F172DE"/>
    <w:rsid w:val="00F220E0"/>
    <w:rsid w:val="00F27390"/>
    <w:rsid w:val="00F27999"/>
    <w:rsid w:val="00F316F0"/>
    <w:rsid w:val="00F334E6"/>
    <w:rsid w:val="00F34F81"/>
    <w:rsid w:val="00F3584E"/>
    <w:rsid w:val="00F42B97"/>
    <w:rsid w:val="00F43058"/>
    <w:rsid w:val="00F438FF"/>
    <w:rsid w:val="00F43F8A"/>
    <w:rsid w:val="00F5099D"/>
    <w:rsid w:val="00F53C41"/>
    <w:rsid w:val="00F55713"/>
    <w:rsid w:val="00F633E1"/>
    <w:rsid w:val="00F6405A"/>
    <w:rsid w:val="00F64F4D"/>
    <w:rsid w:val="00F6649B"/>
    <w:rsid w:val="00F67B99"/>
    <w:rsid w:val="00F70457"/>
    <w:rsid w:val="00F70B5D"/>
    <w:rsid w:val="00F71AC7"/>
    <w:rsid w:val="00F73F71"/>
    <w:rsid w:val="00F76CAC"/>
    <w:rsid w:val="00F8156F"/>
    <w:rsid w:val="00F839C0"/>
    <w:rsid w:val="00F86CA5"/>
    <w:rsid w:val="00F90F8A"/>
    <w:rsid w:val="00F91ABC"/>
    <w:rsid w:val="00F92ED3"/>
    <w:rsid w:val="00F94A75"/>
    <w:rsid w:val="00F97562"/>
    <w:rsid w:val="00FA1C5A"/>
    <w:rsid w:val="00FA1CE6"/>
    <w:rsid w:val="00FA3F2C"/>
    <w:rsid w:val="00FA403D"/>
    <w:rsid w:val="00FA488A"/>
    <w:rsid w:val="00FA53A9"/>
    <w:rsid w:val="00FA61AB"/>
    <w:rsid w:val="00FB02D7"/>
    <w:rsid w:val="00FB0B2E"/>
    <w:rsid w:val="00FB0E0F"/>
    <w:rsid w:val="00FB0E94"/>
    <w:rsid w:val="00FB4B5E"/>
    <w:rsid w:val="00FB6B48"/>
    <w:rsid w:val="00FC1E39"/>
    <w:rsid w:val="00FC37DD"/>
    <w:rsid w:val="00FC447D"/>
    <w:rsid w:val="00FC7579"/>
    <w:rsid w:val="00FC7800"/>
    <w:rsid w:val="00FC7CB1"/>
    <w:rsid w:val="00FD2BA4"/>
    <w:rsid w:val="00FD5649"/>
    <w:rsid w:val="00FD5D85"/>
    <w:rsid w:val="00FD5E43"/>
    <w:rsid w:val="00FD6636"/>
    <w:rsid w:val="00FD7D09"/>
    <w:rsid w:val="00FE1F08"/>
    <w:rsid w:val="00FF2A68"/>
    <w:rsid w:val="00FF37C7"/>
    <w:rsid w:val="04AD2024"/>
    <w:rsid w:val="123C243B"/>
    <w:rsid w:val="15BF5513"/>
    <w:rsid w:val="23EBDF8E"/>
    <w:rsid w:val="339D0CA3"/>
    <w:rsid w:val="6801CDE8"/>
    <w:rsid w:val="709B6DBD"/>
    <w:rsid w:val="71F6D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808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123</cp:revision>
  <cp:lastPrinted>2025-10-08T18:29:00Z</cp:lastPrinted>
  <dcterms:created xsi:type="dcterms:W3CDTF">2025-10-06T20:59:00Z</dcterms:created>
  <dcterms:modified xsi:type="dcterms:W3CDTF">2025-10-0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